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word/activeX/activeX8.xml" ContentType="application/vnd.ms-office.activeX+xml"/>
  <Override PartName="/customXml/itemProps1.xml" ContentType="application/vnd.openxmlformats-officedocument.customXmlProperties+xml"/>
  <Override PartName="/word/activeX/activeX5.xml" ContentType="application/vnd.ms-office.activeX+xml"/>
  <Override PartName="/word/activeX/activeX6.xml" ContentType="application/vnd.ms-office.activeX+xml"/>
  <Default Extension="wmf" ContentType="image/x-wmf"/>
  <Override PartName="/word/activeX/activeX3.xml" ContentType="application/vnd.ms-office.activeX+xml"/>
  <Override PartName="/word/activeX/activeX4.xml" ContentType="application/vnd.ms-office.activeX+xml"/>
  <Override PartName="/word/activeX/activeX18.xml" ContentType="application/vnd.ms-office.activeX+xml"/>
  <Override PartName="/word/activeX/activeX19.xml" ContentType="application/vnd.ms-office.activeX+xml"/>
  <Override PartName="/word/activeX/activeX28.xml" ContentType="application/vnd.ms-office.activeX+xml"/>
  <Override PartName="/word/activeX/activeX29.xml" ContentType="application/vnd.ms-office.activeX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word/activeX/activeX1.xml" ContentType="application/vnd.ms-office.activeX+xml"/>
  <Override PartName="/word/activeX/activeX2.xml" ContentType="application/vnd.ms-office.activeX+xml"/>
  <Override PartName="/word/activeX/activeX16.xml" ContentType="application/vnd.ms-office.activeX+xml"/>
  <Override PartName="/word/activeX/activeX17.xml" ContentType="application/vnd.ms-office.activeX+xml"/>
  <Override PartName="/word/activeX/activeX26.xml" ContentType="application/vnd.ms-office.activeX+xml"/>
  <Override PartName="/word/activeX/activeX27.xml" ContentType="application/vnd.ms-office.activeX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activeX/activeX14.xml" ContentType="application/vnd.ms-office.activeX+xml"/>
  <Override PartName="/word/activeX/activeX15.xml" ContentType="application/vnd.ms-office.activeX+xml"/>
  <Override PartName="/word/activeX/activeX24.xml" ContentType="application/vnd.ms-office.activeX+xml"/>
  <Override PartName="/word/activeX/activeX25.xml" ContentType="application/vnd.ms-office.activeX+xml"/>
  <Override PartName="/word/activeX/activeX33.xml" ContentType="application/vnd.ms-office.activeX+xml"/>
  <Override PartName="/word/activeX/activeX12.xml" ContentType="application/vnd.ms-office.activeX+xml"/>
  <Override PartName="/word/activeX/activeX13.xml" ContentType="application/vnd.ms-office.activeX+xml"/>
  <Override PartName="/word/activeX/activeX21.xml" ContentType="application/vnd.ms-office.activeX+xml"/>
  <Override PartName="/word/activeX/activeX22.xml" ContentType="application/vnd.ms-office.activeX+xml"/>
  <Override PartName="/word/activeX/activeX23.xml" ContentType="application/vnd.ms-office.activeX+xml"/>
  <Override PartName="/word/activeX/activeX31.xml" ContentType="application/vnd.ms-office.activeX+xml"/>
  <Override PartName="/word/activeX/activeX32.xml" ContentType="application/vnd.ms-office.activeX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activeX/activeX10.xml" ContentType="application/vnd.ms-office.activeX+xml"/>
  <Override PartName="/word/activeX/activeX11.xml" ContentType="application/vnd.ms-office.activeX+xml"/>
  <Override PartName="/word/activeX/activeX20.xml" ContentType="application/vnd.ms-office.activeX+xml"/>
  <Override PartName="/word/activeX/activeX30.xml" ContentType="application/vnd.ms-office.activeX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activeX/activeX9.xml" ContentType="application/vnd.ms-office.activeX+xml"/>
  <Override PartName="/docProps/core.xml" ContentType="application/vnd.openxmlformats-package.core-properties+xml"/>
  <Default Extension="png" ContentType="image/png"/>
  <Override PartName="/word/activeX/activeX7.xml" ContentType="application/vnd.ms-office.activeX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TableGrid"/>
        <w:tblpPr w:leftFromText="180" w:rightFromText="180" w:vertAnchor="text" w:horzAnchor="margin" w:tblpXSpec="center" w:tblpY="-478"/>
        <w:tblW w:w="1013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CCC0D9" w:themeFill="accent4" w:themeFillTint="66"/>
        <w:tblLook w:val="04A0"/>
      </w:tblPr>
      <w:tblGrid>
        <w:gridCol w:w="2310"/>
        <w:gridCol w:w="7823"/>
      </w:tblGrid>
      <w:tr w:rsidR="00476FC2" w:rsidRPr="00D4795F" w:rsidTr="00930703">
        <w:trPr>
          <w:trHeight w:val="568"/>
        </w:trPr>
        <w:tc>
          <w:tcPr>
            <w:tcW w:w="10133" w:type="dxa"/>
            <w:gridSpan w:val="2"/>
            <w:shd w:val="clear" w:color="auto" w:fill="CCC0D9" w:themeFill="accent4" w:themeFillTint="66"/>
          </w:tcPr>
          <w:p w:rsidR="00476FC2" w:rsidRPr="00930703" w:rsidRDefault="00930703" w:rsidP="00930703">
            <w:pPr>
              <w:spacing w:after="0" w:line="240" w:lineRule="auto"/>
              <w:jc w:val="center"/>
              <w:outlineLvl w:val="0"/>
              <w:rPr>
                <w:rFonts w:asciiTheme="minorHAnsi" w:hAnsiTheme="minorHAnsi" w:cs="Gotham"/>
                <w:b/>
                <w:color w:val="365F91" w:themeColor="accent1" w:themeShade="BF"/>
                <w:sz w:val="36"/>
                <w:lang w:val="en-IN"/>
              </w:rPr>
            </w:pPr>
            <w:r w:rsidRPr="00476FC2">
              <w:rPr>
                <w:rFonts w:asciiTheme="minorHAnsi" w:hAnsiTheme="minorHAnsi" w:cs="Gotham"/>
                <w:b/>
                <w:color w:val="365F91" w:themeColor="accent1" w:themeShade="BF"/>
                <w:sz w:val="34"/>
                <w:szCs w:val="28"/>
                <w:lang w:val="en-IN"/>
              </w:rPr>
              <w:t>Continuing Review/ Annual report format</w:t>
            </w:r>
          </w:p>
        </w:tc>
      </w:tr>
      <w:tr w:rsidR="00476FC2" w:rsidRPr="00D4795F" w:rsidTr="00930703">
        <w:trPr>
          <w:trHeight w:val="991"/>
        </w:trPr>
        <w:tc>
          <w:tcPr>
            <w:tcW w:w="2310" w:type="dxa"/>
            <w:shd w:val="clear" w:color="auto" w:fill="CCC0D9" w:themeFill="accent4" w:themeFillTint="66"/>
            <w:vAlign w:val="center"/>
          </w:tcPr>
          <w:p w:rsidR="00476FC2" w:rsidRPr="00930703" w:rsidRDefault="006F1D5D" w:rsidP="000F6C3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Gotham"/>
                <w:color w:val="000000"/>
                <w:sz w:val="20"/>
                <w:szCs w:val="20"/>
                <w:lang w:val="en-IN"/>
              </w:rPr>
            </w:pPr>
            <w:r w:rsidRPr="006F1D5D">
              <w:rPr>
                <w:rFonts w:asciiTheme="minorHAnsi" w:hAnsiTheme="minorHAnsi" w:cs="Gotham"/>
                <w:noProof/>
                <w:color w:val="000000"/>
                <w:sz w:val="20"/>
                <w:szCs w:val="20"/>
                <w:shd w:val="clear" w:color="auto" w:fill="FFFFFF" w:themeFill="background1"/>
                <w:lang w:val="en-IN" w:eastAsia="en-IN"/>
              </w:rPr>
              <w:drawing>
                <wp:inline distT="0" distB="0" distL="0" distR="0">
                  <wp:extent cx="1043813" cy="981075"/>
                  <wp:effectExtent l="0" t="0" r="0" b="0"/>
                  <wp:docPr id="1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50937988" name="Picture 2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43813" cy="9810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930703" w:rsidRPr="00930703" w:rsidRDefault="00930703" w:rsidP="00930703">
            <w:pPr>
              <w:spacing w:after="0" w:line="240" w:lineRule="auto"/>
              <w:outlineLvl w:val="0"/>
              <w:rPr>
                <w:rFonts w:asciiTheme="minorHAnsi" w:hAnsiTheme="minorHAnsi" w:cs="Gotham"/>
                <w:b/>
                <w:i/>
                <w:iCs/>
                <w:color w:val="000000" w:themeColor="text1"/>
                <w:sz w:val="20"/>
                <w:szCs w:val="20"/>
                <w:lang w:val="en-IN"/>
              </w:rPr>
            </w:pPr>
          </w:p>
          <w:p w:rsidR="00476FC2" w:rsidRPr="00930703" w:rsidRDefault="00476FC2" w:rsidP="000F6C39">
            <w:pPr>
              <w:spacing w:after="0" w:line="240" w:lineRule="auto"/>
              <w:jc w:val="center"/>
              <w:outlineLvl w:val="0"/>
              <w:rPr>
                <w:rFonts w:asciiTheme="minorHAnsi" w:hAnsiTheme="minorHAnsi" w:cs="Calibri"/>
                <w:color w:val="365F91" w:themeColor="accent1" w:themeShade="BF"/>
                <w:sz w:val="20"/>
                <w:szCs w:val="20"/>
              </w:rPr>
            </w:pPr>
          </w:p>
        </w:tc>
        <w:tc>
          <w:tcPr>
            <w:tcW w:w="7823" w:type="dxa"/>
            <w:shd w:val="clear" w:color="auto" w:fill="CCC0D9" w:themeFill="accent4" w:themeFillTint="66"/>
          </w:tcPr>
          <w:p w:rsidR="006F1D5D" w:rsidRPr="00176D60" w:rsidRDefault="006F1D5D" w:rsidP="006F1D5D">
            <w:pPr>
              <w:tabs>
                <w:tab w:val="left" w:pos="7306"/>
              </w:tabs>
              <w:spacing w:before="37"/>
              <w:rPr>
                <w:rFonts w:ascii="Arial"/>
                <w:b/>
                <w:i/>
                <w:color w:val="231F20"/>
                <w:w w:val="105"/>
                <w:sz w:val="26"/>
                <w:szCs w:val="26"/>
              </w:rPr>
            </w:pPr>
            <w:r w:rsidRPr="00176D60">
              <w:rPr>
                <w:rFonts w:ascii="Arial"/>
                <w:b/>
                <w:iCs/>
                <w:color w:val="231F20"/>
                <w:w w:val="105"/>
                <w:sz w:val="32"/>
                <w:szCs w:val="30"/>
              </w:rPr>
              <w:t>Yenepoya Ethics Committee-3</w:t>
            </w:r>
            <w:r>
              <w:rPr>
                <w:rFonts w:ascii="Arial"/>
                <w:b/>
                <w:iCs/>
                <w:color w:val="231F20"/>
                <w:w w:val="105"/>
                <w:sz w:val="32"/>
                <w:szCs w:val="30"/>
              </w:rPr>
              <w:t xml:space="preserve"> (YEC-3)</w:t>
            </w:r>
          </w:p>
          <w:p w:rsidR="006F1D5D" w:rsidRDefault="006F1D5D" w:rsidP="006F1D5D">
            <w:pPr>
              <w:spacing w:after="0" w:line="240" w:lineRule="auto"/>
              <w:outlineLvl w:val="0"/>
              <w:rPr>
                <w:rFonts w:asciiTheme="minorHAnsi" w:hAnsiTheme="minorHAnsi" w:cs="Gotham"/>
                <w:b/>
                <w:sz w:val="20"/>
                <w:szCs w:val="20"/>
                <w:lang w:val="en-IN"/>
              </w:rPr>
            </w:pPr>
            <w:r>
              <w:rPr>
                <w:rFonts w:asciiTheme="minorHAnsi" w:hAnsiTheme="minorHAnsi" w:cs="Gotham"/>
                <w:b/>
                <w:sz w:val="20"/>
                <w:szCs w:val="20"/>
                <w:lang w:val="en-IN"/>
              </w:rPr>
              <w:t xml:space="preserve">                      </w:t>
            </w:r>
          </w:p>
          <w:p w:rsidR="00476FC2" w:rsidRPr="00930703" w:rsidRDefault="006F1D5D" w:rsidP="006F1D5D">
            <w:pPr>
              <w:spacing w:after="0" w:line="240" w:lineRule="auto"/>
              <w:outlineLvl w:val="0"/>
              <w:rPr>
                <w:rFonts w:asciiTheme="minorHAnsi" w:hAnsiTheme="minorHAnsi" w:cs="Calibri"/>
                <w:color w:val="365F91" w:themeColor="accent1" w:themeShade="BF"/>
                <w:sz w:val="20"/>
                <w:szCs w:val="20"/>
              </w:rPr>
            </w:pPr>
            <w:r>
              <w:rPr>
                <w:rFonts w:asciiTheme="minorHAnsi" w:hAnsiTheme="minorHAnsi" w:cs="Gotham"/>
                <w:b/>
                <w:sz w:val="20"/>
                <w:szCs w:val="20"/>
                <w:lang w:val="en-IN"/>
              </w:rPr>
              <w:t xml:space="preserve">                                 </w:t>
            </w:r>
            <w:r w:rsidR="00476FC2" w:rsidRPr="00930703">
              <w:rPr>
                <w:rFonts w:asciiTheme="minorHAnsi" w:hAnsiTheme="minorHAnsi" w:cs="Gotham"/>
                <w:b/>
                <w:sz w:val="20"/>
                <w:szCs w:val="20"/>
                <w:lang w:val="en-IN"/>
              </w:rPr>
              <w:t>EC Ref. No</w:t>
            </w:r>
            <w:r w:rsidR="00476FC2" w:rsidRPr="00930703">
              <w:rPr>
                <w:rFonts w:asciiTheme="minorHAnsi" w:hAnsiTheme="minorHAnsi" w:cs="Gotham"/>
                <w:b/>
                <w:i/>
                <w:sz w:val="20"/>
                <w:szCs w:val="20"/>
                <w:lang w:val="en-IN"/>
              </w:rPr>
              <w:t>.(</w:t>
            </w:r>
            <w:r w:rsidR="00476FC2" w:rsidRPr="00930703">
              <w:rPr>
                <w:rFonts w:asciiTheme="minorHAnsi" w:hAnsiTheme="minorHAnsi" w:cs="Gotham"/>
                <w:i/>
                <w:sz w:val="20"/>
                <w:szCs w:val="20"/>
                <w:lang w:val="en-IN"/>
              </w:rPr>
              <w:t xml:space="preserve">for office </w:t>
            </w:r>
            <w:r w:rsidR="00930703" w:rsidRPr="00930703">
              <w:rPr>
                <w:rFonts w:asciiTheme="minorHAnsi" w:hAnsiTheme="minorHAnsi" w:cs="Gotham"/>
                <w:i/>
                <w:sz w:val="20"/>
                <w:szCs w:val="20"/>
                <w:lang w:val="en-IN"/>
              </w:rPr>
              <w:t>use</w:t>
            </w:r>
            <w:r w:rsidR="00930703" w:rsidRPr="00930703">
              <w:rPr>
                <w:rFonts w:asciiTheme="minorHAnsi" w:hAnsiTheme="minorHAnsi" w:cs="Gotham"/>
                <w:b/>
                <w:bCs/>
                <w:i/>
                <w:sz w:val="20"/>
                <w:szCs w:val="20"/>
                <w:lang w:val="en-IN"/>
              </w:rPr>
              <w:t>) ________</w:t>
            </w:r>
          </w:p>
        </w:tc>
      </w:tr>
    </w:tbl>
    <w:p w:rsidR="008971FC" w:rsidRPr="00CF267D" w:rsidRDefault="008971FC" w:rsidP="00CF267D">
      <w:pPr>
        <w:tabs>
          <w:tab w:val="left" w:pos="2830"/>
        </w:tabs>
        <w:spacing w:after="160" w:line="259" w:lineRule="auto"/>
        <w:rPr>
          <w:rFonts w:asciiTheme="minorHAnsi" w:hAnsiTheme="minorHAnsi" w:cs="Times New Roman"/>
          <w:i/>
          <w:iCs/>
          <w:color w:val="FF0000"/>
          <w:lang w:val="en-IN"/>
        </w:rPr>
      </w:pPr>
    </w:p>
    <w:tbl>
      <w:tblPr>
        <w:tblpPr w:leftFromText="180" w:rightFromText="180" w:vertAnchor="page" w:horzAnchor="margin" w:tblpXSpec="center" w:tblpY="2731"/>
        <w:tblW w:w="1020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10207"/>
      </w:tblGrid>
      <w:tr w:rsidR="008971FC" w:rsidRPr="008971FC" w:rsidTr="00930703">
        <w:trPr>
          <w:trHeight w:val="533"/>
        </w:trPr>
        <w:tc>
          <w:tcPr>
            <w:tcW w:w="1020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8971FC" w:rsidRPr="008971FC" w:rsidRDefault="008971FC" w:rsidP="008971FC">
            <w:pPr>
              <w:tabs>
                <w:tab w:val="left" w:pos="3053"/>
              </w:tabs>
              <w:spacing w:before="240" w:after="0" w:line="240" w:lineRule="auto"/>
              <w:rPr>
                <w:rFonts w:asciiTheme="minorHAnsi" w:hAnsiTheme="minorHAnsi" w:cs="Times New Roman"/>
                <w:b/>
                <w:bCs/>
                <w:color w:val="000000" w:themeColor="text1"/>
                <w:lang w:val="en-IN"/>
              </w:rPr>
            </w:pPr>
            <w:r w:rsidRPr="008971FC">
              <w:rPr>
                <w:rFonts w:asciiTheme="minorHAnsi" w:hAnsiTheme="minorHAnsi"/>
                <w:b/>
                <w:bCs/>
                <w:i/>
                <w:iCs/>
                <w:color w:val="000000" w:themeColor="text1"/>
              </w:rPr>
              <w:t>*</w:t>
            </w:r>
            <w:r w:rsidRPr="00930703">
              <w:rPr>
                <w:rFonts w:asciiTheme="minorHAnsi" w:hAnsiTheme="minorHAnsi"/>
                <w:b/>
                <w:bCs/>
                <w:i/>
                <w:iCs/>
                <w:color w:val="000000" w:themeColor="text1"/>
              </w:rPr>
              <w:t>The annual</w:t>
            </w:r>
            <w:r w:rsidRPr="008971FC">
              <w:rPr>
                <w:rFonts w:asciiTheme="minorHAnsi" w:hAnsiTheme="minorHAnsi"/>
                <w:b/>
                <w:bCs/>
                <w:i/>
                <w:iCs/>
                <w:color w:val="000000" w:themeColor="text1"/>
              </w:rPr>
              <w:t xml:space="preserve"> report must be duly submitted no later than 30 days before the annual year's completion.</w:t>
            </w:r>
          </w:p>
        </w:tc>
      </w:tr>
      <w:tr w:rsidR="008971FC" w:rsidRPr="008971FC" w:rsidTr="00930703">
        <w:trPr>
          <w:trHeight w:val="1129"/>
        </w:trPr>
        <w:tc>
          <w:tcPr>
            <w:tcW w:w="10207" w:type="dxa"/>
            <w:tcBorders>
              <w:top w:val="single" w:sz="4" w:space="0" w:color="auto"/>
            </w:tcBorders>
            <w:shd w:val="clear" w:color="auto" w:fill="auto"/>
          </w:tcPr>
          <w:p w:rsidR="003769E5" w:rsidRPr="008971FC" w:rsidRDefault="003769E5" w:rsidP="00E3633E">
            <w:pPr>
              <w:tabs>
                <w:tab w:val="left" w:pos="3053"/>
              </w:tabs>
              <w:spacing w:before="240" w:after="0" w:line="240" w:lineRule="auto"/>
              <w:rPr>
                <w:rFonts w:asciiTheme="minorHAnsi" w:hAnsiTheme="minorHAnsi" w:cs="Times New Roman"/>
                <w:color w:val="000000" w:themeColor="text1"/>
                <w:lang w:val="en-IN"/>
              </w:rPr>
            </w:pPr>
            <w:r w:rsidRPr="008971FC">
              <w:rPr>
                <w:rFonts w:asciiTheme="minorHAnsi" w:hAnsiTheme="minorHAnsi" w:cs="Times New Roman"/>
                <w:color w:val="000000" w:themeColor="text1"/>
                <w:lang w:val="en-IN"/>
              </w:rPr>
              <w:t xml:space="preserve">Title of study: </w:t>
            </w:r>
            <w:r w:rsidR="00E12B59" w:rsidRPr="008971FC">
              <w:rPr>
                <w:rFonts w:asciiTheme="minorHAnsi" w:hAnsiTheme="minorHAnsi" w:cs="Times New Roman"/>
                <w:color w:val="000000" w:themeColor="text1"/>
                <w:lang w:val="en-IN"/>
              </w:rPr>
              <w:fldChar w:fldCharType="begin">
                <w:ffData>
                  <w:name w:val="Text344"/>
                  <w:enabled/>
                  <w:calcOnExit w:val="0"/>
                  <w:textInput/>
                </w:ffData>
              </w:fldChar>
            </w:r>
            <w:r w:rsidRPr="008971FC">
              <w:rPr>
                <w:rFonts w:asciiTheme="minorHAnsi" w:hAnsiTheme="minorHAnsi" w:cs="Times New Roman"/>
                <w:color w:val="000000" w:themeColor="text1"/>
                <w:lang w:val="en-IN"/>
              </w:rPr>
              <w:instrText xml:space="preserve"> FORMTEXT </w:instrText>
            </w:r>
            <w:r w:rsidR="00E12B59" w:rsidRPr="008971FC">
              <w:rPr>
                <w:rFonts w:asciiTheme="minorHAnsi" w:hAnsiTheme="minorHAnsi" w:cs="Times New Roman"/>
                <w:color w:val="000000" w:themeColor="text1"/>
                <w:lang w:val="en-IN"/>
              </w:rPr>
            </w:r>
            <w:r w:rsidR="00E12B59" w:rsidRPr="008971FC">
              <w:rPr>
                <w:rFonts w:asciiTheme="minorHAnsi" w:hAnsiTheme="minorHAnsi" w:cs="Times New Roman"/>
                <w:color w:val="000000" w:themeColor="text1"/>
                <w:lang w:val="en-IN"/>
              </w:rPr>
              <w:fldChar w:fldCharType="separate"/>
            </w:r>
            <w:r w:rsidRPr="008971FC">
              <w:rPr>
                <w:rFonts w:asciiTheme="minorHAnsi" w:hAnsiTheme="minorHAnsi" w:cs="Times New Roman"/>
                <w:noProof/>
                <w:color w:val="000000" w:themeColor="text1"/>
                <w:lang w:val="en-IN"/>
              </w:rPr>
              <w:t> </w:t>
            </w:r>
            <w:r w:rsidRPr="008971FC">
              <w:rPr>
                <w:rFonts w:asciiTheme="minorHAnsi" w:hAnsiTheme="minorHAnsi" w:cs="Times New Roman"/>
                <w:noProof/>
                <w:color w:val="000000" w:themeColor="text1"/>
                <w:lang w:val="en-IN"/>
              </w:rPr>
              <w:t> </w:t>
            </w:r>
            <w:r w:rsidRPr="008971FC">
              <w:rPr>
                <w:rFonts w:asciiTheme="minorHAnsi" w:hAnsiTheme="minorHAnsi" w:cs="Times New Roman"/>
                <w:noProof/>
                <w:color w:val="000000" w:themeColor="text1"/>
                <w:lang w:val="en-IN"/>
              </w:rPr>
              <w:t> </w:t>
            </w:r>
            <w:r w:rsidRPr="008971FC">
              <w:rPr>
                <w:rFonts w:asciiTheme="minorHAnsi" w:hAnsiTheme="minorHAnsi" w:cs="Times New Roman"/>
                <w:noProof/>
                <w:color w:val="000000" w:themeColor="text1"/>
                <w:lang w:val="en-IN"/>
              </w:rPr>
              <w:t> </w:t>
            </w:r>
            <w:r w:rsidRPr="008971FC">
              <w:rPr>
                <w:rFonts w:asciiTheme="minorHAnsi" w:hAnsiTheme="minorHAnsi" w:cs="Times New Roman"/>
                <w:noProof/>
                <w:color w:val="000000" w:themeColor="text1"/>
                <w:lang w:val="en-IN"/>
              </w:rPr>
              <w:t> </w:t>
            </w:r>
            <w:r w:rsidR="00E12B59" w:rsidRPr="008971FC">
              <w:rPr>
                <w:rFonts w:asciiTheme="minorHAnsi" w:hAnsiTheme="minorHAnsi" w:cs="Times New Roman"/>
                <w:color w:val="000000" w:themeColor="text1"/>
                <w:lang w:val="en-IN"/>
              </w:rPr>
              <w:fldChar w:fldCharType="end"/>
            </w:r>
          </w:p>
          <w:p w:rsidR="003769E5" w:rsidRPr="008971FC" w:rsidRDefault="003769E5" w:rsidP="00E3633E">
            <w:pPr>
              <w:tabs>
                <w:tab w:val="left" w:pos="3053"/>
              </w:tabs>
              <w:spacing w:after="0" w:line="240" w:lineRule="auto"/>
              <w:rPr>
                <w:rFonts w:asciiTheme="minorHAnsi" w:hAnsiTheme="minorHAnsi" w:cs="Times New Roman"/>
                <w:color w:val="000000" w:themeColor="text1"/>
                <w:lang w:val="en-IN"/>
              </w:rPr>
            </w:pPr>
          </w:p>
          <w:p w:rsidR="003769E5" w:rsidRPr="008971FC" w:rsidRDefault="003769E5" w:rsidP="00E3633E">
            <w:pPr>
              <w:tabs>
                <w:tab w:val="left" w:pos="3053"/>
              </w:tabs>
              <w:spacing w:after="0" w:line="240" w:lineRule="auto"/>
              <w:rPr>
                <w:rFonts w:asciiTheme="minorHAnsi" w:hAnsiTheme="minorHAnsi" w:cs="Times New Roman"/>
                <w:color w:val="000000" w:themeColor="text1"/>
                <w:lang w:val="en-IN"/>
              </w:rPr>
            </w:pPr>
            <w:r w:rsidRPr="008971FC">
              <w:rPr>
                <w:rFonts w:asciiTheme="minorHAnsi" w:hAnsiTheme="minorHAnsi" w:cs="Times New Roman"/>
                <w:color w:val="000000" w:themeColor="text1"/>
                <w:lang w:val="en-IN"/>
              </w:rPr>
              <w:t xml:space="preserve">Principal Investigator (Name, Designation and Affiliation) </w:t>
            </w:r>
            <w:r w:rsidR="00E12B59" w:rsidRPr="008971FC">
              <w:rPr>
                <w:rFonts w:asciiTheme="minorHAnsi" w:hAnsiTheme="minorHAnsi" w:cs="Times New Roman"/>
                <w:color w:val="000000" w:themeColor="text1"/>
                <w:lang w:val="en-IN"/>
              </w:rPr>
              <w:fldChar w:fldCharType="begin">
                <w:ffData>
                  <w:name w:val="Text344"/>
                  <w:enabled/>
                  <w:calcOnExit w:val="0"/>
                  <w:textInput/>
                </w:ffData>
              </w:fldChar>
            </w:r>
            <w:r w:rsidRPr="008971FC">
              <w:rPr>
                <w:rFonts w:asciiTheme="minorHAnsi" w:hAnsiTheme="minorHAnsi" w:cs="Times New Roman"/>
                <w:color w:val="000000" w:themeColor="text1"/>
                <w:lang w:val="en-IN"/>
              </w:rPr>
              <w:instrText xml:space="preserve"> FORMTEXT </w:instrText>
            </w:r>
            <w:r w:rsidR="00E12B59" w:rsidRPr="008971FC">
              <w:rPr>
                <w:rFonts w:asciiTheme="minorHAnsi" w:hAnsiTheme="minorHAnsi" w:cs="Times New Roman"/>
                <w:color w:val="000000" w:themeColor="text1"/>
                <w:lang w:val="en-IN"/>
              </w:rPr>
            </w:r>
            <w:r w:rsidR="00E12B59" w:rsidRPr="008971FC">
              <w:rPr>
                <w:rFonts w:asciiTheme="minorHAnsi" w:hAnsiTheme="minorHAnsi" w:cs="Times New Roman"/>
                <w:color w:val="000000" w:themeColor="text1"/>
                <w:lang w:val="en-IN"/>
              </w:rPr>
              <w:fldChar w:fldCharType="separate"/>
            </w:r>
            <w:r w:rsidRPr="008971FC">
              <w:rPr>
                <w:rFonts w:asciiTheme="minorHAnsi" w:hAnsiTheme="minorHAnsi" w:cs="Times New Roman"/>
                <w:noProof/>
                <w:color w:val="000000" w:themeColor="text1"/>
                <w:lang w:val="en-IN"/>
              </w:rPr>
              <w:t> </w:t>
            </w:r>
            <w:r w:rsidRPr="008971FC">
              <w:rPr>
                <w:rFonts w:asciiTheme="minorHAnsi" w:hAnsiTheme="minorHAnsi" w:cs="Times New Roman"/>
                <w:noProof/>
                <w:color w:val="000000" w:themeColor="text1"/>
                <w:lang w:val="en-IN"/>
              </w:rPr>
              <w:t> </w:t>
            </w:r>
            <w:r w:rsidRPr="008971FC">
              <w:rPr>
                <w:rFonts w:asciiTheme="minorHAnsi" w:hAnsiTheme="minorHAnsi" w:cs="Times New Roman"/>
                <w:noProof/>
                <w:color w:val="000000" w:themeColor="text1"/>
                <w:lang w:val="en-IN"/>
              </w:rPr>
              <w:t> </w:t>
            </w:r>
            <w:r w:rsidRPr="008971FC">
              <w:rPr>
                <w:rFonts w:asciiTheme="minorHAnsi" w:hAnsiTheme="minorHAnsi" w:cs="Times New Roman"/>
                <w:noProof/>
                <w:color w:val="000000" w:themeColor="text1"/>
                <w:lang w:val="en-IN"/>
              </w:rPr>
              <w:t> </w:t>
            </w:r>
            <w:r w:rsidRPr="008971FC">
              <w:rPr>
                <w:rFonts w:asciiTheme="minorHAnsi" w:hAnsiTheme="minorHAnsi" w:cs="Times New Roman"/>
                <w:noProof/>
                <w:color w:val="000000" w:themeColor="text1"/>
                <w:lang w:val="en-IN"/>
              </w:rPr>
              <w:t> </w:t>
            </w:r>
            <w:r w:rsidR="00E12B59" w:rsidRPr="008971FC">
              <w:rPr>
                <w:rFonts w:asciiTheme="minorHAnsi" w:hAnsiTheme="minorHAnsi" w:cs="Times New Roman"/>
                <w:color w:val="000000" w:themeColor="text1"/>
                <w:lang w:val="en-IN"/>
              </w:rPr>
              <w:fldChar w:fldCharType="end"/>
            </w:r>
          </w:p>
        </w:tc>
      </w:tr>
    </w:tbl>
    <w:p w:rsidR="003769E5" w:rsidRPr="008971FC" w:rsidRDefault="003769E5" w:rsidP="00E3633E">
      <w:pPr>
        <w:spacing w:after="0"/>
        <w:rPr>
          <w:rFonts w:asciiTheme="minorHAnsi" w:hAnsiTheme="minorHAnsi"/>
          <w:vanish/>
          <w:color w:val="000000" w:themeColor="text1"/>
        </w:rPr>
      </w:pPr>
    </w:p>
    <w:tbl>
      <w:tblPr>
        <w:tblW w:w="1003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/>
      </w:tblPr>
      <w:tblGrid>
        <w:gridCol w:w="426"/>
        <w:gridCol w:w="4872"/>
        <w:gridCol w:w="4733"/>
      </w:tblGrid>
      <w:tr w:rsidR="008971FC" w:rsidRPr="008971FC" w:rsidTr="00930703">
        <w:trPr>
          <w:trHeight w:val="625"/>
          <w:jc w:val="center"/>
        </w:trPr>
        <w:tc>
          <w:tcPr>
            <w:tcW w:w="426" w:type="dxa"/>
          </w:tcPr>
          <w:p w:rsidR="003769E5" w:rsidRPr="008971FC" w:rsidRDefault="003769E5" w:rsidP="003769E5">
            <w:pPr>
              <w:numPr>
                <w:ilvl w:val="0"/>
                <w:numId w:val="22"/>
              </w:numPr>
              <w:spacing w:before="240" w:after="0" w:line="240" w:lineRule="auto"/>
              <w:contextualSpacing/>
              <w:rPr>
                <w:rFonts w:asciiTheme="minorHAnsi" w:hAnsiTheme="minorHAnsi" w:cs="Calibri"/>
                <w:bCs/>
                <w:color w:val="000000" w:themeColor="text1"/>
              </w:rPr>
            </w:pPr>
          </w:p>
        </w:tc>
        <w:tc>
          <w:tcPr>
            <w:tcW w:w="4872" w:type="dxa"/>
            <w:tcBorders>
              <w:right w:val="single" w:sz="4" w:space="0" w:color="auto"/>
            </w:tcBorders>
          </w:tcPr>
          <w:p w:rsidR="003769E5" w:rsidRPr="008971FC" w:rsidRDefault="00930703" w:rsidP="00E3633E">
            <w:pPr>
              <w:autoSpaceDE w:val="0"/>
              <w:autoSpaceDN w:val="0"/>
              <w:adjustRightInd w:val="0"/>
              <w:spacing w:before="240" w:after="0" w:line="240" w:lineRule="auto"/>
              <w:rPr>
                <w:rFonts w:asciiTheme="minorHAnsi" w:hAnsiTheme="minorHAnsi" w:cs="Calibri"/>
                <w:color w:val="000000" w:themeColor="text1"/>
                <w:lang w:val="en-IN" w:bidi="hi-IN"/>
              </w:rPr>
            </w:pPr>
            <w:r>
              <w:rPr>
                <w:rFonts w:asciiTheme="minorHAnsi" w:hAnsiTheme="minorHAnsi" w:cs="Calibri"/>
                <w:color w:val="000000" w:themeColor="text1"/>
                <w:lang w:val="en-IN" w:bidi="hi-IN"/>
              </w:rPr>
              <w:t>EC</w:t>
            </w:r>
            <w:r w:rsidR="002D3038" w:rsidRPr="008971FC">
              <w:rPr>
                <w:rFonts w:asciiTheme="minorHAnsi" w:hAnsiTheme="minorHAnsi" w:cs="Calibri"/>
                <w:color w:val="000000" w:themeColor="text1"/>
                <w:lang w:val="en-IN" w:bidi="hi-IN"/>
              </w:rPr>
              <w:t xml:space="preserve"> Reference No.:</w:t>
            </w:r>
            <w:r w:rsidR="00E12B59" w:rsidRPr="008971FC">
              <w:rPr>
                <w:rFonts w:asciiTheme="minorHAnsi" w:hAnsiTheme="minorHAnsi" w:cs="Calibri"/>
                <w:noProof/>
                <w:color w:val="000000" w:themeColor="text1"/>
              </w:rPr>
              <w:fldChar w:fldCharType="begin">
                <w:ffData>
                  <w:name w:val="Text345"/>
                  <w:enabled/>
                  <w:calcOnExit w:val="0"/>
                  <w:textInput/>
                </w:ffData>
              </w:fldChar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</w:rPr>
              <w:instrText xml:space="preserve"> FORMTEXT </w:instrText>
            </w:r>
            <w:r w:rsidR="00E12B59" w:rsidRPr="008971FC">
              <w:rPr>
                <w:rFonts w:asciiTheme="minorHAnsi" w:hAnsiTheme="minorHAnsi" w:cs="Calibri"/>
                <w:noProof/>
                <w:color w:val="000000" w:themeColor="text1"/>
              </w:rPr>
            </w:r>
            <w:r w:rsidR="00E12B59" w:rsidRPr="008971FC">
              <w:rPr>
                <w:rFonts w:asciiTheme="minorHAnsi" w:hAnsiTheme="minorHAnsi" w:cs="Calibri"/>
                <w:noProof/>
                <w:color w:val="000000" w:themeColor="text1"/>
              </w:rPr>
              <w:fldChar w:fldCharType="separate"/>
            </w:r>
            <w:r w:rsidRPr="008971FC">
              <w:rPr>
                <w:noProof/>
                <w:color w:val="000000" w:themeColor="text1"/>
              </w:rPr>
              <w:t> </w:t>
            </w:r>
            <w:r w:rsidRPr="008971FC">
              <w:rPr>
                <w:noProof/>
                <w:color w:val="000000" w:themeColor="text1"/>
              </w:rPr>
              <w:t> </w:t>
            </w:r>
            <w:r w:rsidRPr="008971FC">
              <w:rPr>
                <w:noProof/>
                <w:color w:val="000000" w:themeColor="text1"/>
              </w:rPr>
              <w:t> </w:t>
            </w:r>
            <w:r w:rsidRPr="008971FC">
              <w:rPr>
                <w:noProof/>
                <w:color w:val="000000" w:themeColor="text1"/>
              </w:rPr>
              <w:t> </w:t>
            </w:r>
            <w:r w:rsidRPr="008971FC">
              <w:rPr>
                <w:noProof/>
                <w:color w:val="000000" w:themeColor="text1"/>
              </w:rPr>
              <w:t> </w:t>
            </w:r>
            <w:r w:rsidR="00E12B59" w:rsidRPr="008971FC">
              <w:rPr>
                <w:rFonts w:asciiTheme="minorHAnsi" w:hAnsiTheme="minorHAnsi" w:cs="Calibri"/>
                <w:noProof/>
                <w:color w:val="000000" w:themeColor="text1"/>
              </w:rPr>
              <w:fldChar w:fldCharType="end"/>
            </w:r>
          </w:p>
        </w:tc>
        <w:tc>
          <w:tcPr>
            <w:tcW w:w="4733" w:type="dxa"/>
            <w:tcBorders>
              <w:top w:val="nil"/>
              <w:left w:val="single" w:sz="4" w:space="0" w:color="auto"/>
              <w:right w:val="nil"/>
            </w:tcBorders>
          </w:tcPr>
          <w:p w:rsidR="003769E5" w:rsidRPr="008971FC" w:rsidRDefault="003769E5" w:rsidP="00E3633E">
            <w:pPr>
              <w:autoSpaceDE w:val="0"/>
              <w:autoSpaceDN w:val="0"/>
              <w:adjustRightInd w:val="0"/>
              <w:spacing w:before="240" w:after="0" w:line="240" w:lineRule="auto"/>
              <w:rPr>
                <w:rFonts w:asciiTheme="minorHAnsi" w:hAnsiTheme="minorHAnsi" w:cs="Calibri"/>
                <w:color w:val="000000" w:themeColor="text1"/>
                <w:lang w:val="en-IN" w:bidi="hi-IN"/>
              </w:rPr>
            </w:pPr>
          </w:p>
        </w:tc>
      </w:tr>
      <w:tr w:rsidR="008971FC" w:rsidRPr="008971FC" w:rsidTr="00AE619D">
        <w:trPr>
          <w:trHeight w:val="563"/>
          <w:jc w:val="center"/>
        </w:trPr>
        <w:tc>
          <w:tcPr>
            <w:tcW w:w="426" w:type="dxa"/>
          </w:tcPr>
          <w:p w:rsidR="0025200C" w:rsidRPr="008971FC" w:rsidRDefault="0025200C" w:rsidP="0025200C">
            <w:pPr>
              <w:numPr>
                <w:ilvl w:val="0"/>
                <w:numId w:val="22"/>
              </w:numPr>
              <w:spacing w:before="240" w:after="0" w:line="240" w:lineRule="auto"/>
              <w:contextualSpacing/>
              <w:rPr>
                <w:rFonts w:asciiTheme="minorHAnsi" w:hAnsiTheme="minorHAnsi" w:cs="Calibri"/>
                <w:bCs/>
                <w:color w:val="000000" w:themeColor="text1"/>
              </w:rPr>
            </w:pPr>
          </w:p>
        </w:tc>
        <w:tc>
          <w:tcPr>
            <w:tcW w:w="4872" w:type="dxa"/>
          </w:tcPr>
          <w:p w:rsidR="0025200C" w:rsidRPr="008971FC" w:rsidRDefault="0025200C" w:rsidP="0025200C">
            <w:pPr>
              <w:autoSpaceDE w:val="0"/>
              <w:autoSpaceDN w:val="0"/>
              <w:adjustRightInd w:val="0"/>
              <w:spacing w:before="240" w:after="0" w:line="240" w:lineRule="auto"/>
              <w:rPr>
                <w:rFonts w:asciiTheme="minorHAnsi" w:hAnsiTheme="minorHAnsi" w:cs="Calibri"/>
                <w:color w:val="000000" w:themeColor="text1"/>
                <w:lang w:val="en-IN" w:bidi="hi-IN"/>
              </w:rPr>
            </w:pPr>
            <w:r w:rsidRPr="008971FC">
              <w:rPr>
                <w:rFonts w:asciiTheme="minorHAnsi" w:hAnsiTheme="minorHAnsi" w:cs="Calibri"/>
                <w:color w:val="000000" w:themeColor="text1"/>
                <w:lang w:val="en-IN" w:bidi="hi-IN"/>
              </w:rPr>
              <w:t>Date of EC Approval</w:t>
            </w:r>
            <w:r w:rsidRPr="008971FC">
              <w:rPr>
                <w:rFonts w:asciiTheme="minorHAnsi" w:eastAsia="Times New Roman" w:hAnsiTheme="minorHAnsi" w:cs="Calibri"/>
                <w:color w:val="000000" w:themeColor="text1"/>
                <w:lang w:val="en-IN" w:eastAsia="en-IN"/>
              </w:rPr>
              <w:t xml:space="preserve">:         </w:t>
            </w:r>
            <w:sdt>
              <w:sdtPr>
                <w:rPr>
                  <w:rFonts w:asciiTheme="minorHAnsi" w:eastAsia="Times New Roman" w:hAnsiTheme="minorHAnsi" w:cs="Calibri"/>
                  <w:color w:val="000000" w:themeColor="text1"/>
                  <w:sz w:val="16"/>
                  <w:lang w:val="en-IN" w:eastAsia="en-IN"/>
                </w:rPr>
                <w:id w:val="1628423091"/>
                <w:showingPlcHdr/>
                <w:date>
                  <w:dateFormat w:val="dd-MM-yyyy"/>
                  <w:lid w:val="en-IN"/>
                  <w:storeMappedDataAs w:val="dateTime"/>
                  <w:calendar w:val="gregorian"/>
                </w:date>
              </w:sdtPr>
              <w:sdtEndPr>
                <w:rPr>
                  <w:sz w:val="22"/>
                </w:rPr>
              </w:sdtEndPr>
              <w:sdtContent>
                <w:r w:rsidRPr="008971FC">
                  <w:rPr>
                    <w:rStyle w:val="PlaceholderText"/>
                    <w:rFonts w:asciiTheme="minorHAnsi" w:hAnsiTheme="minorHAnsi"/>
                    <w:color w:val="000000" w:themeColor="text1"/>
                    <w:sz w:val="16"/>
                  </w:rPr>
                  <w:t>Click here to enter a date.</w:t>
                </w:r>
              </w:sdtContent>
            </w:sdt>
          </w:p>
        </w:tc>
        <w:tc>
          <w:tcPr>
            <w:tcW w:w="4733" w:type="dxa"/>
          </w:tcPr>
          <w:p w:rsidR="0025200C" w:rsidRPr="008971FC" w:rsidRDefault="0025200C" w:rsidP="0025200C">
            <w:pPr>
              <w:autoSpaceDE w:val="0"/>
              <w:autoSpaceDN w:val="0"/>
              <w:adjustRightInd w:val="0"/>
              <w:spacing w:before="240" w:after="0" w:line="240" w:lineRule="auto"/>
              <w:rPr>
                <w:rFonts w:asciiTheme="minorHAnsi" w:hAnsiTheme="minorHAnsi" w:cs="Calibri"/>
                <w:color w:val="000000" w:themeColor="text1"/>
                <w:lang w:val="en-IN" w:bidi="hi-IN"/>
              </w:rPr>
            </w:pPr>
            <w:r w:rsidRPr="008971FC">
              <w:rPr>
                <w:rFonts w:asciiTheme="minorHAnsi" w:hAnsiTheme="minorHAnsi" w:cs="Calibri"/>
                <w:color w:val="000000" w:themeColor="text1"/>
                <w:lang w:val="en-IN" w:bidi="hi-IN"/>
              </w:rPr>
              <w:t xml:space="preserve">Duration of Approval  </w:t>
            </w:r>
            <w:r w:rsidR="00E12B59" w:rsidRPr="008971FC">
              <w:rPr>
                <w:rFonts w:asciiTheme="minorHAnsi" w:hAnsiTheme="minorHAnsi" w:cs="Calibri"/>
                <w:noProof/>
                <w:color w:val="000000" w:themeColor="text1"/>
              </w:rPr>
              <w:fldChar w:fldCharType="begin">
                <w:ffData>
                  <w:name w:val="Text345"/>
                  <w:enabled/>
                  <w:calcOnExit w:val="0"/>
                  <w:textInput/>
                </w:ffData>
              </w:fldChar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</w:rPr>
              <w:instrText xml:space="preserve"> FORMTEXT </w:instrText>
            </w:r>
            <w:r w:rsidR="00E12B59" w:rsidRPr="008971FC">
              <w:rPr>
                <w:rFonts w:asciiTheme="minorHAnsi" w:hAnsiTheme="minorHAnsi" w:cs="Calibri"/>
                <w:noProof/>
                <w:color w:val="000000" w:themeColor="text1"/>
              </w:rPr>
            </w:r>
            <w:r w:rsidR="00E12B59" w:rsidRPr="008971FC">
              <w:rPr>
                <w:rFonts w:asciiTheme="minorHAnsi" w:hAnsiTheme="minorHAnsi" w:cs="Calibri"/>
                <w:noProof/>
                <w:color w:val="000000" w:themeColor="text1"/>
              </w:rPr>
              <w:fldChar w:fldCharType="separate"/>
            </w:r>
            <w:r w:rsidRPr="008971FC">
              <w:rPr>
                <w:noProof/>
                <w:color w:val="000000" w:themeColor="text1"/>
              </w:rPr>
              <w:t> </w:t>
            </w:r>
            <w:r w:rsidRPr="008971FC">
              <w:rPr>
                <w:noProof/>
                <w:color w:val="000000" w:themeColor="text1"/>
              </w:rPr>
              <w:t> </w:t>
            </w:r>
            <w:r w:rsidRPr="008971FC">
              <w:rPr>
                <w:noProof/>
                <w:color w:val="000000" w:themeColor="text1"/>
              </w:rPr>
              <w:t> </w:t>
            </w:r>
            <w:r w:rsidRPr="008971FC">
              <w:rPr>
                <w:noProof/>
                <w:color w:val="000000" w:themeColor="text1"/>
              </w:rPr>
              <w:t> </w:t>
            </w:r>
            <w:r w:rsidRPr="008971FC">
              <w:rPr>
                <w:noProof/>
                <w:color w:val="000000" w:themeColor="text1"/>
              </w:rPr>
              <w:t> </w:t>
            </w:r>
            <w:r w:rsidR="00E12B59" w:rsidRPr="008971FC">
              <w:rPr>
                <w:rFonts w:asciiTheme="minorHAnsi" w:hAnsiTheme="minorHAnsi" w:cs="Calibri"/>
                <w:noProof/>
                <w:color w:val="000000" w:themeColor="text1"/>
              </w:rPr>
              <w:fldChar w:fldCharType="end"/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sz w:val="20"/>
                <w:szCs w:val="20"/>
              </w:rPr>
              <w:t>months/ years</w:t>
            </w:r>
          </w:p>
        </w:tc>
      </w:tr>
      <w:tr w:rsidR="008971FC" w:rsidRPr="008971FC" w:rsidTr="00AE619D">
        <w:trPr>
          <w:trHeight w:val="685"/>
          <w:jc w:val="center"/>
        </w:trPr>
        <w:tc>
          <w:tcPr>
            <w:tcW w:w="426" w:type="dxa"/>
            <w:vMerge w:val="restart"/>
          </w:tcPr>
          <w:p w:rsidR="0025200C" w:rsidRPr="008971FC" w:rsidRDefault="0025200C" w:rsidP="0025200C">
            <w:pPr>
              <w:numPr>
                <w:ilvl w:val="0"/>
                <w:numId w:val="22"/>
              </w:numPr>
              <w:spacing w:before="240" w:after="0" w:line="240" w:lineRule="auto"/>
              <w:contextualSpacing/>
              <w:rPr>
                <w:rFonts w:asciiTheme="minorHAnsi" w:hAnsiTheme="minorHAnsi" w:cs="Calibri"/>
                <w:bCs/>
                <w:color w:val="000000" w:themeColor="text1"/>
              </w:rPr>
            </w:pPr>
          </w:p>
        </w:tc>
        <w:tc>
          <w:tcPr>
            <w:tcW w:w="4872" w:type="dxa"/>
          </w:tcPr>
          <w:p w:rsidR="0025200C" w:rsidRPr="008971FC" w:rsidRDefault="0025200C" w:rsidP="0025200C">
            <w:pPr>
              <w:autoSpaceDE w:val="0"/>
              <w:autoSpaceDN w:val="0"/>
              <w:adjustRightInd w:val="0"/>
              <w:spacing w:before="240" w:after="0" w:line="240" w:lineRule="auto"/>
              <w:rPr>
                <w:rFonts w:asciiTheme="minorHAnsi" w:hAnsiTheme="minorHAnsi" w:cs="Calibri"/>
                <w:color w:val="000000" w:themeColor="text1"/>
                <w:lang w:val="en-IN" w:bidi="hi-IN"/>
              </w:rPr>
            </w:pPr>
            <w:r w:rsidRPr="008971FC">
              <w:rPr>
                <w:rFonts w:asciiTheme="minorHAnsi" w:hAnsiTheme="minorHAnsi" w:cs="Calibri"/>
                <w:color w:val="000000" w:themeColor="text1"/>
                <w:lang w:val="en-IN" w:bidi="hi-IN"/>
              </w:rPr>
              <w:t xml:space="preserve">Date of Start of study:     </w:t>
            </w:r>
            <w:sdt>
              <w:sdtPr>
                <w:rPr>
                  <w:rFonts w:asciiTheme="minorHAnsi" w:eastAsia="Times New Roman" w:hAnsiTheme="minorHAnsi" w:cs="Calibri"/>
                  <w:color w:val="000000" w:themeColor="text1"/>
                  <w:sz w:val="16"/>
                  <w:lang w:val="en-IN" w:eastAsia="en-IN"/>
                </w:rPr>
                <w:id w:val="10035911"/>
                <w:showingPlcHdr/>
                <w:date>
                  <w:dateFormat w:val="dd-MM-yyyy"/>
                  <w:lid w:val="en-IN"/>
                  <w:storeMappedDataAs w:val="dateTime"/>
                  <w:calendar w:val="gregorian"/>
                </w:date>
              </w:sdtPr>
              <w:sdtEndPr>
                <w:rPr>
                  <w:sz w:val="22"/>
                </w:rPr>
              </w:sdtEndPr>
              <w:sdtContent>
                <w:r w:rsidRPr="008971FC">
                  <w:rPr>
                    <w:rStyle w:val="PlaceholderText"/>
                    <w:rFonts w:asciiTheme="minorHAnsi" w:hAnsiTheme="minorHAnsi"/>
                    <w:color w:val="000000" w:themeColor="text1"/>
                    <w:sz w:val="16"/>
                  </w:rPr>
                  <w:t>Click here to enter a date.</w:t>
                </w:r>
              </w:sdtContent>
            </w:sdt>
          </w:p>
        </w:tc>
        <w:tc>
          <w:tcPr>
            <w:tcW w:w="4733" w:type="dxa"/>
          </w:tcPr>
          <w:p w:rsidR="0025200C" w:rsidRPr="008971FC" w:rsidRDefault="0025200C" w:rsidP="0025200C">
            <w:pPr>
              <w:autoSpaceDE w:val="0"/>
              <w:autoSpaceDN w:val="0"/>
              <w:adjustRightInd w:val="0"/>
              <w:spacing w:before="240" w:after="0" w:line="240" w:lineRule="auto"/>
              <w:rPr>
                <w:rFonts w:asciiTheme="minorHAnsi" w:hAnsiTheme="minorHAnsi" w:cs="Calibri"/>
                <w:i/>
                <w:color w:val="000000" w:themeColor="text1"/>
                <w:lang w:val="en-IN"/>
              </w:rPr>
            </w:pPr>
            <w:r w:rsidRPr="008971FC">
              <w:rPr>
                <w:rFonts w:asciiTheme="minorHAnsi" w:hAnsiTheme="minorHAnsi" w:cs="Calibri"/>
                <w:color w:val="000000" w:themeColor="text1"/>
                <w:lang w:val="en-GB" w:bidi="hi-IN"/>
              </w:rPr>
              <w:t xml:space="preserve">Proposed </w:t>
            </w:r>
            <w:r w:rsidRPr="008971FC">
              <w:rPr>
                <w:rFonts w:asciiTheme="minorHAnsi" w:hAnsiTheme="minorHAnsi" w:cs="Calibri"/>
                <w:color w:val="000000" w:themeColor="text1"/>
                <w:lang w:val="en-IN" w:bidi="hi-IN"/>
              </w:rPr>
              <w:t xml:space="preserve">date of Completion: </w:t>
            </w:r>
            <w:sdt>
              <w:sdtPr>
                <w:rPr>
                  <w:rFonts w:asciiTheme="minorHAnsi" w:eastAsia="Times New Roman" w:hAnsiTheme="minorHAnsi" w:cs="Calibri"/>
                  <w:color w:val="000000" w:themeColor="text1"/>
                  <w:sz w:val="16"/>
                  <w:lang w:val="en-IN" w:eastAsia="en-IN"/>
                </w:rPr>
                <w:id w:val="10035915"/>
                <w:showingPlcHdr/>
                <w:date>
                  <w:dateFormat w:val="dd-MM-yyyy"/>
                  <w:lid w:val="en-IN"/>
                  <w:storeMappedDataAs w:val="dateTime"/>
                  <w:calendar w:val="gregorian"/>
                </w:date>
              </w:sdtPr>
              <w:sdtEndPr>
                <w:rPr>
                  <w:sz w:val="12"/>
                </w:rPr>
              </w:sdtEndPr>
              <w:sdtContent>
                <w:r w:rsidRPr="008971FC">
                  <w:rPr>
                    <w:rStyle w:val="PlaceholderText"/>
                    <w:rFonts w:asciiTheme="minorHAnsi" w:hAnsiTheme="minorHAnsi"/>
                    <w:color w:val="000000" w:themeColor="text1"/>
                    <w:sz w:val="16"/>
                    <w:szCs w:val="40"/>
                  </w:rPr>
                  <w:t>Click here to enter a date.</w:t>
                </w:r>
              </w:sdtContent>
            </w:sdt>
          </w:p>
        </w:tc>
      </w:tr>
      <w:tr w:rsidR="008971FC" w:rsidRPr="008971FC" w:rsidTr="004F3EF0">
        <w:trPr>
          <w:trHeight w:val="632"/>
          <w:jc w:val="center"/>
        </w:trPr>
        <w:tc>
          <w:tcPr>
            <w:tcW w:w="426" w:type="dxa"/>
            <w:vMerge/>
          </w:tcPr>
          <w:p w:rsidR="0025200C" w:rsidRPr="008971FC" w:rsidRDefault="0025200C" w:rsidP="0025200C">
            <w:pPr>
              <w:numPr>
                <w:ilvl w:val="0"/>
                <w:numId w:val="22"/>
              </w:numPr>
              <w:spacing w:before="240" w:after="0" w:line="240" w:lineRule="auto"/>
              <w:contextualSpacing/>
              <w:rPr>
                <w:rFonts w:asciiTheme="minorHAnsi" w:hAnsiTheme="minorHAnsi" w:cs="Calibri"/>
                <w:bCs/>
                <w:color w:val="000000" w:themeColor="text1"/>
              </w:rPr>
            </w:pPr>
          </w:p>
        </w:tc>
        <w:tc>
          <w:tcPr>
            <w:tcW w:w="4872" w:type="dxa"/>
          </w:tcPr>
          <w:p w:rsidR="0025200C" w:rsidRPr="008971FC" w:rsidRDefault="0025200C" w:rsidP="0025200C">
            <w:pPr>
              <w:spacing w:before="240" w:after="0" w:line="240" w:lineRule="auto"/>
              <w:rPr>
                <w:rFonts w:asciiTheme="minorHAnsi" w:hAnsiTheme="minorHAnsi" w:cs="Calibri"/>
                <w:i/>
                <w:color w:val="000000" w:themeColor="text1"/>
                <w:lang w:val="en-IN"/>
              </w:rPr>
            </w:pPr>
            <w:r w:rsidRPr="008971FC">
              <w:rPr>
                <w:rFonts w:asciiTheme="minorHAnsi" w:hAnsiTheme="minorHAnsi" w:cs="Calibri"/>
                <w:color w:val="000000" w:themeColor="text1"/>
                <w:lang w:val="en-IN" w:bidi="hi-IN"/>
              </w:rPr>
              <w:t>Period of Continuing Report</w:t>
            </w:r>
            <w:sdt>
              <w:sdtPr>
                <w:rPr>
                  <w:rFonts w:asciiTheme="minorHAnsi" w:eastAsia="Times New Roman" w:hAnsiTheme="minorHAnsi" w:cs="Calibri"/>
                  <w:color w:val="000000" w:themeColor="text1"/>
                  <w:sz w:val="16"/>
                  <w:lang w:val="en-IN" w:eastAsia="en-IN"/>
                </w:rPr>
                <w:id w:val="10035912"/>
                <w:showingPlcHdr/>
                <w:date>
                  <w:dateFormat w:val="dd-MM-yyyy"/>
                  <w:lid w:val="en-IN"/>
                  <w:storeMappedDataAs w:val="dateTime"/>
                  <w:calendar w:val="gregorian"/>
                </w:date>
              </w:sdtPr>
              <w:sdtEndPr>
                <w:rPr>
                  <w:sz w:val="22"/>
                </w:rPr>
              </w:sdtEndPr>
              <w:sdtContent>
                <w:r w:rsidRPr="008971FC">
                  <w:rPr>
                    <w:rStyle w:val="PlaceholderText"/>
                    <w:rFonts w:asciiTheme="minorHAnsi" w:hAnsiTheme="minorHAnsi"/>
                    <w:color w:val="000000" w:themeColor="text1"/>
                    <w:sz w:val="16"/>
                    <w:szCs w:val="24"/>
                  </w:rPr>
                  <w:t>Click here to enter a date.</w:t>
                </w:r>
              </w:sdtContent>
            </w:sdt>
          </w:p>
        </w:tc>
        <w:tc>
          <w:tcPr>
            <w:tcW w:w="4733" w:type="dxa"/>
          </w:tcPr>
          <w:p w:rsidR="0025200C" w:rsidRPr="008971FC" w:rsidRDefault="0025200C" w:rsidP="0025200C">
            <w:pPr>
              <w:spacing w:before="240" w:after="0" w:line="240" w:lineRule="auto"/>
              <w:rPr>
                <w:rFonts w:asciiTheme="minorHAnsi" w:hAnsiTheme="minorHAnsi" w:cs="Calibri"/>
                <w:i/>
                <w:color w:val="000000" w:themeColor="text1"/>
                <w:lang w:val="en-IN"/>
              </w:rPr>
            </w:pPr>
            <w:r w:rsidRPr="008971FC">
              <w:rPr>
                <w:rFonts w:asciiTheme="minorHAnsi" w:hAnsiTheme="minorHAnsi" w:cs="Calibri"/>
                <w:color w:val="000000" w:themeColor="text1"/>
                <w:lang w:val="en-IN"/>
              </w:rPr>
              <w:t xml:space="preserve">To    </w:t>
            </w:r>
            <w:sdt>
              <w:sdtPr>
                <w:rPr>
                  <w:rFonts w:asciiTheme="minorHAnsi" w:eastAsia="Times New Roman" w:hAnsiTheme="minorHAnsi" w:cs="Calibri"/>
                  <w:color w:val="000000" w:themeColor="text1"/>
                  <w:sz w:val="16"/>
                  <w:lang w:val="en-IN" w:eastAsia="en-IN"/>
                </w:rPr>
                <w:id w:val="10035920"/>
                <w:showingPlcHdr/>
                <w:date>
                  <w:dateFormat w:val="dd-MM-yyyy"/>
                  <w:lid w:val="en-IN"/>
                  <w:storeMappedDataAs w:val="dateTime"/>
                  <w:calendar w:val="gregorian"/>
                </w:date>
              </w:sdtPr>
              <w:sdtEndPr>
                <w:rPr>
                  <w:sz w:val="22"/>
                </w:rPr>
              </w:sdtEndPr>
              <w:sdtContent>
                <w:r w:rsidRPr="008971FC">
                  <w:rPr>
                    <w:rStyle w:val="PlaceholderText"/>
                    <w:rFonts w:asciiTheme="minorHAnsi" w:hAnsiTheme="minorHAnsi"/>
                    <w:color w:val="000000" w:themeColor="text1"/>
                    <w:sz w:val="18"/>
                    <w:szCs w:val="24"/>
                  </w:rPr>
                  <w:t>Click here to enter a date.</w:t>
                </w:r>
              </w:sdtContent>
            </w:sdt>
          </w:p>
        </w:tc>
      </w:tr>
      <w:tr w:rsidR="008971FC" w:rsidRPr="008971FC" w:rsidTr="004F3EF0">
        <w:trPr>
          <w:trHeight w:val="2225"/>
          <w:jc w:val="center"/>
        </w:trPr>
        <w:tc>
          <w:tcPr>
            <w:tcW w:w="426" w:type="dxa"/>
          </w:tcPr>
          <w:p w:rsidR="0025200C" w:rsidRPr="008971FC" w:rsidRDefault="0025200C" w:rsidP="0025200C">
            <w:pPr>
              <w:numPr>
                <w:ilvl w:val="0"/>
                <w:numId w:val="22"/>
              </w:numPr>
              <w:spacing w:before="240" w:after="0" w:line="240" w:lineRule="auto"/>
              <w:contextualSpacing/>
              <w:rPr>
                <w:rFonts w:asciiTheme="minorHAnsi" w:hAnsiTheme="minorHAnsi" w:cs="Calibri"/>
                <w:bCs/>
                <w:color w:val="000000" w:themeColor="text1"/>
              </w:rPr>
            </w:pPr>
          </w:p>
        </w:tc>
        <w:tc>
          <w:tcPr>
            <w:tcW w:w="9605" w:type="dxa"/>
            <w:gridSpan w:val="2"/>
          </w:tcPr>
          <w:p w:rsidR="0025200C" w:rsidRPr="008971FC" w:rsidRDefault="0025200C" w:rsidP="0025200C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</w:pP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 xml:space="preserve">Does the study involve recruitment of participants?                                                               Yes </w:t>
            </w:r>
            <w:r w:rsidR="00E12B59" w:rsidRPr="008971FC">
              <w:rPr>
                <w:rFonts w:cs="Calibri"/>
                <w:color w:val="000000" w:themeColor="text1"/>
              </w:rPr>
              <w:object w:dxaOrig="225" w:dyaOrig="225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91" type="#_x0000_t75" style="width:10.5pt;height:12pt" o:ole="">
                  <v:imagedata r:id="rId9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0" w:name="CheckBox43112511735335132551271" w:shapeid="_x0000_i1091"/>
              </w:objec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 xml:space="preserve">    No </w:t>
            </w:r>
            <w:r w:rsidR="00E12B59" w:rsidRPr="008971FC">
              <w:rPr>
                <w:rFonts w:cs="Calibri"/>
                <w:color w:val="000000" w:themeColor="text1"/>
              </w:rPr>
              <w:object w:dxaOrig="225" w:dyaOrig="225">
                <v:shape id="_x0000_i1093" type="#_x0000_t75" style="width:10.5pt;height:12pt" o:ole="">
                  <v:imagedata r:id="rId11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2" w:name="CheckBox43112511735335132551272" w:shapeid="_x0000_i1093"/>
              </w:object>
            </w:r>
          </w:p>
          <w:p w:rsidR="0025200C" w:rsidRPr="008971FC" w:rsidRDefault="0025200C" w:rsidP="0025200C">
            <w:pPr>
              <w:pStyle w:val="ListParagraph"/>
              <w:numPr>
                <w:ilvl w:val="0"/>
                <w:numId w:val="45"/>
              </w:numPr>
              <w:autoSpaceDE w:val="0"/>
              <w:autoSpaceDN w:val="0"/>
              <w:adjustRightInd w:val="0"/>
              <w:spacing w:after="0" w:line="240" w:lineRule="auto"/>
              <w:ind w:left="360"/>
              <w:rPr>
                <w:rFonts w:asciiTheme="minorHAnsi" w:hAnsiTheme="minorHAnsi" w:cs="Calibri"/>
                <w:noProof/>
                <w:color w:val="000000" w:themeColor="text1"/>
              </w:rPr>
            </w:pPr>
            <w:r w:rsidRPr="008971FC">
              <w:rPr>
                <w:rFonts w:asciiTheme="minorHAnsi" w:hAnsiTheme="minorHAnsi" w:cs="Calibri"/>
                <w:noProof/>
                <w:color w:val="000000" w:themeColor="text1"/>
              </w:rPr>
              <w:t>If yes, Total number expected</w:t>
            </w:r>
            <w:r w:rsidR="00E12B59" w:rsidRPr="008971FC">
              <w:rPr>
                <w:rFonts w:asciiTheme="minorHAnsi" w:hAnsiTheme="minorHAnsi" w:cs="Calibri"/>
                <w:noProof/>
                <w:color w:val="000000" w:themeColor="text1"/>
              </w:rPr>
              <w:fldChar w:fldCharType="begin">
                <w:ffData>
                  <w:name w:val="Text345"/>
                  <w:enabled/>
                  <w:calcOnExit w:val="0"/>
                  <w:textInput/>
                </w:ffData>
              </w:fldChar>
            </w:r>
            <w:bookmarkStart w:id="0" w:name="Text345"/>
            <w:r w:rsidRPr="008971FC">
              <w:rPr>
                <w:rFonts w:asciiTheme="minorHAnsi" w:hAnsiTheme="minorHAnsi" w:cs="Calibri"/>
                <w:noProof/>
                <w:color w:val="000000" w:themeColor="text1"/>
              </w:rPr>
              <w:instrText xml:space="preserve"> FORMTEXT </w:instrText>
            </w:r>
            <w:r w:rsidR="00E12B59" w:rsidRPr="008971FC">
              <w:rPr>
                <w:rFonts w:asciiTheme="minorHAnsi" w:hAnsiTheme="minorHAnsi" w:cs="Calibri"/>
                <w:noProof/>
                <w:color w:val="000000" w:themeColor="text1"/>
              </w:rPr>
            </w:r>
            <w:r w:rsidR="00E12B59" w:rsidRPr="008971FC">
              <w:rPr>
                <w:rFonts w:asciiTheme="minorHAnsi" w:hAnsiTheme="minorHAnsi" w:cs="Calibri"/>
                <w:noProof/>
                <w:color w:val="000000" w:themeColor="text1"/>
              </w:rPr>
              <w:fldChar w:fldCharType="separate"/>
            </w:r>
            <w:r w:rsidRPr="008971FC">
              <w:rPr>
                <w:noProof/>
                <w:color w:val="000000" w:themeColor="text1"/>
              </w:rPr>
              <w:t> </w:t>
            </w:r>
            <w:r w:rsidRPr="008971FC">
              <w:rPr>
                <w:noProof/>
                <w:color w:val="000000" w:themeColor="text1"/>
              </w:rPr>
              <w:t> </w:t>
            </w:r>
            <w:r w:rsidRPr="008971FC">
              <w:rPr>
                <w:noProof/>
                <w:color w:val="000000" w:themeColor="text1"/>
              </w:rPr>
              <w:t> </w:t>
            </w:r>
            <w:r w:rsidRPr="008971FC">
              <w:rPr>
                <w:noProof/>
                <w:color w:val="000000" w:themeColor="text1"/>
              </w:rPr>
              <w:t> </w:t>
            </w:r>
            <w:r w:rsidRPr="008971FC">
              <w:rPr>
                <w:noProof/>
                <w:color w:val="000000" w:themeColor="text1"/>
              </w:rPr>
              <w:t> </w:t>
            </w:r>
            <w:r w:rsidR="00E12B59" w:rsidRPr="008971FC">
              <w:rPr>
                <w:rFonts w:asciiTheme="minorHAnsi" w:hAnsiTheme="minorHAnsi" w:cs="Calibri"/>
                <w:noProof/>
                <w:color w:val="000000" w:themeColor="text1"/>
              </w:rPr>
              <w:fldChar w:fldCharType="end"/>
            </w:r>
            <w:bookmarkEnd w:id="0"/>
            <w:r w:rsidRPr="008971FC">
              <w:rPr>
                <w:rFonts w:asciiTheme="minorHAnsi" w:hAnsiTheme="minorHAnsi" w:cs="Calibri"/>
                <w:noProof/>
                <w:color w:val="000000" w:themeColor="text1"/>
              </w:rPr>
              <w:t xml:space="preserve"> No. Screened: </w:t>
            </w:r>
            <w:r w:rsidR="00E12B59" w:rsidRPr="008971FC">
              <w:rPr>
                <w:rFonts w:asciiTheme="minorHAnsi" w:hAnsiTheme="minorHAnsi" w:cs="Calibri"/>
                <w:noProof/>
                <w:color w:val="000000" w:themeColor="text1"/>
              </w:rPr>
              <w:fldChar w:fldCharType="begin">
                <w:ffData>
                  <w:name w:val="Text346"/>
                  <w:enabled/>
                  <w:calcOnExit w:val="0"/>
                  <w:textInput/>
                </w:ffData>
              </w:fldChar>
            </w:r>
            <w:bookmarkStart w:id="1" w:name="Text346"/>
            <w:r w:rsidRPr="008971FC">
              <w:rPr>
                <w:rFonts w:asciiTheme="minorHAnsi" w:hAnsiTheme="minorHAnsi" w:cs="Calibri"/>
                <w:noProof/>
                <w:color w:val="000000" w:themeColor="text1"/>
              </w:rPr>
              <w:instrText xml:space="preserve"> FORMTEXT </w:instrText>
            </w:r>
            <w:r w:rsidR="00E12B59" w:rsidRPr="008971FC">
              <w:rPr>
                <w:rFonts w:asciiTheme="minorHAnsi" w:hAnsiTheme="minorHAnsi" w:cs="Calibri"/>
                <w:noProof/>
                <w:color w:val="000000" w:themeColor="text1"/>
              </w:rPr>
            </w:r>
            <w:r w:rsidR="00E12B59" w:rsidRPr="008971FC">
              <w:rPr>
                <w:rFonts w:asciiTheme="minorHAnsi" w:hAnsiTheme="minorHAnsi" w:cs="Calibri"/>
                <w:noProof/>
                <w:color w:val="000000" w:themeColor="text1"/>
              </w:rPr>
              <w:fldChar w:fldCharType="separate"/>
            </w:r>
            <w:r w:rsidRPr="008971FC">
              <w:rPr>
                <w:noProof/>
                <w:color w:val="000000" w:themeColor="text1"/>
              </w:rPr>
              <w:t> </w:t>
            </w:r>
            <w:r w:rsidRPr="008971FC">
              <w:rPr>
                <w:noProof/>
                <w:color w:val="000000" w:themeColor="text1"/>
              </w:rPr>
              <w:t> </w:t>
            </w:r>
            <w:r w:rsidRPr="008971FC">
              <w:rPr>
                <w:noProof/>
                <w:color w:val="000000" w:themeColor="text1"/>
              </w:rPr>
              <w:t> </w:t>
            </w:r>
            <w:r w:rsidRPr="008971FC">
              <w:rPr>
                <w:noProof/>
                <w:color w:val="000000" w:themeColor="text1"/>
              </w:rPr>
              <w:t> </w:t>
            </w:r>
            <w:r w:rsidRPr="008971FC">
              <w:rPr>
                <w:noProof/>
                <w:color w:val="000000" w:themeColor="text1"/>
              </w:rPr>
              <w:t> </w:t>
            </w:r>
            <w:r w:rsidR="00E12B59" w:rsidRPr="008971FC">
              <w:rPr>
                <w:rFonts w:asciiTheme="minorHAnsi" w:hAnsiTheme="minorHAnsi" w:cs="Calibri"/>
                <w:noProof/>
                <w:color w:val="000000" w:themeColor="text1"/>
              </w:rPr>
              <w:fldChar w:fldCharType="end"/>
            </w:r>
            <w:bookmarkEnd w:id="1"/>
            <w:r w:rsidRPr="008971FC">
              <w:rPr>
                <w:rFonts w:asciiTheme="minorHAnsi" w:hAnsiTheme="minorHAnsi" w:cs="Calibri"/>
                <w:noProof/>
                <w:color w:val="000000" w:themeColor="text1"/>
              </w:rPr>
              <w:t xml:space="preserve">No. Enrolled: </w:t>
            </w:r>
            <w:bookmarkStart w:id="2" w:name="Text347"/>
            <w:r w:rsidR="00E12B59" w:rsidRPr="008971FC">
              <w:rPr>
                <w:rFonts w:asciiTheme="minorHAnsi" w:hAnsiTheme="minorHAnsi" w:cs="Calibri"/>
                <w:noProof/>
                <w:color w:val="000000" w:themeColor="text1"/>
              </w:rPr>
              <w:fldChar w:fldCharType="begin">
                <w:ffData>
                  <w:name w:val="Text347"/>
                  <w:enabled/>
                  <w:calcOnExit w:val="0"/>
                  <w:textInput/>
                </w:ffData>
              </w:fldChar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</w:rPr>
              <w:instrText xml:space="preserve"> FORMTEXT </w:instrText>
            </w:r>
            <w:r w:rsidR="00E12B59" w:rsidRPr="008971FC">
              <w:rPr>
                <w:rFonts w:asciiTheme="minorHAnsi" w:hAnsiTheme="minorHAnsi" w:cs="Calibri"/>
                <w:noProof/>
                <w:color w:val="000000" w:themeColor="text1"/>
              </w:rPr>
            </w:r>
            <w:r w:rsidR="00E12B59" w:rsidRPr="008971FC">
              <w:rPr>
                <w:rFonts w:asciiTheme="minorHAnsi" w:hAnsiTheme="minorHAnsi" w:cs="Calibri"/>
                <w:noProof/>
                <w:color w:val="000000" w:themeColor="text1"/>
              </w:rPr>
              <w:fldChar w:fldCharType="separate"/>
            </w:r>
            <w:r w:rsidRPr="008971FC">
              <w:rPr>
                <w:noProof/>
                <w:color w:val="000000" w:themeColor="text1"/>
              </w:rPr>
              <w:t> </w:t>
            </w:r>
            <w:r w:rsidRPr="008971FC">
              <w:rPr>
                <w:noProof/>
                <w:color w:val="000000" w:themeColor="text1"/>
              </w:rPr>
              <w:t> </w:t>
            </w:r>
            <w:r w:rsidRPr="008971FC">
              <w:rPr>
                <w:noProof/>
                <w:color w:val="000000" w:themeColor="text1"/>
              </w:rPr>
              <w:t> </w:t>
            </w:r>
            <w:r w:rsidRPr="008971FC">
              <w:rPr>
                <w:noProof/>
                <w:color w:val="000000" w:themeColor="text1"/>
              </w:rPr>
              <w:t> </w:t>
            </w:r>
            <w:r w:rsidRPr="008971FC">
              <w:rPr>
                <w:noProof/>
                <w:color w:val="000000" w:themeColor="text1"/>
              </w:rPr>
              <w:t> </w:t>
            </w:r>
            <w:r w:rsidR="00E12B59" w:rsidRPr="008971FC">
              <w:rPr>
                <w:rFonts w:asciiTheme="minorHAnsi" w:hAnsiTheme="minorHAnsi" w:cs="Calibri"/>
                <w:noProof/>
                <w:color w:val="000000" w:themeColor="text1"/>
              </w:rPr>
              <w:fldChar w:fldCharType="end"/>
            </w:r>
            <w:bookmarkEnd w:id="2"/>
          </w:p>
          <w:p w:rsidR="0025200C" w:rsidRPr="008971FC" w:rsidRDefault="0025200C" w:rsidP="0025200C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</w:pPr>
          </w:p>
          <w:p w:rsidR="0025200C" w:rsidRPr="008971FC" w:rsidRDefault="0025200C" w:rsidP="0025200C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</w:pP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 xml:space="preserve">       Number Completed: </w:t>
            </w:r>
            <w:r w:rsidR="00E12B59"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fldChar w:fldCharType="begin">
                <w:ffData>
                  <w:name w:val="Text345"/>
                  <w:enabled/>
                  <w:calcOnExit w:val="0"/>
                  <w:textInput/>
                </w:ffData>
              </w:fldChar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instrText xml:space="preserve"> FORMTEXT </w:instrText>
            </w:r>
            <w:r w:rsidR="00E12B59"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</w:r>
            <w:r w:rsidR="00E12B59"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fldChar w:fldCharType="separate"/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> </w: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> </w: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> </w: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> </w: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> </w:t>
            </w:r>
            <w:r w:rsidR="00E12B59"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fldChar w:fldCharType="end"/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 xml:space="preserve">  No. on followup: </w:t>
            </w:r>
            <w:r w:rsidR="00E12B59"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fldChar w:fldCharType="begin">
                <w:ffData>
                  <w:name w:val="Text345"/>
                  <w:enabled/>
                  <w:calcOnExit w:val="0"/>
                  <w:textInput/>
                </w:ffData>
              </w:fldChar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instrText xml:space="preserve"> FORMTEXT </w:instrText>
            </w:r>
            <w:r w:rsidR="00E12B59"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</w:r>
            <w:r w:rsidR="00E12B59"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fldChar w:fldCharType="separate"/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> </w: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> </w: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> </w: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> </w: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> </w:t>
            </w:r>
            <w:r w:rsidR="00E12B59"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fldChar w:fldCharType="end"/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 xml:space="preserve">  .</w:t>
            </w:r>
          </w:p>
          <w:p w:rsidR="0025200C" w:rsidRPr="008971FC" w:rsidRDefault="0025200C" w:rsidP="0025200C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</w:pPr>
          </w:p>
          <w:p w:rsidR="0025200C" w:rsidRPr="008971FC" w:rsidRDefault="0025200C" w:rsidP="0025200C">
            <w:pPr>
              <w:pStyle w:val="ListParagraph"/>
              <w:numPr>
                <w:ilvl w:val="0"/>
                <w:numId w:val="45"/>
              </w:numPr>
              <w:autoSpaceDE w:val="0"/>
              <w:autoSpaceDN w:val="0"/>
              <w:adjustRightInd w:val="0"/>
              <w:spacing w:after="0" w:line="240" w:lineRule="auto"/>
              <w:ind w:left="360"/>
              <w:rPr>
                <w:rFonts w:asciiTheme="minorHAnsi" w:hAnsiTheme="minorHAnsi" w:cs="Calibri"/>
                <w:noProof/>
                <w:color w:val="000000" w:themeColor="text1"/>
              </w:rPr>
            </w:pPr>
            <w:r w:rsidRPr="008971FC">
              <w:rPr>
                <w:rFonts w:asciiTheme="minorHAnsi" w:hAnsiTheme="minorHAnsi" w:cs="Calibri"/>
                <w:noProof/>
                <w:color w:val="000000" w:themeColor="text1"/>
              </w:rPr>
              <w:t xml:space="preserve"> Enrolment status – ongoing / completed/ stopped  </w:t>
            </w:r>
            <w:r w:rsidR="00E12B59" w:rsidRPr="008971FC">
              <w:rPr>
                <w:rFonts w:asciiTheme="minorHAnsi" w:hAnsiTheme="minorHAnsi" w:cs="Calibri"/>
                <w:noProof/>
                <w:color w:val="000000" w:themeColor="text1"/>
              </w:rPr>
              <w:fldChar w:fldCharType="begin">
                <w:ffData>
                  <w:name w:val="Text345"/>
                  <w:enabled/>
                  <w:calcOnExit w:val="0"/>
                  <w:textInput/>
                </w:ffData>
              </w:fldChar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</w:rPr>
              <w:instrText xml:space="preserve"> FORMTEXT </w:instrText>
            </w:r>
            <w:r w:rsidR="00E12B59" w:rsidRPr="008971FC">
              <w:rPr>
                <w:rFonts w:asciiTheme="minorHAnsi" w:hAnsiTheme="minorHAnsi" w:cs="Calibri"/>
                <w:noProof/>
                <w:color w:val="000000" w:themeColor="text1"/>
              </w:rPr>
            </w:r>
            <w:r w:rsidR="00E12B59" w:rsidRPr="008971FC">
              <w:rPr>
                <w:rFonts w:asciiTheme="minorHAnsi" w:hAnsiTheme="minorHAnsi" w:cs="Calibri"/>
                <w:noProof/>
                <w:color w:val="000000" w:themeColor="text1"/>
              </w:rPr>
              <w:fldChar w:fldCharType="separate"/>
            </w:r>
            <w:r w:rsidRPr="008971FC">
              <w:rPr>
                <w:noProof/>
                <w:color w:val="000000" w:themeColor="text1"/>
              </w:rPr>
              <w:t> </w:t>
            </w:r>
            <w:r w:rsidRPr="008971FC">
              <w:rPr>
                <w:noProof/>
                <w:color w:val="000000" w:themeColor="text1"/>
              </w:rPr>
              <w:t> </w:t>
            </w:r>
            <w:r w:rsidRPr="008971FC">
              <w:rPr>
                <w:noProof/>
                <w:color w:val="000000" w:themeColor="text1"/>
              </w:rPr>
              <w:t> </w:t>
            </w:r>
            <w:r w:rsidRPr="008971FC">
              <w:rPr>
                <w:noProof/>
                <w:color w:val="000000" w:themeColor="text1"/>
              </w:rPr>
              <w:t> </w:t>
            </w:r>
            <w:r w:rsidRPr="008971FC">
              <w:rPr>
                <w:noProof/>
                <w:color w:val="000000" w:themeColor="text1"/>
              </w:rPr>
              <w:t> </w:t>
            </w:r>
            <w:r w:rsidR="00E12B59" w:rsidRPr="008971FC">
              <w:rPr>
                <w:rFonts w:asciiTheme="minorHAnsi" w:hAnsiTheme="minorHAnsi" w:cs="Calibri"/>
                <w:noProof/>
                <w:color w:val="000000" w:themeColor="text1"/>
              </w:rPr>
              <w:fldChar w:fldCharType="end"/>
            </w:r>
          </w:p>
          <w:p w:rsidR="0025200C" w:rsidRPr="008971FC" w:rsidRDefault="0025200C" w:rsidP="0025200C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</w:pPr>
          </w:p>
          <w:p w:rsidR="0025200C" w:rsidRPr="008971FC" w:rsidRDefault="0025200C" w:rsidP="0025200C">
            <w:pPr>
              <w:pStyle w:val="ListParagraph"/>
              <w:numPr>
                <w:ilvl w:val="0"/>
                <w:numId w:val="45"/>
              </w:numPr>
              <w:autoSpaceDE w:val="0"/>
              <w:autoSpaceDN w:val="0"/>
              <w:adjustRightInd w:val="0"/>
              <w:spacing w:after="0" w:line="240" w:lineRule="auto"/>
              <w:ind w:left="360"/>
              <w:rPr>
                <w:rFonts w:asciiTheme="minorHAnsi" w:hAnsiTheme="minorHAnsi" w:cs="Calibri"/>
                <w:color w:val="000000" w:themeColor="text1"/>
              </w:rPr>
            </w:pPr>
            <w:r w:rsidRPr="008971FC">
              <w:rPr>
                <w:rFonts w:asciiTheme="minorHAnsi" w:hAnsiTheme="minorHAnsi" w:cs="Calibri"/>
                <w:noProof/>
                <w:color w:val="000000" w:themeColor="text1"/>
              </w:rPr>
              <w:t xml:space="preserve"> Report of DSMB</w:t>
            </w:r>
            <w:r w:rsidRPr="008971FC">
              <w:rPr>
                <w:rFonts w:asciiTheme="minorHAnsi" w:hAnsiTheme="minorHAnsi" w:cs="Calibri"/>
                <w:i/>
                <w:noProof/>
                <w:color w:val="000000" w:themeColor="text1"/>
                <w:sz w:val="24"/>
                <w:vertAlign w:val="superscript"/>
              </w:rPr>
              <w:t>16</w:t>
            </w:r>
            <w:r w:rsidRPr="008971FC">
              <w:rPr>
                <w:rFonts w:asciiTheme="minorHAnsi" w:hAnsiTheme="minorHAnsi" w:cs="Calibri"/>
                <w:color w:val="000000" w:themeColor="text1"/>
              </w:rPr>
              <w:t xml:space="preserve">Yes </w:t>
            </w:r>
            <w:r w:rsidR="00E12B59" w:rsidRPr="008971FC">
              <w:rPr>
                <w:rFonts w:cs="Calibri"/>
                <w:color w:val="000000" w:themeColor="text1"/>
              </w:rPr>
              <w:object w:dxaOrig="225" w:dyaOrig="225">
                <v:shape id="_x0000_i1095" type="#_x0000_t75" style="width:10.5pt;height:12pt" o:ole="">
                  <v:imagedata r:id="rId13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4" w:name="CheckBox43112511735335132551273" w:shapeid="_x0000_i1095"/>
              </w:object>
            </w:r>
            <w:r w:rsidRPr="008971FC">
              <w:rPr>
                <w:rFonts w:asciiTheme="minorHAnsi" w:hAnsiTheme="minorHAnsi" w:cs="Calibri"/>
                <w:color w:val="000000" w:themeColor="text1"/>
              </w:rPr>
              <w:t xml:space="preserve">    No</w:t>
            </w:r>
            <w:r w:rsidR="00E12B59" w:rsidRPr="008971FC">
              <w:rPr>
                <w:rFonts w:cs="Calibri"/>
                <w:color w:val="000000" w:themeColor="text1"/>
              </w:rPr>
              <w:object w:dxaOrig="225" w:dyaOrig="225">
                <v:shape id="_x0000_i1097" type="#_x0000_t75" style="width:10.5pt;height:12pt" o:ole="">
                  <v:imagedata r:id="rId15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6" w:name="CheckBox43112511735335132551274" w:shapeid="_x0000_i1097"/>
              </w:object>
            </w:r>
            <w:r w:rsidRPr="008971FC">
              <w:rPr>
                <w:rFonts w:asciiTheme="minorHAnsi" w:hAnsiTheme="minorHAnsi" w:cs="Calibri"/>
                <w:color w:val="000000" w:themeColor="text1"/>
              </w:rPr>
              <w:t xml:space="preserve">    NA</w:t>
            </w:r>
            <w:r w:rsidR="00E12B59" w:rsidRPr="008971FC">
              <w:rPr>
                <w:rFonts w:cs="Calibri"/>
                <w:color w:val="000000" w:themeColor="text1"/>
              </w:rPr>
              <w:object w:dxaOrig="225" w:dyaOrig="225">
                <v:shape id="_x0000_i1099" type="#_x0000_t75" style="width:10.5pt;height:12pt" o:ole="">
                  <v:imagedata r:id="rId17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8" w:name="CheckBox43112511735335132551275" w:shapeid="_x0000_i1099"/>
              </w:object>
            </w:r>
          </w:p>
          <w:p w:rsidR="0025200C" w:rsidRPr="008971FC" w:rsidRDefault="0025200C" w:rsidP="0025200C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</w:pPr>
          </w:p>
          <w:p w:rsidR="0025200C" w:rsidRPr="008971FC" w:rsidRDefault="0025200C" w:rsidP="0025200C">
            <w:pPr>
              <w:pStyle w:val="ListParagraph"/>
              <w:numPr>
                <w:ilvl w:val="0"/>
                <w:numId w:val="45"/>
              </w:numPr>
              <w:autoSpaceDE w:val="0"/>
              <w:autoSpaceDN w:val="0"/>
              <w:adjustRightInd w:val="0"/>
              <w:spacing w:after="0" w:line="240" w:lineRule="auto"/>
              <w:ind w:left="360"/>
              <w:rPr>
                <w:rFonts w:asciiTheme="minorHAnsi" w:hAnsiTheme="minorHAnsi" w:cs="Calibri"/>
                <w:noProof/>
                <w:color w:val="000000" w:themeColor="text1"/>
              </w:rPr>
            </w:pPr>
            <w:r w:rsidRPr="008971FC">
              <w:rPr>
                <w:rFonts w:asciiTheme="minorHAnsi" w:hAnsiTheme="minorHAnsi" w:cs="Calibri"/>
                <w:noProof/>
                <w:color w:val="000000" w:themeColor="text1"/>
              </w:rPr>
              <w:t xml:space="preserve"> Any other remark  </w:t>
            </w:r>
            <w:r w:rsidR="00E12B59" w:rsidRPr="008971FC">
              <w:rPr>
                <w:rFonts w:asciiTheme="minorHAnsi" w:hAnsiTheme="minorHAnsi" w:cs="Calibri"/>
                <w:noProof/>
                <w:color w:val="000000" w:themeColor="text1"/>
              </w:rPr>
              <w:fldChar w:fldCharType="begin">
                <w:ffData>
                  <w:name w:val="Text345"/>
                  <w:enabled/>
                  <w:calcOnExit w:val="0"/>
                  <w:textInput/>
                </w:ffData>
              </w:fldChar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</w:rPr>
              <w:instrText xml:space="preserve"> FORMTEXT </w:instrText>
            </w:r>
            <w:r w:rsidR="00E12B59" w:rsidRPr="008971FC">
              <w:rPr>
                <w:rFonts w:asciiTheme="minorHAnsi" w:hAnsiTheme="minorHAnsi" w:cs="Calibri"/>
                <w:noProof/>
                <w:color w:val="000000" w:themeColor="text1"/>
              </w:rPr>
            </w:r>
            <w:r w:rsidR="00E12B59" w:rsidRPr="008971FC">
              <w:rPr>
                <w:rFonts w:asciiTheme="minorHAnsi" w:hAnsiTheme="minorHAnsi" w:cs="Calibri"/>
                <w:noProof/>
                <w:color w:val="000000" w:themeColor="text1"/>
              </w:rPr>
              <w:fldChar w:fldCharType="separate"/>
            </w:r>
            <w:r w:rsidRPr="008971FC">
              <w:rPr>
                <w:noProof/>
                <w:color w:val="000000" w:themeColor="text1"/>
              </w:rPr>
              <w:t> </w:t>
            </w:r>
            <w:r w:rsidRPr="008971FC">
              <w:rPr>
                <w:noProof/>
                <w:color w:val="000000" w:themeColor="text1"/>
              </w:rPr>
              <w:t> </w:t>
            </w:r>
            <w:r w:rsidRPr="008971FC">
              <w:rPr>
                <w:noProof/>
                <w:color w:val="000000" w:themeColor="text1"/>
              </w:rPr>
              <w:t> </w:t>
            </w:r>
            <w:r w:rsidRPr="008971FC">
              <w:rPr>
                <w:noProof/>
                <w:color w:val="000000" w:themeColor="text1"/>
              </w:rPr>
              <w:t> </w:t>
            </w:r>
            <w:r w:rsidRPr="008971FC">
              <w:rPr>
                <w:noProof/>
                <w:color w:val="000000" w:themeColor="text1"/>
              </w:rPr>
              <w:t> </w:t>
            </w:r>
            <w:r w:rsidR="00E12B59" w:rsidRPr="008971FC">
              <w:rPr>
                <w:rFonts w:asciiTheme="minorHAnsi" w:hAnsiTheme="minorHAnsi" w:cs="Calibri"/>
                <w:noProof/>
                <w:color w:val="000000" w:themeColor="text1"/>
              </w:rPr>
              <w:fldChar w:fldCharType="end"/>
            </w:r>
          </w:p>
        </w:tc>
      </w:tr>
      <w:tr w:rsidR="008971FC" w:rsidRPr="008971FC" w:rsidTr="004F3EF0">
        <w:trPr>
          <w:jc w:val="center"/>
        </w:trPr>
        <w:tc>
          <w:tcPr>
            <w:tcW w:w="426" w:type="dxa"/>
          </w:tcPr>
          <w:p w:rsidR="0025200C" w:rsidRPr="008971FC" w:rsidRDefault="0025200C" w:rsidP="0025200C">
            <w:pPr>
              <w:tabs>
                <w:tab w:val="right" w:pos="210"/>
                <w:tab w:val="center" w:pos="285"/>
              </w:tabs>
              <w:spacing w:after="0" w:line="240" w:lineRule="auto"/>
              <w:contextualSpacing/>
              <w:rPr>
                <w:rFonts w:asciiTheme="minorHAnsi" w:hAnsiTheme="minorHAnsi" w:cs="Calibri"/>
                <w:bCs/>
                <w:color w:val="000000" w:themeColor="text1"/>
              </w:rPr>
            </w:pPr>
          </w:p>
        </w:tc>
        <w:tc>
          <w:tcPr>
            <w:tcW w:w="9605" w:type="dxa"/>
            <w:gridSpan w:val="2"/>
          </w:tcPr>
          <w:p w:rsidR="0025200C" w:rsidRPr="008971FC" w:rsidRDefault="0025200C" w:rsidP="0025200C">
            <w:pPr>
              <w:pStyle w:val="ListParagraph"/>
              <w:numPr>
                <w:ilvl w:val="0"/>
                <w:numId w:val="45"/>
              </w:numPr>
              <w:spacing w:before="240" w:after="0"/>
              <w:ind w:left="425" w:hanging="436"/>
              <w:rPr>
                <w:rFonts w:asciiTheme="minorHAnsi" w:hAnsiTheme="minorHAnsi" w:cs="Calibri"/>
                <w:color w:val="000000" w:themeColor="text1"/>
              </w:rPr>
            </w:pPr>
            <w:r w:rsidRPr="008971FC">
              <w:rPr>
                <w:rFonts w:asciiTheme="minorHAnsi" w:hAnsiTheme="minorHAnsi" w:cs="Calibri"/>
                <w:color w:val="000000" w:themeColor="text1"/>
              </w:rPr>
              <w:t xml:space="preserve">Have any participants withdrawn from this study since the last approval?      Yes </w:t>
            </w:r>
            <w:r w:rsidR="00E12B59" w:rsidRPr="008971FC">
              <w:rPr>
                <w:rFonts w:cs="Calibri"/>
                <w:color w:val="000000" w:themeColor="text1"/>
              </w:rPr>
              <w:object w:dxaOrig="225" w:dyaOrig="225">
                <v:shape id="_x0000_i1101" type="#_x0000_t75" style="width:10.5pt;height:12pt" o:ole="">
                  <v:imagedata r:id="rId19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20" w:name="CheckBox43112511735335162917151" w:shapeid="_x0000_i1101"/>
              </w:object>
            </w:r>
            <w:r w:rsidRPr="008971FC">
              <w:rPr>
                <w:rFonts w:asciiTheme="minorHAnsi" w:hAnsiTheme="minorHAnsi" w:cs="Calibri"/>
                <w:color w:val="000000" w:themeColor="text1"/>
              </w:rPr>
              <w:t xml:space="preserve">    No </w:t>
            </w:r>
            <w:r w:rsidR="00E12B59" w:rsidRPr="008971FC">
              <w:rPr>
                <w:rFonts w:cs="Calibri"/>
                <w:color w:val="000000" w:themeColor="text1"/>
              </w:rPr>
              <w:object w:dxaOrig="225" w:dyaOrig="225">
                <v:shape id="_x0000_i1103" type="#_x0000_t75" style="width:10.5pt;height:12pt" o:ole="">
                  <v:imagedata r:id="rId21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22" w:name="CheckBox43112511735335162917231" w:shapeid="_x0000_i1103"/>
              </w:object>
            </w:r>
            <w:r w:rsidRPr="008971FC">
              <w:rPr>
                <w:rFonts w:asciiTheme="minorHAnsi" w:hAnsiTheme="minorHAnsi" w:cs="Calibri"/>
                <w:color w:val="000000" w:themeColor="text1"/>
              </w:rPr>
              <w:t xml:space="preserve">  NA </w:t>
            </w:r>
            <w:r w:rsidR="00E12B59" w:rsidRPr="008971FC">
              <w:rPr>
                <w:rFonts w:cs="Calibri"/>
                <w:color w:val="000000" w:themeColor="text1"/>
              </w:rPr>
              <w:object w:dxaOrig="225" w:dyaOrig="225">
                <v:shape id="_x0000_i1105" type="#_x0000_t75" style="width:10.5pt;height:12pt" o:ole="">
                  <v:imagedata r:id="rId23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24" w:name="CheckBox43112511735335162917331" w:shapeid="_x0000_i1105"/>
              </w:object>
            </w:r>
          </w:p>
          <w:p w:rsidR="0025200C" w:rsidRPr="008971FC" w:rsidRDefault="0025200C" w:rsidP="0025200C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color w:val="000000" w:themeColor="text1"/>
                <w:lang w:val="en-IN"/>
              </w:rPr>
            </w:pPr>
            <w:r w:rsidRPr="008971FC">
              <w:rPr>
                <w:rFonts w:asciiTheme="minorHAnsi" w:hAnsiTheme="minorHAnsi" w:cs="Calibri"/>
                <w:color w:val="000000" w:themeColor="text1"/>
                <w:lang w:val="en-IN"/>
              </w:rPr>
              <w:t xml:space="preserve">        If yes, total number withdrawn and reasons: </w:t>
            </w:r>
            <w:r w:rsidR="00E12B59"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fldChar w:fldCharType="begin">
                <w:ffData>
                  <w:name w:val="Text345"/>
                  <w:enabled/>
                  <w:calcOnExit w:val="0"/>
                  <w:textInput/>
                </w:ffData>
              </w:fldChar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instrText xml:space="preserve"> FORMTEXT </w:instrText>
            </w:r>
            <w:r w:rsidR="00E12B59"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</w:r>
            <w:r w:rsidR="00E12B59"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fldChar w:fldCharType="separate"/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> </w: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> </w: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> </w: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> </w: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> </w:t>
            </w:r>
            <w:r w:rsidR="00E12B59"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fldChar w:fldCharType="end"/>
            </w:r>
          </w:p>
        </w:tc>
      </w:tr>
      <w:tr w:rsidR="008971FC" w:rsidRPr="008971FC" w:rsidTr="004F3EF0">
        <w:trPr>
          <w:jc w:val="center"/>
        </w:trPr>
        <w:tc>
          <w:tcPr>
            <w:tcW w:w="426" w:type="dxa"/>
          </w:tcPr>
          <w:p w:rsidR="0025200C" w:rsidRPr="008971FC" w:rsidRDefault="0025200C" w:rsidP="0025200C">
            <w:pPr>
              <w:numPr>
                <w:ilvl w:val="0"/>
                <w:numId w:val="22"/>
              </w:numPr>
              <w:spacing w:after="0" w:line="240" w:lineRule="auto"/>
              <w:contextualSpacing/>
              <w:rPr>
                <w:rFonts w:asciiTheme="minorHAnsi" w:hAnsiTheme="minorHAnsi" w:cs="Calibri"/>
                <w:bCs/>
                <w:color w:val="000000" w:themeColor="text1"/>
              </w:rPr>
            </w:pPr>
          </w:p>
        </w:tc>
        <w:tc>
          <w:tcPr>
            <w:tcW w:w="9605" w:type="dxa"/>
            <w:gridSpan w:val="2"/>
          </w:tcPr>
          <w:p w:rsidR="0025200C" w:rsidRPr="008971FC" w:rsidRDefault="0025200C" w:rsidP="0025200C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color w:val="000000" w:themeColor="text1"/>
                <w:lang w:val="en-IN"/>
              </w:rPr>
            </w:pPr>
            <w:r w:rsidRPr="008971FC">
              <w:rPr>
                <w:rFonts w:asciiTheme="minorHAnsi" w:hAnsiTheme="minorHAnsi" w:cs="Calibri"/>
                <w:color w:val="000000" w:themeColor="text1"/>
                <w:lang w:val="en-IN" w:bidi="hi-IN"/>
              </w:rPr>
              <w:t>Is the study likely to extend beyond the stated period</w:t>
            </w:r>
            <w:r w:rsidRPr="008971FC">
              <w:rPr>
                <w:rFonts w:asciiTheme="minorHAnsi" w:hAnsiTheme="minorHAnsi" w:cs="Calibri"/>
                <w:i/>
                <w:color w:val="C00000"/>
                <w:vertAlign w:val="superscript"/>
                <w:lang w:val="en-IN" w:bidi="hi-IN"/>
              </w:rPr>
              <w:t>17</w:t>
            </w:r>
            <w:r w:rsidRPr="008971FC">
              <w:rPr>
                <w:rFonts w:asciiTheme="minorHAnsi" w:hAnsiTheme="minorHAnsi" w:cs="Calibri"/>
                <w:color w:val="000000" w:themeColor="text1"/>
                <w:lang w:val="en-IN" w:bidi="hi-IN"/>
              </w:rPr>
              <w:t xml:space="preserve">?                                                       </w:t>
            </w:r>
            <w:r w:rsidRPr="008971FC">
              <w:rPr>
                <w:rFonts w:asciiTheme="minorHAnsi" w:hAnsiTheme="minorHAnsi" w:cs="Calibri"/>
                <w:color w:val="000000" w:themeColor="text1"/>
                <w:lang w:val="en-IN"/>
              </w:rPr>
              <w:t xml:space="preserve">Yes </w:t>
            </w:r>
            <w:r w:rsidR="00E12B59" w:rsidRPr="008971FC">
              <w:rPr>
                <w:rFonts w:cs="Calibri"/>
                <w:color w:val="000000" w:themeColor="text1"/>
              </w:rPr>
              <w:object w:dxaOrig="225" w:dyaOrig="225">
                <v:shape id="_x0000_i1107" type="#_x0000_t75" style="width:10.5pt;height:12pt" o:ole="">
                  <v:imagedata r:id="rId25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26" w:name="CheckBox43112511735335132551278" w:shapeid="_x0000_i1107"/>
              </w:object>
            </w:r>
            <w:r w:rsidRPr="008971FC">
              <w:rPr>
                <w:rFonts w:asciiTheme="minorHAnsi" w:hAnsiTheme="minorHAnsi" w:cs="Calibri"/>
                <w:color w:val="000000" w:themeColor="text1"/>
                <w:lang w:val="en-IN"/>
              </w:rPr>
              <w:t xml:space="preserve">    No</w:t>
            </w:r>
            <w:r w:rsidR="00E12B59" w:rsidRPr="008971FC">
              <w:rPr>
                <w:rFonts w:cs="Calibri"/>
                <w:color w:val="000000" w:themeColor="text1"/>
              </w:rPr>
              <w:object w:dxaOrig="225" w:dyaOrig="225">
                <v:shape id="_x0000_i1109" type="#_x0000_t75" style="width:10.5pt;height:12pt" o:ole="">
                  <v:imagedata r:id="rId27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28" w:name="CheckBox43112511735335132551279" w:shapeid="_x0000_i1109"/>
              </w:object>
            </w:r>
          </w:p>
          <w:p w:rsidR="0025200C" w:rsidRPr="008971FC" w:rsidRDefault="0025200C" w:rsidP="0025200C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color w:val="000000" w:themeColor="text1"/>
                <w:lang w:val="en-IN"/>
              </w:rPr>
            </w:pPr>
            <w:r w:rsidRPr="008971FC">
              <w:rPr>
                <w:rFonts w:asciiTheme="minorHAnsi" w:hAnsiTheme="minorHAnsi" w:cs="Calibri"/>
                <w:color w:val="000000" w:themeColor="text1"/>
                <w:lang w:val="en-IN" w:bidi="hi-IN"/>
              </w:rPr>
              <w:t>If yes, please provide reasons for the extension</w:t>
            </w:r>
            <w:r w:rsidR="00E12B59"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fldChar w:fldCharType="begin">
                <w:ffData>
                  <w:name w:val="Text345"/>
                  <w:enabled/>
                  <w:calcOnExit w:val="0"/>
                  <w:textInput/>
                </w:ffData>
              </w:fldChar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instrText xml:space="preserve"> FORMTEXT </w:instrText>
            </w:r>
            <w:r w:rsidR="00E12B59"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</w:r>
            <w:r w:rsidR="00E12B59"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fldChar w:fldCharType="separate"/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> </w: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> </w: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> </w: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> </w: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> </w:t>
            </w:r>
            <w:r w:rsidR="00E12B59"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fldChar w:fldCharType="end"/>
            </w:r>
          </w:p>
        </w:tc>
      </w:tr>
      <w:tr w:rsidR="008971FC" w:rsidRPr="008971FC" w:rsidTr="004F3EF0">
        <w:trPr>
          <w:trHeight w:val="800"/>
          <w:jc w:val="center"/>
        </w:trPr>
        <w:tc>
          <w:tcPr>
            <w:tcW w:w="426" w:type="dxa"/>
            <w:vMerge w:val="restart"/>
          </w:tcPr>
          <w:p w:rsidR="0025200C" w:rsidRPr="008971FC" w:rsidRDefault="0025200C" w:rsidP="0025200C">
            <w:pPr>
              <w:numPr>
                <w:ilvl w:val="0"/>
                <w:numId w:val="22"/>
              </w:numPr>
              <w:spacing w:after="0" w:line="240" w:lineRule="auto"/>
              <w:contextualSpacing/>
              <w:rPr>
                <w:rFonts w:asciiTheme="minorHAnsi" w:hAnsiTheme="minorHAnsi" w:cs="Calibri"/>
                <w:bCs/>
                <w:color w:val="000000" w:themeColor="text1"/>
              </w:rPr>
            </w:pPr>
          </w:p>
        </w:tc>
        <w:tc>
          <w:tcPr>
            <w:tcW w:w="9605" w:type="dxa"/>
            <w:gridSpan w:val="2"/>
          </w:tcPr>
          <w:p w:rsidR="0025200C" w:rsidRPr="008971FC" w:rsidRDefault="0025200C" w:rsidP="0025200C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color w:val="000000" w:themeColor="text1"/>
                <w:lang w:val="en-IN"/>
              </w:rPr>
            </w:pPr>
            <w:r w:rsidRPr="008971FC">
              <w:rPr>
                <w:rFonts w:asciiTheme="minorHAnsi" w:hAnsiTheme="minorHAnsi" w:cs="Calibri"/>
                <w:color w:val="000000" w:themeColor="text1"/>
                <w:lang w:val="en-IN"/>
              </w:rPr>
              <w:t xml:space="preserve">Have there been any amendments in the research protocol/informed consent document (ICD) during the past approval period? </w:t>
            </w:r>
          </w:p>
          <w:p w:rsidR="0025200C" w:rsidRPr="008971FC" w:rsidRDefault="0025200C" w:rsidP="0025200C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color w:val="000000" w:themeColor="text1"/>
                <w:lang w:val="en-IN"/>
              </w:rPr>
            </w:pPr>
            <w:r w:rsidRPr="008971FC">
              <w:rPr>
                <w:rFonts w:asciiTheme="minorHAnsi" w:hAnsiTheme="minorHAnsi" w:cs="Calibri"/>
                <w:b/>
                <w:color w:val="C00000"/>
                <w:lang w:val="en-IN"/>
              </w:rPr>
              <w:t xml:space="preserve">If No, skip to item no.6            </w:t>
            </w:r>
            <w:r w:rsidRPr="008971FC">
              <w:rPr>
                <w:rFonts w:asciiTheme="minorHAnsi" w:hAnsiTheme="minorHAnsi" w:cs="Calibri"/>
                <w:color w:val="000000" w:themeColor="text1"/>
                <w:lang w:val="en-IN"/>
              </w:rPr>
              <w:t xml:space="preserve">Yes </w:t>
            </w:r>
            <w:r w:rsidR="00E12B59" w:rsidRPr="008971FC">
              <w:rPr>
                <w:rFonts w:cs="Calibri"/>
                <w:color w:val="000000" w:themeColor="text1"/>
              </w:rPr>
              <w:object w:dxaOrig="225" w:dyaOrig="225">
                <v:shape id="_x0000_i1111" type="#_x0000_t75" style="width:10.5pt;height:12pt" o:ole="">
                  <v:imagedata r:id="rId29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30" w:name="CheckBox431125117353351325512710" w:shapeid="_x0000_i1111"/>
              </w:object>
            </w:r>
            <w:r w:rsidRPr="008971FC">
              <w:rPr>
                <w:rFonts w:asciiTheme="minorHAnsi" w:hAnsiTheme="minorHAnsi" w:cs="Calibri"/>
                <w:color w:val="000000" w:themeColor="text1"/>
                <w:lang w:val="en-IN"/>
              </w:rPr>
              <w:t xml:space="preserve">   No</w:t>
            </w:r>
            <w:r w:rsidR="00E12B59" w:rsidRPr="008971FC">
              <w:rPr>
                <w:rFonts w:cs="Calibri"/>
                <w:color w:val="000000" w:themeColor="text1"/>
              </w:rPr>
              <w:object w:dxaOrig="225" w:dyaOrig="225">
                <v:shape id="_x0000_i1113" type="#_x0000_t75" style="width:10.5pt;height:12pt" o:ole="">
                  <v:imagedata r:id="rId31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32" w:name="CheckBox431125117353351325512711" w:shapeid="_x0000_i1113"/>
              </w:object>
            </w:r>
          </w:p>
        </w:tc>
      </w:tr>
      <w:tr w:rsidR="008971FC" w:rsidRPr="008971FC" w:rsidTr="004F3EF0">
        <w:trPr>
          <w:trHeight w:val="432"/>
          <w:jc w:val="center"/>
        </w:trPr>
        <w:tc>
          <w:tcPr>
            <w:tcW w:w="426" w:type="dxa"/>
            <w:vMerge/>
          </w:tcPr>
          <w:p w:rsidR="0025200C" w:rsidRPr="008971FC" w:rsidRDefault="0025200C" w:rsidP="0025200C">
            <w:pPr>
              <w:numPr>
                <w:ilvl w:val="0"/>
                <w:numId w:val="22"/>
              </w:numPr>
              <w:spacing w:after="0" w:line="240" w:lineRule="auto"/>
              <w:contextualSpacing/>
              <w:rPr>
                <w:rFonts w:asciiTheme="minorHAnsi" w:hAnsiTheme="minorHAnsi" w:cs="Calibri"/>
                <w:bCs/>
                <w:color w:val="000000" w:themeColor="text1"/>
              </w:rPr>
            </w:pPr>
          </w:p>
        </w:tc>
        <w:tc>
          <w:tcPr>
            <w:tcW w:w="9605" w:type="dxa"/>
            <w:gridSpan w:val="2"/>
          </w:tcPr>
          <w:p w:rsidR="0025200C" w:rsidRPr="008971FC" w:rsidRDefault="0025200C" w:rsidP="0025200C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noProof/>
                <w:color w:val="000000" w:themeColor="text1"/>
                <w:lang w:val="en-IN" w:eastAsia="en-IN" w:bidi="hi-IN"/>
              </w:rPr>
            </w:pP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 xml:space="preserve">(a)   If yes, date of approval for protocol and ICD :   </w:t>
            </w:r>
            <w:sdt>
              <w:sdtPr>
                <w:rPr>
                  <w:rFonts w:asciiTheme="minorHAnsi" w:hAnsiTheme="minorHAnsi" w:cs="Calibri"/>
                  <w:noProof/>
                  <w:color w:val="000000" w:themeColor="text1"/>
                  <w:lang w:val="en-IN"/>
                </w:rPr>
                <w:id w:val="10035921"/>
                <w:showingPlcHdr/>
                <w:date>
                  <w:dateFormat w:val="dd-MM-yyyy"/>
                  <w:lid w:val="en-IN"/>
                  <w:storeMappedDataAs w:val="dateTime"/>
                  <w:calendar w:val="gregorian"/>
                </w:date>
              </w:sdtPr>
              <w:sdtContent>
                <w:r w:rsidRPr="008971FC">
                  <w:rPr>
                    <w:rStyle w:val="PlaceholderText"/>
                    <w:rFonts w:asciiTheme="minorHAnsi" w:hAnsiTheme="minorHAnsi"/>
                    <w:color w:val="000000" w:themeColor="text1"/>
                  </w:rPr>
                  <w:t>Click here to enter a date.</w:t>
                </w:r>
              </w:sdtContent>
            </w:sdt>
          </w:p>
          <w:p w:rsidR="0025200C" w:rsidRPr="008971FC" w:rsidRDefault="0025200C" w:rsidP="0025200C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noProof/>
                <w:color w:val="000000" w:themeColor="text1"/>
                <w:lang w:val="en-IN" w:eastAsia="en-IN" w:bidi="hi-IN"/>
              </w:rPr>
            </w:pPr>
          </w:p>
        </w:tc>
      </w:tr>
      <w:tr w:rsidR="0025200C" w:rsidRPr="008971FC" w:rsidTr="004F3EF0">
        <w:trPr>
          <w:trHeight w:val="530"/>
          <w:jc w:val="center"/>
        </w:trPr>
        <w:tc>
          <w:tcPr>
            <w:tcW w:w="426" w:type="dxa"/>
          </w:tcPr>
          <w:p w:rsidR="0025200C" w:rsidRPr="008971FC" w:rsidRDefault="0025200C" w:rsidP="0025200C">
            <w:pPr>
              <w:spacing w:after="0" w:line="240" w:lineRule="auto"/>
              <w:contextualSpacing/>
              <w:rPr>
                <w:rFonts w:asciiTheme="minorHAnsi" w:hAnsiTheme="minorHAnsi" w:cs="Calibri"/>
                <w:bCs/>
                <w:color w:val="000000" w:themeColor="text1"/>
              </w:rPr>
            </w:pPr>
          </w:p>
        </w:tc>
        <w:tc>
          <w:tcPr>
            <w:tcW w:w="9605" w:type="dxa"/>
            <w:gridSpan w:val="2"/>
          </w:tcPr>
          <w:p w:rsidR="0025200C" w:rsidRPr="008971FC" w:rsidRDefault="0025200C" w:rsidP="0025200C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color w:val="000000" w:themeColor="text1"/>
                <w:lang w:val="en-IN"/>
              </w:rPr>
            </w:pPr>
            <w:r w:rsidRPr="008971FC">
              <w:rPr>
                <w:rFonts w:asciiTheme="minorHAnsi" w:hAnsiTheme="minorHAnsi" w:cs="Calibri"/>
                <w:color w:val="000000" w:themeColor="text1"/>
                <w:lang w:val="en-IN"/>
              </w:rPr>
              <w:t>(b)  In case of amendments in the research protocol/ICD, was re-consent sought from participants?</w:t>
            </w:r>
          </w:p>
          <w:p w:rsidR="0025200C" w:rsidRPr="008971FC" w:rsidRDefault="0025200C" w:rsidP="0025200C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color w:val="000000" w:themeColor="text1"/>
                <w:lang w:val="en-IN"/>
              </w:rPr>
            </w:pPr>
            <w:r w:rsidRPr="008971FC">
              <w:rPr>
                <w:rFonts w:asciiTheme="minorHAnsi" w:hAnsiTheme="minorHAnsi" w:cs="Calibri"/>
                <w:color w:val="000000" w:themeColor="text1"/>
                <w:lang w:val="en-IN"/>
              </w:rPr>
              <w:t xml:space="preserve">       If yes, when / how: </w:t>
            </w:r>
            <w:r w:rsidR="00E12B59" w:rsidRPr="008971FC">
              <w:rPr>
                <w:rFonts w:asciiTheme="minorHAnsi" w:hAnsiTheme="minorHAnsi" w:cs="Calibri"/>
                <w:color w:val="000000" w:themeColor="text1"/>
                <w:lang w:val="en-IN"/>
              </w:rPr>
              <w:fldChar w:fldCharType="begin">
                <w:ffData>
                  <w:name w:val="Text348"/>
                  <w:enabled/>
                  <w:calcOnExit w:val="0"/>
                  <w:textInput/>
                </w:ffData>
              </w:fldChar>
            </w:r>
            <w:bookmarkStart w:id="3" w:name="Text348"/>
            <w:r w:rsidRPr="008971FC">
              <w:rPr>
                <w:rFonts w:asciiTheme="minorHAnsi" w:hAnsiTheme="minorHAnsi" w:cs="Calibri"/>
                <w:color w:val="000000" w:themeColor="text1"/>
                <w:lang w:val="en-IN"/>
              </w:rPr>
              <w:instrText xml:space="preserve"> FORMTEXT </w:instrText>
            </w:r>
            <w:r w:rsidR="00E12B59" w:rsidRPr="008971FC">
              <w:rPr>
                <w:rFonts w:asciiTheme="minorHAnsi" w:hAnsiTheme="minorHAnsi" w:cs="Calibri"/>
                <w:color w:val="000000" w:themeColor="text1"/>
                <w:lang w:val="en-IN"/>
              </w:rPr>
            </w:r>
            <w:r w:rsidR="00E12B59" w:rsidRPr="008971FC">
              <w:rPr>
                <w:rFonts w:asciiTheme="minorHAnsi" w:hAnsiTheme="minorHAnsi" w:cs="Calibri"/>
                <w:color w:val="000000" w:themeColor="text1"/>
                <w:lang w:val="en-IN"/>
              </w:rPr>
              <w:fldChar w:fldCharType="separate"/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> </w: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> </w: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> </w: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> </w: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> </w:t>
            </w:r>
            <w:r w:rsidR="00E12B59" w:rsidRPr="008971FC">
              <w:rPr>
                <w:rFonts w:asciiTheme="minorHAnsi" w:hAnsiTheme="minorHAnsi" w:cs="Calibri"/>
                <w:color w:val="000000" w:themeColor="text1"/>
                <w:lang w:val="en-IN"/>
              </w:rPr>
              <w:fldChar w:fldCharType="end"/>
            </w:r>
            <w:bookmarkEnd w:id="3"/>
            <w:r w:rsidRPr="008971FC">
              <w:rPr>
                <w:rFonts w:asciiTheme="minorHAnsi" w:hAnsiTheme="minorHAnsi" w:cs="Calibri"/>
                <w:color w:val="000000" w:themeColor="text1"/>
                <w:lang w:val="en-IN"/>
              </w:rPr>
              <w:t xml:space="preserve">                                                                                                      Yes </w:t>
            </w:r>
            <w:r w:rsidR="00E12B59" w:rsidRPr="008971FC">
              <w:rPr>
                <w:rFonts w:cs="Calibri"/>
                <w:color w:val="000000" w:themeColor="text1"/>
              </w:rPr>
              <w:object w:dxaOrig="225" w:dyaOrig="225">
                <v:shape id="_x0000_i1115" type="#_x0000_t75" style="width:10.5pt;height:12pt" o:ole="">
                  <v:imagedata r:id="rId33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34" w:name="CheckBox4311251173533513255127101" w:shapeid="_x0000_i1115"/>
              </w:object>
            </w:r>
            <w:r w:rsidRPr="008971FC">
              <w:rPr>
                <w:rFonts w:asciiTheme="minorHAnsi" w:hAnsiTheme="minorHAnsi" w:cs="Calibri"/>
                <w:color w:val="000000" w:themeColor="text1"/>
                <w:lang w:val="en-IN"/>
              </w:rPr>
              <w:t xml:space="preserve">    No</w:t>
            </w:r>
            <w:r w:rsidR="00E12B59" w:rsidRPr="008971FC">
              <w:rPr>
                <w:rFonts w:cs="Calibri"/>
                <w:color w:val="000000" w:themeColor="text1"/>
              </w:rPr>
              <w:object w:dxaOrig="225" w:dyaOrig="225">
                <v:shape id="_x0000_i1117" type="#_x0000_t75" style="width:10.5pt;height:12pt" o:ole="">
                  <v:imagedata r:id="rId35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36" w:name="CheckBox4311251173533513255127102" w:shapeid="_x0000_i1117"/>
              </w:object>
            </w:r>
          </w:p>
          <w:p w:rsidR="0025200C" w:rsidRPr="008971FC" w:rsidRDefault="0025200C" w:rsidP="0025200C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noProof/>
                <w:color w:val="000000" w:themeColor="text1"/>
                <w:lang w:val="en-IN" w:eastAsia="en-IN" w:bidi="hi-IN"/>
              </w:rPr>
            </w:pPr>
          </w:p>
        </w:tc>
      </w:tr>
    </w:tbl>
    <w:p w:rsidR="00AE619D" w:rsidRPr="008971FC" w:rsidRDefault="00AE619D" w:rsidP="00AE619D">
      <w:pPr>
        <w:pStyle w:val="Pa1"/>
        <w:rPr>
          <w:rFonts w:asciiTheme="minorHAnsi" w:hAnsiTheme="minorHAnsi" w:cs="Gotham Medium"/>
          <w:color w:val="C00000"/>
          <w:sz w:val="16"/>
          <w:szCs w:val="16"/>
        </w:rPr>
      </w:pPr>
      <w:r w:rsidRPr="008971FC">
        <w:rPr>
          <w:rFonts w:asciiTheme="minorHAnsi" w:hAnsiTheme="minorHAnsi" w:cs="Gotham Medium"/>
          <w:i/>
          <w:iCs/>
          <w:color w:val="C00000"/>
          <w:sz w:val="16"/>
          <w:szCs w:val="16"/>
          <w:vertAlign w:val="superscript"/>
        </w:rPr>
        <w:t>16</w:t>
      </w:r>
      <w:r w:rsidRPr="008971FC">
        <w:rPr>
          <w:rFonts w:asciiTheme="minorHAnsi" w:hAnsiTheme="minorHAnsi" w:cs="Gotham Medium"/>
          <w:i/>
          <w:iCs/>
          <w:color w:val="C00000"/>
          <w:sz w:val="16"/>
          <w:szCs w:val="16"/>
        </w:rPr>
        <w:t xml:space="preserve">In case there is a Data Safety Monitoring Board (DSMB) for the study provide a copy of the report from the DSMB. If not write NA. </w:t>
      </w:r>
    </w:p>
    <w:p w:rsidR="00AE619D" w:rsidRPr="008971FC" w:rsidRDefault="00AE619D" w:rsidP="00AE619D">
      <w:pPr>
        <w:autoSpaceDE w:val="0"/>
        <w:autoSpaceDN w:val="0"/>
        <w:adjustRightInd w:val="0"/>
        <w:spacing w:after="0" w:line="240" w:lineRule="auto"/>
        <w:rPr>
          <w:rFonts w:asciiTheme="minorHAnsi" w:hAnsiTheme="minorHAnsi" w:cs="Gotham Medium"/>
          <w:i/>
          <w:iCs/>
          <w:color w:val="C00000"/>
          <w:sz w:val="16"/>
          <w:szCs w:val="16"/>
          <w:lang w:val="en-IN" w:eastAsia="en-IN"/>
        </w:rPr>
      </w:pPr>
      <w:r w:rsidRPr="008971FC">
        <w:rPr>
          <w:rFonts w:asciiTheme="minorHAnsi" w:hAnsiTheme="minorHAnsi" w:cs="Gotham Medium"/>
          <w:i/>
          <w:iCs/>
          <w:color w:val="C00000"/>
          <w:sz w:val="16"/>
          <w:szCs w:val="16"/>
          <w:vertAlign w:val="superscript"/>
          <w:lang w:val="en-IN" w:eastAsia="en-IN"/>
        </w:rPr>
        <w:t>17</w:t>
      </w:r>
      <w:r w:rsidRPr="008971FC">
        <w:rPr>
          <w:rFonts w:asciiTheme="minorHAnsi" w:hAnsiTheme="minorHAnsi" w:cs="Gotham Medium"/>
          <w:i/>
          <w:iCs/>
          <w:color w:val="C00000"/>
          <w:sz w:val="16"/>
          <w:szCs w:val="16"/>
          <w:lang w:val="en-IN" w:eastAsia="en-IN"/>
        </w:rPr>
        <w:t>Problems encountered since the last continuing review application with respect to implementation of the protocol as cleared by the EC</w:t>
      </w:r>
    </w:p>
    <w:p w:rsidR="003769E5" w:rsidRPr="008971FC" w:rsidRDefault="003769E5" w:rsidP="00E3633E">
      <w:pPr>
        <w:rPr>
          <w:rFonts w:asciiTheme="minorHAnsi" w:hAnsiTheme="minorHAnsi"/>
          <w:color w:val="000000" w:themeColor="text1"/>
        </w:rPr>
      </w:pPr>
    </w:p>
    <w:tbl>
      <w:tblPr>
        <w:tblW w:w="10031" w:type="dxa"/>
        <w:tblInd w:w="-284" w:type="dxa"/>
        <w:tblLayout w:type="fixed"/>
        <w:tblLook w:val="04A0"/>
      </w:tblPr>
      <w:tblGrid>
        <w:gridCol w:w="426"/>
        <w:gridCol w:w="9605"/>
      </w:tblGrid>
      <w:tr w:rsidR="008971FC" w:rsidRPr="008971FC" w:rsidTr="00797498">
        <w:trPr>
          <w:trHeight w:val="530"/>
        </w:trPr>
        <w:tc>
          <w:tcPr>
            <w:tcW w:w="426" w:type="dxa"/>
          </w:tcPr>
          <w:p w:rsidR="003769E5" w:rsidRPr="008971FC" w:rsidRDefault="003769E5" w:rsidP="003769E5">
            <w:pPr>
              <w:numPr>
                <w:ilvl w:val="0"/>
                <w:numId w:val="22"/>
              </w:numPr>
              <w:spacing w:after="0" w:line="240" w:lineRule="auto"/>
              <w:contextualSpacing/>
              <w:rPr>
                <w:rFonts w:asciiTheme="minorHAnsi" w:hAnsiTheme="minorHAnsi" w:cs="Calibri"/>
                <w:bCs/>
                <w:color w:val="000000" w:themeColor="text1"/>
              </w:rPr>
            </w:pPr>
          </w:p>
        </w:tc>
        <w:tc>
          <w:tcPr>
            <w:tcW w:w="9605" w:type="dxa"/>
          </w:tcPr>
          <w:p w:rsidR="003769E5" w:rsidRPr="008971FC" w:rsidRDefault="003769E5" w:rsidP="00E3633E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</w:pP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 xml:space="preserve">Is any new information available that changes the  benefit -risk analysis of human participants involved in this study?                                                                                                                                    Yes </w:t>
            </w:r>
            <w:r w:rsidR="00E12B59" w:rsidRPr="008971FC">
              <w:rPr>
                <w:rFonts w:cs="Calibri"/>
                <w:color w:val="000000" w:themeColor="text1"/>
              </w:rPr>
              <w:object w:dxaOrig="225" w:dyaOrig="225">
                <v:shape id="_x0000_i1119" type="#_x0000_t75" style="width:10.5pt;height:12pt" o:ole="">
                  <v:imagedata r:id="rId37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38" w:name="CheckBox4311251173533513255127103" w:shapeid="_x0000_i1119"/>
              </w:objec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 xml:space="preserve">  No </w:t>
            </w:r>
            <w:r w:rsidR="00E12B59" w:rsidRPr="008971FC">
              <w:rPr>
                <w:rFonts w:cs="Calibri"/>
                <w:color w:val="000000" w:themeColor="text1"/>
              </w:rPr>
              <w:object w:dxaOrig="225" w:dyaOrig="225">
                <v:shape id="_x0000_i1121" type="#_x0000_t75" style="width:10.5pt;height:12pt" o:ole="">
                  <v:imagedata r:id="rId39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40" w:name="CheckBox4311251173533513255127104" w:shapeid="_x0000_i1121"/>
              </w:object>
            </w:r>
          </w:p>
          <w:p w:rsidR="003769E5" w:rsidRPr="008971FC" w:rsidRDefault="003769E5" w:rsidP="00E3633E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color w:val="000000" w:themeColor="text1"/>
                <w:lang w:val="en-IN"/>
              </w:rPr>
            </w:pP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 xml:space="preserve">If yes, discuss in detail: </w:t>
            </w:r>
            <w:r w:rsidR="00E12B59"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fldChar w:fldCharType="begin">
                <w:ffData>
                  <w:name w:val="Text349"/>
                  <w:enabled/>
                  <w:calcOnExit w:val="0"/>
                  <w:textInput/>
                </w:ffData>
              </w:fldChar>
            </w:r>
            <w:bookmarkStart w:id="4" w:name="Text349"/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instrText xml:space="preserve"> FORMTEXT </w:instrText>
            </w:r>
            <w:r w:rsidR="00E12B59"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</w:r>
            <w:r w:rsidR="00E12B59"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fldChar w:fldCharType="separate"/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> </w: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> </w: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> </w: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> </w: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> </w:t>
            </w:r>
            <w:r w:rsidR="00E12B59"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fldChar w:fldCharType="end"/>
            </w:r>
            <w:bookmarkEnd w:id="4"/>
          </w:p>
          <w:p w:rsidR="003769E5" w:rsidRPr="008971FC" w:rsidRDefault="003769E5" w:rsidP="00E3633E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color w:val="000000" w:themeColor="text1"/>
                <w:lang w:val="en-IN"/>
              </w:rPr>
            </w:pPr>
          </w:p>
        </w:tc>
      </w:tr>
      <w:tr w:rsidR="008971FC" w:rsidRPr="008971FC" w:rsidTr="00797498">
        <w:trPr>
          <w:trHeight w:val="530"/>
        </w:trPr>
        <w:tc>
          <w:tcPr>
            <w:tcW w:w="426" w:type="dxa"/>
          </w:tcPr>
          <w:p w:rsidR="003769E5" w:rsidRPr="008971FC" w:rsidRDefault="003769E5" w:rsidP="003769E5">
            <w:pPr>
              <w:numPr>
                <w:ilvl w:val="0"/>
                <w:numId w:val="22"/>
              </w:numPr>
              <w:spacing w:after="0" w:line="240" w:lineRule="auto"/>
              <w:contextualSpacing/>
              <w:rPr>
                <w:rFonts w:asciiTheme="minorHAnsi" w:hAnsiTheme="minorHAnsi" w:cs="Calibri"/>
                <w:bCs/>
                <w:color w:val="000000" w:themeColor="text1"/>
              </w:rPr>
            </w:pPr>
          </w:p>
        </w:tc>
        <w:tc>
          <w:tcPr>
            <w:tcW w:w="9605" w:type="dxa"/>
          </w:tcPr>
          <w:p w:rsidR="003769E5" w:rsidRPr="008971FC" w:rsidRDefault="003769E5" w:rsidP="00E3633E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color w:val="000000" w:themeColor="text1"/>
                <w:lang w:val="en-IN"/>
              </w:rPr>
            </w:pPr>
            <w:r w:rsidRPr="008971FC">
              <w:rPr>
                <w:rFonts w:asciiTheme="minorHAnsi" w:hAnsiTheme="minorHAnsi" w:cs="Calibri"/>
                <w:color w:val="000000" w:themeColor="text1"/>
                <w:lang w:val="en-IN"/>
              </w:rPr>
              <w:t>Have any ethical concerns occurred during this period?</w: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 xml:space="preserve">                                                         Yes </w:t>
            </w:r>
            <w:r w:rsidR="00E12B59" w:rsidRPr="008971FC">
              <w:rPr>
                <w:rFonts w:cs="Calibri"/>
                <w:color w:val="000000" w:themeColor="text1"/>
              </w:rPr>
              <w:object w:dxaOrig="225" w:dyaOrig="225">
                <v:shape id="_x0000_i1123" type="#_x0000_t75" style="width:10.5pt;height:12pt" o:ole="">
                  <v:imagedata r:id="rId41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42" w:name="CheckBox4311251173533513255127105" w:shapeid="_x0000_i1123"/>
              </w:objec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 xml:space="preserve">  No </w:t>
            </w:r>
            <w:r w:rsidR="00E12B59" w:rsidRPr="008971FC">
              <w:rPr>
                <w:rFonts w:cs="Calibri"/>
                <w:color w:val="000000" w:themeColor="text1"/>
              </w:rPr>
              <w:object w:dxaOrig="225" w:dyaOrig="225">
                <v:shape id="_x0000_i1125" type="#_x0000_t75" style="width:10.5pt;height:12pt" o:ole="">
                  <v:imagedata r:id="rId43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44" w:name="CheckBox4311251173533513255127106" w:shapeid="_x0000_i1125"/>
              </w:object>
            </w:r>
          </w:p>
          <w:p w:rsidR="003769E5" w:rsidRPr="008971FC" w:rsidRDefault="003769E5" w:rsidP="00E3633E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</w:pPr>
            <w:r w:rsidRPr="008971FC">
              <w:rPr>
                <w:rFonts w:asciiTheme="minorHAnsi" w:hAnsiTheme="minorHAnsi" w:cs="Calibri"/>
                <w:color w:val="000000" w:themeColor="text1"/>
                <w:lang w:val="en-IN"/>
              </w:rPr>
              <w:t xml:space="preserve"> If yes, give details</w:t>
            </w:r>
            <w:bookmarkStart w:id="5" w:name="Text350"/>
            <w:r w:rsidR="00E12B59" w:rsidRPr="008971FC">
              <w:rPr>
                <w:rFonts w:asciiTheme="minorHAnsi" w:hAnsiTheme="minorHAnsi" w:cs="Calibri"/>
                <w:color w:val="000000" w:themeColor="text1"/>
                <w:lang w:val="en-IN"/>
              </w:rPr>
              <w:fldChar w:fldCharType="begin">
                <w:ffData>
                  <w:name w:val="Text350"/>
                  <w:enabled/>
                  <w:calcOnExit w:val="0"/>
                  <w:textInput/>
                </w:ffData>
              </w:fldChar>
            </w:r>
            <w:r w:rsidRPr="008971FC">
              <w:rPr>
                <w:rFonts w:asciiTheme="minorHAnsi" w:hAnsiTheme="minorHAnsi" w:cs="Calibri"/>
                <w:color w:val="000000" w:themeColor="text1"/>
                <w:lang w:val="en-IN"/>
              </w:rPr>
              <w:instrText xml:space="preserve"> FORMTEXT </w:instrText>
            </w:r>
            <w:r w:rsidR="00E12B59" w:rsidRPr="008971FC">
              <w:rPr>
                <w:rFonts w:asciiTheme="minorHAnsi" w:hAnsiTheme="minorHAnsi" w:cs="Calibri"/>
                <w:color w:val="000000" w:themeColor="text1"/>
                <w:lang w:val="en-IN"/>
              </w:rPr>
            </w:r>
            <w:r w:rsidR="00E12B59" w:rsidRPr="008971FC">
              <w:rPr>
                <w:rFonts w:asciiTheme="minorHAnsi" w:hAnsiTheme="minorHAnsi" w:cs="Calibri"/>
                <w:color w:val="000000" w:themeColor="text1"/>
                <w:lang w:val="en-IN"/>
              </w:rPr>
              <w:fldChar w:fldCharType="separate"/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> </w: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> </w: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> </w: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> </w: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> </w:t>
            </w:r>
            <w:r w:rsidR="00E12B59" w:rsidRPr="008971FC">
              <w:rPr>
                <w:rFonts w:asciiTheme="minorHAnsi" w:hAnsiTheme="minorHAnsi" w:cs="Calibri"/>
                <w:color w:val="000000" w:themeColor="text1"/>
                <w:lang w:val="en-IN"/>
              </w:rPr>
              <w:fldChar w:fldCharType="end"/>
            </w:r>
            <w:bookmarkEnd w:id="5"/>
          </w:p>
        </w:tc>
      </w:tr>
      <w:tr w:rsidR="008971FC" w:rsidRPr="008971FC" w:rsidTr="00797498">
        <w:trPr>
          <w:trHeight w:val="800"/>
        </w:trPr>
        <w:tc>
          <w:tcPr>
            <w:tcW w:w="426" w:type="dxa"/>
          </w:tcPr>
          <w:p w:rsidR="003769E5" w:rsidRPr="008971FC" w:rsidRDefault="003769E5" w:rsidP="003769E5">
            <w:pPr>
              <w:numPr>
                <w:ilvl w:val="0"/>
                <w:numId w:val="22"/>
              </w:numPr>
              <w:spacing w:after="0" w:line="240" w:lineRule="auto"/>
              <w:contextualSpacing/>
              <w:rPr>
                <w:rFonts w:asciiTheme="minorHAnsi" w:hAnsiTheme="minorHAnsi" w:cs="Calibri"/>
                <w:bCs/>
                <w:color w:val="000000" w:themeColor="text1"/>
              </w:rPr>
            </w:pPr>
          </w:p>
        </w:tc>
        <w:tc>
          <w:tcPr>
            <w:tcW w:w="9605" w:type="dxa"/>
          </w:tcPr>
          <w:p w:rsidR="006256BB" w:rsidRPr="008971FC" w:rsidRDefault="003769E5" w:rsidP="006256BB">
            <w:pPr>
              <w:spacing w:after="0"/>
              <w:rPr>
                <w:rFonts w:asciiTheme="minorHAnsi" w:hAnsiTheme="minorHAnsi" w:cs="Calibri"/>
                <w:color w:val="000000" w:themeColor="text1"/>
              </w:rPr>
            </w:pPr>
            <w:r w:rsidRPr="008971FC">
              <w:rPr>
                <w:rFonts w:asciiTheme="minorHAnsi" w:hAnsiTheme="minorHAnsi" w:cs="Calibri"/>
                <w:noProof/>
                <w:color w:val="000000" w:themeColor="text1"/>
              </w:rPr>
              <w:t>(a)  Have any adverse events been noted since the last review?</w:t>
            </w:r>
            <w:r w:rsidR="006256BB" w:rsidRPr="008971FC">
              <w:rPr>
                <w:rFonts w:asciiTheme="minorHAnsi" w:hAnsiTheme="minorHAnsi" w:cs="Calibri"/>
                <w:color w:val="000000" w:themeColor="text1"/>
              </w:rPr>
              <w:t xml:space="preserve">Yes </w:t>
            </w:r>
            <w:r w:rsidR="00E12B59" w:rsidRPr="008971FC">
              <w:rPr>
                <w:rFonts w:cs="Calibri"/>
                <w:color w:val="000000" w:themeColor="text1"/>
              </w:rPr>
              <w:object w:dxaOrig="225" w:dyaOrig="225">
                <v:shape id="_x0000_i1127" type="#_x0000_t75" style="width:10.5pt;height:12pt" o:ole="">
                  <v:imagedata r:id="rId43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45" w:name="CheckBox43112511735335162917152" w:shapeid="_x0000_i1127"/>
              </w:object>
            </w:r>
            <w:r w:rsidR="006256BB" w:rsidRPr="008971FC">
              <w:rPr>
                <w:rFonts w:asciiTheme="minorHAnsi" w:hAnsiTheme="minorHAnsi" w:cs="Calibri"/>
                <w:color w:val="000000" w:themeColor="text1"/>
              </w:rPr>
              <w:t xml:space="preserve">No </w:t>
            </w:r>
            <w:r w:rsidR="00E12B59" w:rsidRPr="008971FC">
              <w:rPr>
                <w:rFonts w:cs="Calibri"/>
                <w:color w:val="000000" w:themeColor="text1"/>
              </w:rPr>
              <w:object w:dxaOrig="225" w:dyaOrig="225">
                <v:shape id="_x0000_i1129" type="#_x0000_t75" style="width:10.5pt;height:12pt" o:ole="">
                  <v:imagedata r:id="rId46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47" w:name="CheckBox43112511735335162917232" w:shapeid="_x0000_i1129"/>
              </w:object>
            </w:r>
          </w:p>
          <w:p w:rsidR="003769E5" w:rsidRPr="008971FC" w:rsidRDefault="003769E5" w:rsidP="00E3633E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noProof/>
                <w:color w:val="000000" w:themeColor="text1"/>
              </w:rPr>
            </w:pPr>
          </w:p>
          <w:p w:rsidR="003769E5" w:rsidRPr="008971FC" w:rsidRDefault="003769E5" w:rsidP="00E3633E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</w:pP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 xml:space="preserve">       Describe in brief:          </w:t>
            </w:r>
            <w:r w:rsidR="00E12B59"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fldChar w:fldCharType="begin">
                <w:ffData>
                  <w:name w:val="Text349"/>
                  <w:enabled/>
                  <w:calcOnExit w:val="0"/>
                  <w:textInput/>
                </w:ffData>
              </w:fldChar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instrText xml:space="preserve"> FORMTEXT </w:instrText>
            </w:r>
            <w:r w:rsidR="00E12B59"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</w:r>
            <w:r w:rsidR="00E12B59"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fldChar w:fldCharType="separate"/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> </w: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> </w: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> </w: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> </w: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> </w:t>
            </w:r>
            <w:r w:rsidR="00E12B59"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fldChar w:fldCharType="end"/>
            </w:r>
          </w:p>
          <w:p w:rsidR="00A42613" w:rsidRPr="008971FC" w:rsidRDefault="003769E5" w:rsidP="00E3633E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color w:val="000000" w:themeColor="text1"/>
              </w:rPr>
            </w:pPr>
            <w:r w:rsidRPr="008971FC">
              <w:rPr>
                <w:rFonts w:asciiTheme="minorHAnsi" w:hAnsiTheme="minorHAnsi" w:cs="Calibri"/>
                <w:noProof/>
                <w:color w:val="000000" w:themeColor="text1"/>
              </w:rPr>
              <w:t xml:space="preserve">(b)  Have any SAE’s occurred  since last review?                               </w:t>
            </w:r>
            <w:r w:rsidR="001A24E9" w:rsidRPr="008971FC">
              <w:rPr>
                <w:rFonts w:asciiTheme="minorHAnsi" w:hAnsiTheme="minorHAnsi" w:cs="Calibri"/>
                <w:color w:val="000000" w:themeColor="text1"/>
              </w:rPr>
              <w:t xml:space="preserve">Yes </w:t>
            </w:r>
            <w:r w:rsidR="00E12B59" w:rsidRPr="008971FC">
              <w:rPr>
                <w:rFonts w:cs="Calibri"/>
                <w:color w:val="000000" w:themeColor="text1"/>
              </w:rPr>
              <w:object w:dxaOrig="225" w:dyaOrig="225">
                <v:shape id="_x0000_i1131" type="#_x0000_t75" style="width:10.5pt;height:12pt" o:ole="">
                  <v:imagedata r:id="rId48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49" w:name="CheckBox431125117353351629171521" w:shapeid="_x0000_i1131"/>
              </w:object>
            </w:r>
            <w:r w:rsidR="001A24E9" w:rsidRPr="008971FC">
              <w:rPr>
                <w:rFonts w:asciiTheme="minorHAnsi" w:hAnsiTheme="minorHAnsi" w:cs="Calibri"/>
                <w:color w:val="000000" w:themeColor="text1"/>
              </w:rPr>
              <w:t xml:space="preserve">    No </w:t>
            </w:r>
            <w:r w:rsidR="00E12B59" w:rsidRPr="008971FC">
              <w:rPr>
                <w:rFonts w:cs="Calibri"/>
                <w:color w:val="000000" w:themeColor="text1"/>
              </w:rPr>
              <w:object w:dxaOrig="225" w:dyaOrig="225">
                <v:shape id="_x0000_i1133" type="#_x0000_t75" style="width:10.5pt;height:12pt" o:ole="">
                  <v:imagedata r:id="rId50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51" w:name="CheckBox431125117353351629172321" w:shapeid="_x0000_i1133"/>
              </w:object>
            </w:r>
          </w:p>
          <w:p w:rsidR="003769E5" w:rsidRPr="008971FC" w:rsidRDefault="003769E5" w:rsidP="00E3633E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</w:pP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 xml:space="preserve">       If yes, number of SAE’s : </w:t>
            </w:r>
            <w:r w:rsidR="00E12B59"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fldChar w:fldCharType="begin">
                <w:ffData>
                  <w:name w:val="Text349"/>
                  <w:enabled/>
                  <w:calcOnExit w:val="0"/>
                  <w:textInput/>
                </w:ffData>
              </w:fldChar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instrText xml:space="preserve"> FORMTEXT </w:instrText>
            </w:r>
            <w:r w:rsidR="00E12B59"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</w:r>
            <w:r w:rsidR="00E12B59"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fldChar w:fldCharType="separate"/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> </w: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> </w: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> </w: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> </w: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> </w:t>
            </w:r>
            <w:r w:rsidR="00E12B59"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fldChar w:fldCharType="end"/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 xml:space="preserve"> Type of  SAE’s: </w:t>
            </w:r>
            <w:r w:rsidR="00E12B59"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fldChar w:fldCharType="begin">
                <w:ffData>
                  <w:name w:val="Text349"/>
                  <w:enabled/>
                  <w:calcOnExit w:val="0"/>
                  <w:textInput/>
                </w:ffData>
              </w:fldChar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instrText xml:space="preserve"> FORMTEXT </w:instrText>
            </w:r>
            <w:r w:rsidR="00E12B59"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</w:r>
            <w:r w:rsidR="00E12B59"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fldChar w:fldCharType="separate"/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> </w: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> </w: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> </w: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> </w: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> </w:t>
            </w:r>
            <w:r w:rsidR="00E12B59"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fldChar w:fldCharType="end"/>
            </w:r>
          </w:p>
          <w:p w:rsidR="00277E3E" w:rsidRPr="008971FC" w:rsidRDefault="003769E5" w:rsidP="00277E3E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noProof/>
                <w:color w:val="000000" w:themeColor="text1"/>
              </w:rPr>
            </w:pPr>
            <w:r w:rsidRPr="008971FC">
              <w:rPr>
                <w:rFonts w:asciiTheme="minorHAnsi" w:hAnsiTheme="minorHAnsi" w:cs="Calibri"/>
                <w:noProof/>
                <w:color w:val="000000" w:themeColor="text1"/>
              </w:rPr>
              <w:t xml:space="preserve">(c) Is the SAE related to the study?                                                     </w:t>
            </w:r>
            <w:r w:rsidR="00277E3E" w:rsidRPr="008971FC">
              <w:rPr>
                <w:rFonts w:asciiTheme="minorHAnsi" w:hAnsiTheme="minorHAnsi" w:cs="Calibri"/>
                <w:color w:val="000000" w:themeColor="text1"/>
              </w:rPr>
              <w:t xml:space="preserve">Yes </w:t>
            </w:r>
            <w:r w:rsidR="00E12B59" w:rsidRPr="008971FC">
              <w:rPr>
                <w:rFonts w:cs="Calibri"/>
                <w:color w:val="000000" w:themeColor="text1"/>
              </w:rPr>
              <w:object w:dxaOrig="225" w:dyaOrig="225">
                <v:shape id="_x0000_i1135" type="#_x0000_t75" style="width:10.5pt;height:12pt" o:ole="">
                  <v:imagedata r:id="rId52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53" w:name="CheckBox4311251173533516291715211" w:shapeid="_x0000_i1135"/>
              </w:object>
            </w:r>
            <w:r w:rsidR="00277E3E" w:rsidRPr="008971FC">
              <w:rPr>
                <w:rFonts w:asciiTheme="minorHAnsi" w:hAnsiTheme="minorHAnsi" w:cs="Calibri"/>
                <w:color w:val="000000" w:themeColor="text1"/>
              </w:rPr>
              <w:t xml:space="preserve">    No </w:t>
            </w:r>
            <w:r w:rsidR="00E12B59" w:rsidRPr="008971FC">
              <w:rPr>
                <w:rFonts w:cs="Calibri"/>
                <w:color w:val="000000" w:themeColor="text1"/>
              </w:rPr>
              <w:object w:dxaOrig="225" w:dyaOrig="225">
                <v:shape id="_x0000_i1137" type="#_x0000_t75" style="width:10.5pt;height:12pt" o:ole="">
                  <v:imagedata r:id="rId54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55" w:name="CheckBox4311251173533516291723211" w:shapeid="_x0000_i1137"/>
              </w:object>
            </w:r>
          </w:p>
          <w:p w:rsidR="00DF1917" w:rsidRPr="008971FC" w:rsidRDefault="003769E5" w:rsidP="00DF1917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color w:val="000000" w:themeColor="text1"/>
              </w:rPr>
            </w:pP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 xml:space="preserve">      Have you reported the SAE to EC?  If no, state reasons           </w:t>
            </w:r>
            <w:r w:rsidR="00693B9A" w:rsidRPr="008971FC">
              <w:rPr>
                <w:rFonts w:asciiTheme="minorHAnsi" w:hAnsiTheme="minorHAnsi" w:cs="Calibri"/>
                <w:color w:val="000000" w:themeColor="text1"/>
              </w:rPr>
              <w:t xml:space="preserve">Yes </w:t>
            </w:r>
            <w:r w:rsidR="00E12B59" w:rsidRPr="008971FC">
              <w:rPr>
                <w:rFonts w:cs="Calibri"/>
                <w:color w:val="000000" w:themeColor="text1"/>
              </w:rPr>
              <w:object w:dxaOrig="225" w:dyaOrig="225">
                <v:shape id="_x0000_i1139" type="#_x0000_t75" style="width:10.5pt;height:12pt" o:ole="">
                  <v:imagedata r:id="rId56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57" w:name="CheckBox43112511735335162917152111" w:shapeid="_x0000_i1139"/>
              </w:object>
            </w:r>
            <w:r w:rsidR="00693B9A" w:rsidRPr="008971FC">
              <w:rPr>
                <w:rFonts w:asciiTheme="minorHAnsi" w:hAnsiTheme="minorHAnsi" w:cs="Calibri"/>
                <w:color w:val="000000" w:themeColor="text1"/>
              </w:rPr>
              <w:t xml:space="preserve">    No </w:t>
            </w:r>
            <w:r w:rsidR="00E12B59" w:rsidRPr="008971FC">
              <w:rPr>
                <w:rFonts w:cs="Calibri"/>
                <w:color w:val="000000" w:themeColor="text1"/>
              </w:rPr>
              <w:object w:dxaOrig="225" w:dyaOrig="225">
                <v:shape id="_x0000_i1141" type="#_x0000_t75" style="width:10.5pt;height:12pt" o:ole="">
                  <v:imagedata r:id="rId52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58" w:name="CheckBox43112511735335162917232111" w:shapeid="_x0000_i1141"/>
              </w:object>
            </w:r>
          </w:p>
          <w:p w:rsidR="003769E5" w:rsidRPr="008971FC" w:rsidRDefault="00E12B59" w:rsidP="00DF1917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</w:pP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fldChar w:fldCharType="begin">
                <w:ffData>
                  <w:name w:val="Text349"/>
                  <w:enabled/>
                  <w:calcOnExit w:val="0"/>
                  <w:textInput/>
                </w:ffData>
              </w:fldChar>
            </w:r>
            <w:r w:rsidR="003769E5"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instrText xml:space="preserve"> FORMTEXT </w:instrTex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fldChar w:fldCharType="separate"/>
            </w:r>
            <w:r w:rsidR="003769E5"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> </w:t>
            </w:r>
            <w:r w:rsidR="003769E5"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> </w:t>
            </w:r>
            <w:r w:rsidR="003769E5"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> </w:t>
            </w:r>
            <w:r w:rsidR="003769E5"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> </w:t>
            </w:r>
            <w:r w:rsidR="003769E5"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> </w: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fldChar w:fldCharType="end"/>
            </w:r>
          </w:p>
        </w:tc>
      </w:tr>
      <w:tr w:rsidR="008971FC" w:rsidRPr="008971FC" w:rsidTr="00797498">
        <w:trPr>
          <w:trHeight w:val="854"/>
        </w:trPr>
        <w:tc>
          <w:tcPr>
            <w:tcW w:w="426" w:type="dxa"/>
          </w:tcPr>
          <w:p w:rsidR="003769E5" w:rsidRPr="008971FC" w:rsidRDefault="003769E5" w:rsidP="003769E5">
            <w:pPr>
              <w:numPr>
                <w:ilvl w:val="0"/>
                <w:numId w:val="22"/>
              </w:numPr>
              <w:spacing w:after="0" w:line="240" w:lineRule="auto"/>
              <w:contextualSpacing/>
              <w:rPr>
                <w:rFonts w:asciiTheme="minorHAnsi" w:hAnsiTheme="minorHAnsi" w:cs="Calibri"/>
                <w:bCs/>
                <w:color w:val="000000" w:themeColor="text1"/>
              </w:rPr>
            </w:pPr>
          </w:p>
        </w:tc>
        <w:tc>
          <w:tcPr>
            <w:tcW w:w="9605" w:type="dxa"/>
          </w:tcPr>
          <w:p w:rsidR="003769E5" w:rsidRPr="008971FC" w:rsidRDefault="003769E5" w:rsidP="00E3633E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</w:pP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 xml:space="preserve">Has there been any protocol deviations/violations that occurred during this period? </w:t>
            </w:r>
          </w:p>
          <w:p w:rsidR="003769E5" w:rsidRPr="008971FC" w:rsidRDefault="003769E5" w:rsidP="00E3633E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</w:pP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 xml:space="preserve">If yes, number  of deviations </w:t>
            </w:r>
            <w:r w:rsidR="00E12B59"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fldChar w:fldCharType="begin">
                <w:ffData>
                  <w:name w:val="Text349"/>
                  <w:enabled/>
                  <w:calcOnExit w:val="0"/>
                  <w:textInput/>
                </w:ffData>
              </w:fldChar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instrText xml:space="preserve"> FORMTEXT </w:instrText>
            </w:r>
            <w:r w:rsidR="00E12B59"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</w:r>
            <w:r w:rsidR="00E12B59"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fldChar w:fldCharType="separate"/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> </w: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> </w: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> </w: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> </w: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> </w:t>
            </w:r>
            <w:r w:rsidR="00E12B59"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fldChar w:fldCharType="end"/>
            </w:r>
          </w:p>
          <w:p w:rsidR="003769E5" w:rsidRPr="008971FC" w:rsidRDefault="003769E5" w:rsidP="00E3633E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</w:pP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 xml:space="preserve">Have you reported the deviations to EC?  If no, state reasons                                              Yes </w:t>
            </w:r>
            <w:r w:rsidR="00E12B59" w:rsidRPr="008971FC">
              <w:rPr>
                <w:rFonts w:cs="Calibri"/>
                <w:color w:val="000000" w:themeColor="text1"/>
              </w:rPr>
              <w:object w:dxaOrig="225" w:dyaOrig="225">
                <v:shape id="_x0000_i1143" type="#_x0000_t75" style="width:10.5pt;height:12pt" o:ole="">
                  <v:imagedata r:id="rId59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60" w:name="CheckBox43112511735335132551271015" w:shapeid="_x0000_i1143"/>
              </w:objec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 xml:space="preserve">  No </w:t>
            </w:r>
            <w:r w:rsidR="00E12B59" w:rsidRPr="008971FC">
              <w:rPr>
                <w:rFonts w:cs="Calibri"/>
                <w:color w:val="000000" w:themeColor="text1"/>
              </w:rPr>
              <w:object w:dxaOrig="225" w:dyaOrig="225">
                <v:shape id="_x0000_i1145" type="#_x0000_t75" style="width:10.5pt;height:12pt" o:ole="">
                  <v:imagedata r:id="rId61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62" w:name="CheckBox43112511735335132551271016" w:shapeid="_x0000_i1145"/>
              </w:object>
            </w:r>
          </w:p>
          <w:p w:rsidR="003769E5" w:rsidRPr="008971FC" w:rsidRDefault="00E12B59" w:rsidP="00E3633E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</w:pP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fldChar w:fldCharType="begin">
                <w:ffData>
                  <w:name w:val="Text349"/>
                  <w:enabled/>
                  <w:calcOnExit w:val="0"/>
                  <w:textInput/>
                </w:ffData>
              </w:fldChar>
            </w:r>
            <w:r w:rsidR="003769E5"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instrText xml:space="preserve"> FORMTEXT </w:instrTex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fldChar w:fldCharType="separate"/>
            </w:r>
            <w:r w:rsidR="003769E5"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> </w:t>
            </w:r>
            <w:r w:rsidR="003769E5"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> </w:t>
            </w:r>
            <w:r w:rsidR="003769E5"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> </w:t>
            </w:r>
            <w:r w:rsidR="003769E5"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> </w:t>
            </w:r>
            <w:r w:rsidR="003769E5"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> </w: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fldChar w:fldCharType="end"/>
            </w:r>
          </w:p>
        </w:tc>
      </w:tr>
      <w:tr w:rsidR="008971FC" w:rsidRPr="008971FC" w:rsidTr="00797498">
        <w:trPr>
          <w:trHeight w:val="698"/>
        </w:trPr>
        <w:tc>
          <w:tcPr>
            <w:tcW w:w="426" w:type="dxa"/>
          </w:tcPr>
          <w:p w:rsidR="003769E5" w:rsidRPr="008971FC" w:rsidRDefault="003769E5" w:rsidP="003769E5">
            <w:pPr>
              <w:numPr>
                <w:ilvl w:val="0"/>
                <w:numId w:val="22"/>
              </w:numPr>
              <w:spacing w:after="0" w:line="240" w:lineRule="auto"/>
              <w:contextualSpacing/>
              <w:rPr>
                <w:rFonts w:asciiTheme="minorHAnsi" w:hAnsiTheme="minorHAnsi" w:cs="Calibri"/>
                <w:bCs/>
                <w:color w:val="000000" w:themeColor="text1"/>
              </w:rPr>
            </w:pPr>
          </w:p>
        </w:tc>
        <w:tc>
          <w:tcPr>
            <w:tcW w:w="9605" w:type="dxa"/>
          </w:tcPr>
          <w:p w:rsidR="003769E5" w:rsidRPr="008971FC" w:rsidRDefault="00D7232C" w:rsidP="00E3633E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color w:val="000000" w:themeColor="text1"/>
                <w:lang w:val="en-IN"/>
              </w:rPr>
            </w:pPr>
            <w:r w:rsidRPr="008971FC">
              <w:rPr>
                <w:rFonts w:asciiTheme="minorHAnsi" w:hAnsiTheme="minorHAnsi" w:cs="Calibri"/>
                <w:color w:val="000000" w:themeColor="text1"/>
                <w:lang w:val="en-IN"/>
              </w:rPr>
              <w:t>In case of multicent</w:t>
            </w:r>
            <w:r w:rsidR="003769E5" w:rsidRPr="008971FC">
              <w:rPr>
                <w:rFonts w:asciiTheme="minorHAnsi" w:hAnsiTheme="minorHAnsi" w:cs="Calibri"/>
                <w:color w:val="000000" w:themeColor="text1"/>
                <w:lang w:val="en-IN"/>
              </w:rPr>
              <w:t>ric trials, whether reports of off-site SAEs have been submitted to the EC</w:t>
            </w:r>
          </w:p>
          <w:p w:rsidR="003769E5" w:rsidRPr="008971FC" w:rsidRDefault="003769E5" w:rsidP="00E3633E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</w:pPr>
            <w:r w:rsidRPr="008971FC">
              <w:rPr>
                <w:rFonts w:asciiTheme="minorHAnsi" w:hAnsiTheme="minorHAnsi" w:cs="Calibri"/>
                <w:color w:val="000000" w:themeColor="text1"/>
                <w:lang w:val="en-IN"/>
              </w:rPr>
              <w:t xml:space="preserve">                                                                                                                                               Yes </w:t>
            </w:r>
            <w:r w:rsidR="00E12B59" w:rsidRPr="008971FC">
              <w:rPr>
                <w:rFonts w:cs="Calibri"/>
                <w:color w:val="000000" w:themeColor="text1"/>
              </w:rPr>
              <w:object w:dxaOrig="225" w:dyaOrig="225">
                <v:shape id="_x0000_i1147" type="#_x0000_t75" style="width:10.5pt;height:12pt" o:ole="">
                  <v:imagedata r:id="rId63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64" w:name="CheckBox43112511735335132551271017" w:shapeid="_x0000_i1147"/>
              </w:object>
            </w:r>
            <w:r w:rsidRPr="008971FC">
              <w:rPr>
                <w:rFonts w:asciiTheme="minorHAnsi" w:hAnsiTheme="minorHAnsi" w:cs="Calibri"/>
                <w:color w:val="000000" w:themeColor="text1"/>
                <w:lang w:val="en-IN"/>
              </w:rPr>
              <w:t xml:space="preserve"> No </w:t>
            </w:r>
            <w:r w:rsidR="00E12B59" w:rsidRPr="008971FC">
              <w:rPr>
                <w:rFonts w:cs="Calibri"/>
                <w:color w:val="000000" w:themeColor="text1"/>
              </w:rPr>
              <w:object w:dxaOrig="225" w:dyaOrig="225">
                <v:shape id="_x0000_i1149" type="#_x0000_t75" style="width:10.5pt;height:12pt" o:ole="">
                  <v:imagedata r:id="rId65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66" w:name="CheckBox43112511735335132551271018" w:shapeid="_x0000_i1149"/>
              </w:object>
            </w:r>
            <w:r w:rsidRPr="008971FC">
              <w:rPr>
                <w:rFonts w:asciiTheme="minorHAnsi" w:hAnsiTheme="minorHAnsi" w:cs="Calibri"/>
                <w:color w:val="000000" w:themeColor="text1"/>
                <w:lang w:val="en-IN"/>
              </w:rPr>
              <w:t xml:space="preserve"> NA </w:t>
            </w:r>
            <w:r w:rsidR="00E12B59" w:rsidRPr="008971FC">
              <w:rPr>
                <w:rFonts w:cs="Calibri"/>
                <w:color w:val="000000" w:themeColor="text1"/>
              </w:rPr>
              <w:object w:dxaOrig="225" w:dyaOrig="225">
                <v:shape id="_x0000_i1151" type="#_x0000_t75" style="width:10.5pt;height:12pt" o:ole="">
                  <v:imagedata r:id="rId67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68" w:name="CheckBox43112511735335132551271019" w:shapeid="_x0000_i1151"/>
              </w:object>
            </w:r>
          </w:p>
        </w:tc>
      </w:tr>
      <w:tr w:rsidR="008971FC" w:rsidRPr="008971FC" w:rsidTr="00797498">
        <w:trPr>
          <w:trHeight w:val="368"/>
        </w:trPr>
        <w:tc>
          <w:tcPr>
            <w:tcW w:w="426" w:type="dxa"/>
          </w:tcPr>
          <w:p w:rsidR="003769E5" w:rsidRPr="008971FC" w:rsidRDefault="003769E5" w:rsidP="003769E5">
            <w:pPr>
              <w:numPr>
                <w:ilvl w:val="0"/>
                <w:numId w:val="22"/>
              </w:numPr>
              <w:spacing w:after="0" w:line="240" w:lineRule="auto"/>
              <w:contextualSpacing/>
              <w:rPr>
                <w:rFonts w:asciiTheme="minorHAnsi" w:hAnsiTheme="minorHAnsi" w:cs="Calibri"/>
                <w:bCs/>
                <w:color w:val="000000" w:themeColor="text1"/>
              </w:rPr>
            </w:pPr>
          </w:p>
        </w:tc>
        <w:tc>
          <w:tcPr>
            <w:tcW w:w="9605" w:type="dxa"/>
          </w:tcPr>
          <w:p w:rsidR="003769E5" w:rsidRPr="008971FC" w:rsidRDefault="003769E5" w:rsidP="00E3633E">
            <w:pPr>
              <w:spacing w:after="0" w:line="240" w:lineRule="auto"/>
              <w:rPr>
                <w:rFonts w:asciiTheme="minorHAnsi" w:hAnsiTheme="minorHAnsi" w:cs="Calibri"/>
                <w:color w:val="000000" w:themeColor="text1"/>
                <w:lang w:val="en-IN"/>
              </w:rPr>
            </w:pPr>
            <w:r w:rsidRPr="008971FC">
              <w:rPr>
                <w:rFonts w:asciiTheme="minorHAnsi" w:hAnsiTheme="minorHAnsi" w:cs="Calibri"/>
                <w:color w:val="000000" w:themeColor="text1"/>
                <w:lang w:val="en-IN"/>
              </w:rPr>
              <w:t xml:space="preserve">Are there any publications or presentations during this period?  If yes give details          </w: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 xml:space="preserve">Yes </w:t>
            </w:r>
            <w:r w:rsidR="00E12B59" w:rsidRPr="008971FC">
              <w:rPr>
                <w:rFonts w:cs="Calibri"/>
                <w:color w:val="000000" w:themeColor="text1"/>
              </w:rPr>
              <w:object w:dxaOrig="225" w:dyaOrig="225">
                <v:shape id="_x0000_i1153" type="#_x0000_t75" style="width:10.5pt;height:12pt" o:ole="">
                  <v:imagedata r:id="rId69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70" w:name="CheckBox43112511735335132551271020" w:shapeid="_x0000_i1153"/>
              </w:objec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 xml:space="preserve">  No </w:t>
            </w:r>
            <w:r w:rsidR="00E12B59" w:rsidRPr="008971FC">
              <w:rPr>
                <w:rFonts w:cs="Calibri"/>
                <w:color w:val="000000" w:themeColor="text1"/>
              </w:rPr>
              <w:object w:dxaOrig="225" w:dyaOrig="225">
                <v:shape id="_x0000_i1155" type="#_x0000_t75" style="width:10.5pt;height:12pt" o:ole="">
                  <v:imagedata r:id="rId71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72" w:name="CheckBox43112511735335132551271021" w:shapeid="_x0000_i1155"/>
              </w:object>
            </w:r>
          </w:p>
          <w:p w:rsidR="003769E5" w:rsidRPr="008971FC" w:rsidRDefault="00E12B59" w:rsidP="00E3633E">
            <w:pPr>
              <w:spacing w:after="0" w:line="240" w:lineRule="auto"/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</w:pP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fldChar w:fldCharType="begin">
                <w:ffData>
                  <w:name w:val="Text349"/>
                  <w:enabled/>
                  <w:calcOnExit w:val="0"/>
                  <w:textInput/>
                </w:ffData>
              </w:fldChar>
            </w:r>
            <w:r w:rsidR="003769E5"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instrText xml:space="preserve"> FORMTEXT </w:instrTex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fldChar w:fldCharType="separate"/>
            </w:r>
            <w:r w:rsidR="003769E5"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> </w:t>
            </w:r>
            <w:r w:rsidR="003769E5"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> </w:t>
            </w:r>
            <w:r w:rsidR="003769E5"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> </w:t>
            </w:r>
            <w:r w:rsidR="003769E5"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> </w:t>
            </w:r>
            <w:r w:rsidR="003769E5"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> </w: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fldChar w:fldCharType="end"/>
            </w:r>
          </w:p>
          <w:p w:rsidR="003769E5" w:rsidRPr="008971FC" w:rsidRDefault="003769E5" w:rsidP="00E3633E">
            <w:pPr>
              <w:spacing w:after="0" w:line="240" w:lineRule="auto"/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</w:pPr>
          </w:p>
          <w:p w:rsidR="003769E5" w:rsidRPr="008971FC" w:rsidRDefault="003769E5" w:rsidP="00E3633E">
            <w:pPr>
              <w:spacing w:after="0" w:line="240" w:lineRule="auto"/>
              <w:rPr>
                <w:rFonts w:asciiTheme="minorHAnsi" w:hAnsiTheme="minorHAnsi" w:cs="Calibri"/>
                <w:color w:val="000000" w:themeColor="text1"/>
                <w:lang w:val="en-IN"/>
              </w:rPr>
            </w:pPr>
          </w:p>
          <w:p w:rsidR="003769E5" w:rsidRPr="008971FC" w:rsidRDefault="003769E5" w:rsidP="00E3633E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color w:val="000000" w:themeColor="text1"/>
                <w:lang w:val="en-IN"/>
              </w:rPr>
            </w:pPr>
          </w:p>
        </w:tc>
      </w:tr>
      <w:tr w:rsidR="008971FC" w:rsidRPr="008971FC" w:rsidTr="00797498">
        <w:trPr>
          <w:trHeight w:val="368"/>
        </w:trPr>
        <w:tc>
          <w:tcPr>
            <w:tcW w:w="426" w:type="dxa"/>
          </w:tcPr>
          <w:p w:rsidR="00F82D3B" w:rsidRPr="008971FC" w:rsidRDefault="00F82D3B" w:rsidP="003769E5">
            <w:pPr>
              <w:numPr>
                <w:ilvl w:val="0"/>
                <w:numId w:val="22"/>
              </w:numPr>
              <w:spacing w:after="0" w:line="240" w:lineRule="auto"/>
              <w:contextualSpacing/>
              <w:rPr>
                <w:rFonts w:asciiTheme="minorHAnsi" w:hAnsiTheme="minorHAnsi" w:cs="Calibri"/>
                <w:bCs/>
                <w:color w:val="000000" w:themeColor="text1"/>
              </w:rPr>
            </w:pPr>
          </w:p>
        </w:tc>
        <w:tc>
          <w:tcPr>
            <w:tcW w:w="9605" w:type="dxa"/>
          </w:tcPr>
          <w:p w:rsidR="002D3038" w:rsidRPr="008971FC" w:rsidRDefault="002D3038" w:rsidP="002D3038">
            <w:pPr>
              <w:spacing w:after="0"/>
              <w:rPr>
                <w:rFonts w:asciiTheme="minorHAnsi" w:hAnsiTheme="minorHAnsi"/>
                <w:vanish/>
                <w:color w:val="000000" w:themeColor="text1"/>
              </w:rPr>
            </w:pPr>
            <w:r w:rsidRPr="008971FC">
              <w:rPr>
                <w:rFonts w:asciiTheme="minorHAnsi" w:hAnsiTheme="minorHAnsi" w:cs="Calibri"/>
                <w:color w:val="000000" w:themeColor="text1"/>
                <w:lang w:val="en-IN"/>
              </w:rPr>
              <w:t>Brief Summary of the Study (up to 500 words) (to briefly describe the status, findings, activities undertaken, any deviations or changes, special mentions etc.)</w:t>
            </w:r>
          </w:p>
          <w:p w:rsidR="002D3038" w:rsidRPr="008971FC" w:rsidRDefault="002D3038" w:rsidP="002D3038">
            <w:pPr>
              <w:spacing w:after="160" w:line="259" w:lineRule="auto"/>
              <w:rPr>
                <w:rFonts w:asciiTheme="minorHAnsi" w:hAnsiTheme="minorHAnsi"/>
                <w:color w:val="000000" w:themeColor="text1"/>
              </w:rPr>
            </w:pPr>
          </w:p>
          <w:p w:rsidR="002D3038" w:rsidRPr="008971FC" w:rsidRDefault="00E12B59" w:rsidP="00E3633E">
            <w:pPr>
              <w:spacing w:after="0" w:line="240" w:lineRule="auto"/>
              <w:rPr>
                <w:rFonts w:asciiTheme="minorHAnsi" w:hAnsiTheme="minorHAnsi" w:cs="Calibri"/>
                <w:color w:val="000000" w:themeColor="text1"/>
                <w:lang w:val="en-IN"/>
              </w:rPr>
            </w:pP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fldChar w:fldCharType="begin">
                <w:ffData>
                  <w:name w:val="Text349"/>
                  <w:enabled/>
                  <w:calcOnExit w:val="0"/>
                  <w:textInput/>
                </w:ffData>
              </w:fldChar>
            </w:r>
            <w:r w:rsidR="002D3038"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instrText xml:space="preserve"> FORMTEXT </w:instrTex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fldChar w:fldCharType="separate"/>
            </w:r>
            <w:r w:rsidR="002D3038"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> </w:t>
            </w:r>
            <w:r w:rsidR="002D3038"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> </w:t>
            </w:r>
            <w:r w:rsidR="002D3038"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> </w:t>
            </w:r>
            <w:r w:rsidR="002D3038"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> </w:t>
            </w:r>
            <w:r w:rsidR="002D3038"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t> </w:t>
            </w:r>
            <w:r w:rsidRPr="008971FC">
              <w:rPr>
                <w:rFonts w:asciiTheme="minorHAnsi" w:hAnsiTheme="minorHAnsi" w:cs="Calibri"/>
                <w:noProof/>
                <w:color w:val="000000" w:themeColor="text1"/>
                <w:lang w:val="en-IN"/>
              </w:rPr>
              <w:fldChar w:fldCharType="end"/>
            </w:r>
          </w:p>
          <w:p w:rsidR="002D3038" w:rsidRPr="008971FC" w:rsidRDefault="002D3038" w:rsidP="00E3633E">
            <w:pPr>
              <w:spacing w:after="0" w:line="240" w:lineRule="auto"/>
              <w:rPr>
                <w:rFonts w:asciiTheme="minorHAnsi" w:hAnsiTheme="minorHAnsi" w:cs="Calibri"/>
                <w:color w:val="000000" w:themeColor="text1"/>
                <w:lang w:val="en-IN"/>
              </w:rPr>
            </w:pPr>
          </w:p>
          <w:p w:rsidR="002D3038" w:rsidRPr="008971FC" w:rsidRDefault="002D3038" w:rsidP="00E3633E">
            <w:pPr>
              <w:spacing w:after="0" w:line="240" w:lineRule="auto"/>
              <w:rPr>
                <w:rFonts w:asciiTheme="minorHAnsi" w:hAnsiTheme="minorHAnsi" w:cs="Calibri"/>
                <w:color w:val="000000" w:themeColor="text1"/>
                <w:lang w:val="en-IN"/>
              </w:rPr>
            </w:pPr>
          </w:p>
          <w:p w:rsidR="002D3038" w:rsidRPr="008971FC" w:rsidRDefault="002D3038" w:rsidP="00E3633E">
            <w:pPr>
              <w:spacing w:after="0" w:line="240" w:lineRule="auto"/>
              <w:rPr>
                <w:rFonts w:asciiTheme="minorHAnsi" w:hAnsiTheme="minorHAnsi" w:cs="Calibri"/>
                <w:color w:val="000000" w:themeColor="text1"/>
                <w:lang w:val="en-IN"/>
              </w:rPr>
            </w:pPr>
          </w:p>
          <w:p w:rsidR="002D3038" w:rsidRPr="008971FC" w:rsidRDefault="002D3038" w:rsidP="00E3633E">
            <w:pPr>
              <w:spacing w:after="0" w:line="240" w:lineRule="auto"/>
              <w:rPr>
                <w:rFonts w:asciiTheme="minorHAnsi" w:hAnsiTheme="minorHAnsi" w:cs="Calibri"/>
                <w:color w:val="000000" w:themeColor="text1"/>
                <w:lang w:val="en-IN"/>
              </w:rPr>
            </w:pPr>
          </w:p>
          <w:p w:rsidR="002D3038" w:rsidRPr="008971FC" w:rsidRDefault="002D3038" w:rsidP="00E3633E">
            <w:pPr>
              <w:spacing w:after="0" w:line="240" w:lineRule="auto"/>
              <w:rPr>
                <w:rFonts w:asciiTheme="minorHAnsi" w:hAnsiTheme="minorHAnsi" w:cs="Calibri"/>
                <w:color w:val="000000" w:themeColor="text1"/>
                <w:lang w:val="en-IN"/>
              </w:rPr>
            </w:pPr>
          </w:p>
          <w:p w:rsidR="002D3038" w:rsidRPr="008971FC" w:rsidRDefault="002D3038" w:rsidP="00E3633E">
            <w:pPr>
              <w:spacing w:after="0" w:line="240" w:lineRule="auto"/>
              <w:rPr>
                <w:rFonts w:asciiTheme="minorHAnsi" w:hAnsiTheme="minorHAnsi" w:cs="Calibri"/>
                <w:color w:val="000000" w:themeColor="text1"/>
                <w:lang w:val="en-IN"/>
              </w:rPr>
            </w:pPr>
          </w:p>
          <w:p w:rsidR="002D3038" w:rsidRPr="008971FC" w:rsidRDefault="002D3038" w:rsidP="00E3633E">
            <w:pPr>
              <w:spacing w:after="0" w:line="240" w:lineRule="auto"/>
              <w:rPr>
                <w:rFonts w:asciiTheme="minorHAnsi" w:hAnsiTheme="minorHAnsi" w:cs="Calibri"/>
                <w:color w:val="000000" w:themeColor="text1"/>
                <w:lang w:val="en-IN"/>
              </w:rPr>
            </w:pPr>
          </w:p>
          <w:p w:rsidR="002D3038" w:rsidRPr="008971FC" w:rsidRDefault="002D3038" w:rsidP="00E3633E">
            <w:pPr>
              <w:spacing w:after="0" w:line="240" w:lineRule="auto"/>
              <w:rPr>
                <w:rFonts w:asciiTheme="minorHAnsi" w:hAnsiTheme="minorHAnsi" w:cs="Calibri"/>
                <w:color w:val="000000" w:themeColor="text1"/>
                <w:lang w:val="en-IN"/>
              </w:rPr>
            </w:pPr>
          </w:p>
          <w:p w:rsidR="002D3038" w:rsidRPr="008971FC" w:rsidRDefault="002D3038" w:rsidP="00E3633E">
            <w:pPr>
              <w:spacing w:after="0" w:line="240" w:lineRule="auto"/>
              <w:rPr>
                <w:rFonts w:asciiTheme="minorHAnsi" w:hAnsiTheme="minorHAnsi" w:cs="Calibri"/>
                <w:color w:val="000000" w:themeColor="text1"/>
                <w:lang w:val="en-IN"/>
              </w:rPr>
            </w:pPr>
          </w:p>
          <w:p w:rsidR="002D3038" w:rsidRPr="008971FC" w:rsidRDefault="002D3038" w:rsidP="00E3633E">
            <w:pPr>
              <w:spacing w:after="0" w:line="240" w:lineRule="auto"/>
              <w:rPr>
                <w:rFonts w:asciiTheme="minorHAnsi" w:hAnsiTheme="minorHAnsi" w:cs="Calibri"/>
                <w:color w:val="000000" w:themeColor="text1"/>
                <w:lang w:val="en-IN"/>
              </w:rPr>
            </w:pPr>
          </w:p>
          <w:p w:rsidR="002D3038" w:rsidRPr="008971FC" w:rsidRDefault="002D3038" w:rsidP="00E3633E">
            <w:pPr>
              <w:spacing w:after="0" w:line="240" w:lineRule="auto"/>
              <w:rPr>
                <w:rFonts w:asciiTheme="minorHAnsi" w:hAnsiTheme="minorHAnsi" w:cs="Calibri"/>
                <w:color w:val="000000" w:themeColor="text1"/>
                <w:lang w:val="en-IN"/>
              </w:rPr>
            </w:pPr>
          </w:p>
          <w:p w:rsidR="002D3038" w:rsidRPr="008971FC" w:rsidRDefault="002D3038" w:rsidP="00E3633E">
            <w:pPr>
              <w:spacing w:after="0" w:line="240" w:lineRule="auto"/>
              <w:rPr>
                <w:rFonts w:asciiTheme="minorHAnsi" w:hAnsiTheme="minorHAnsi" w:cs="Calibri"/>
                <w:color w:val="000000" w:themeColor="text1"/>
                <w:lang w:val="en-IN"/>
              </w:rPr>
            </w:pPr>
          </w:p>
          <w:p w:rsidR="002D3038" w:rsidRPr="008971FC" w:rsidRDefault="002D3038" w:rsidP="00E3633E">
            <w:pPr>
              <w:spacing w:after="0" w:line="240" w:lineRule="auto"/>
              <w:rPr>
                <w:rFonts w:asciiTheme="minorHAnsi" w:hAnsiTheme="minorHAnsi" w:cs="Calibri"/>
                <w:color w:val="000000" w:themeColor="text1"/>
                <w:lang w:val="en-IN"/>
              </w:rPr>
            </w:pPr>
          </w:p>
          <w:p w:rsidR="002D3038" w:rsidRPr="008971FC" w:rsidRDefault="002D3038" w:rsidP="00E3633E">
            <w:pPr>
              <w:spacing w:after="0" w:line="240" w:lineRule="auto"/>
              <w:rPr>
                <w:rFonts w:asciiTheme="minorHAnsi" w:hAnsiTheme="minorHAnsi" w:cs="Calibri"/>
                <w:color w:val="000000" w:themeColor="text1"/>
                <w:lang w:val="en-IN"/>
              </w:rPr>
            </w:pPr>
          </w:p>
          <w:p w:rsidR="002D3038" w:rsidRPr="008971FC" w:rsidRDefault="002D3038" w:rsidP="00E3633E">
            <w:pPr>
              <w:spacing w:after="0" w:line="240" w:lineRule="auto"/>
              <w:rPr>
                <w:rFonts w:asciiTheme="minorHAnsi" w:hAnsiTheme="minorHAnsi" w:cs="Calibri"/>
                <w:color w:val="000000" w:themeColor="text1"/>
                <w:lang w:val="en-IN"/>
              </w:rPr>
            </w:pPr>
          </w:p>
          <w:p w:rsidR="002D3038" w:rsidRPr="008971FC" w:rsidRDefault="002D3038" w:rsidP="00E3633E">
            <w:pPr>
              <w:spacing w:after="0" w:line="240" w:lineRule="auto"/>
              <w:rPr>
                <w:rFonts w:asciiTheme="minorHAnsi" w:hAnsiTheme="minorHAnsi" w:cs="Calibri"/>
                <w:color w:val="000000" w:themeColor="text1"/>
                <w:lang w:val="en-IN"/>
              </w:rPr>
            </w:pPr>
          </w:p>
          <w:p w:rsidR="002D3038" w:rsidRPr="008971FC" w:rsidRDefault="002D3038" w:rsidP="00E3633E">
            <w:pPr>
              <w:spacing w:after="0" w:line="240" w:lineRule="auto"/>
              <w:rPr>
                <w:rFonts w:asciiTheme="minorHAnsi" w:hAnsiTheme="minorHAnsi" w:cs="Calibri"/>
                <w:color w:val="000000" w:themeColor="text1"/>
                <w:lang w:val="en-IN"/>
              </w:rPr>
            </w:pPr>
          </w:p>
          <w:p w:rsidR="002D3038" w:rsidRPr="008971FC" w:rsidRDefault="002D3038" w:rsidP="00E3633E">
            <w:pPr>
              <w:spacing w:after="0" w:line="240" w:lineRule="auto"/>
              <w:rPr>
                <w:rFonts w:asciiTheme="minorHAnsi" w:hAnsiTheme="minorHAnsi" w:cs="Calibri"/>
                <w:color w:val="000000" w:themeColor="text1"/>
                <w:lang w:val="en-IN"/>
              </w:rPr>
            </w:pPr>
          </w:p>
          <w:p w:rsidR="002D3038" w:rsidRPr="008971FC" w:rsidRDefault="002D3038" w:rsidP="00E3633E">
            <w:pPr>
              <w:spacing w:after="0" w:line="240" w:lineRule="auto"/>
              <w:rPr>
                <w:rFonts w:asciiTheme="minorHAnsi" w:hAnsiTheme="minorHAnsi" w:cs="Calibri"/>
                <w:color w:val="000000" w:themeColor="text1"/>
                <w:lang w:val="en-IN"/>
              </w:rPr>
            </w:pPr>
          </w:p>
          <w:p w:rsidR="002D3038" w:rsidRPr="008971FC" w:rsidRDefault="002D3038" w:rsidP="00E3633E">
            <w:pPr>
              <w:spacing w:after="0" w:line="240" w:lineRule="auto"/>
              <w:rPr>
                <w:rFonts w:asciiTheme="minorHAnsi" w:hAnsiTheme="minorHAnsi" w:cs="Calibri"/>
                <w:color w:val="000000" w:themeColor="text1"/>
                <w:lang w:val="en-IN"/>
              </w:rPr>
            </w:pPr>
          </w:p>
          <w:p w:rsidR="002D3038" w:rsidRPr="008971FC" w:rsidRDefault="002D3038" w:rsidP="00E3633E">
            <w:pPr>
              <w:spacing w:after="0" w:line="240" w:lineRule="auto"/>
              <w:rPr>
                <w:rFonts w:asciiTheme="minorHAnsi" w:hAnsiTheme="minorHAnsi" w:cs="Calibri"/>
                <w:color w:val="000000" w:themeColor="text1"/>
                <w:lang w:val="en-IN"/>
              </w:rPr>
            </w:pPr>
          </w:p>
          <w:p w:rsidR="002D3038" w:rsidRPr="008971FC" w:rsidRDefault="002D3038" w:rsidP="00E3633E">
            <w:pPr>
              <w:spacing w:after="0" w:line="240" w:lineRule="auto"/>
              <w:rPr>
                <w:rFonts w:asciiTheme="minorHAnsi" w:hAnsiTheme="minorHAnsi" w:cs="Calibri"/>
                <w:color w:val="000000" w:themeColor="text1"/>
                <w:lang w:val="en-IN"/>
              </w:rPr>
            </w:pPr>
          </w:p>
          <w:p w:rsidR="002D3038" w:rsidRPr="008971FC" w:rsidRDefault="002D3038" w:rsidP="00E3633E">
            <w:pPr>
              <w:spacing w:after="0" w:line="240" w:lineRule="auto"/>
              <w:rPr>
                <w:rFonts w:asciiTheme="minorHAnsi" w:hAnsiTheme="minorHAnsi" w:cs="Calibri"/>
                <w:color w:val="000000" w:themeColor="text1"/>
                <w:lang w:val="en-IN"/>
              </w:rPr>
            </w:pPr>
          </w:p>
          <w:p w:rsidR="002D3038" w:rsidRPr="008971FC" w:rsidRDefault="002D3038" w:rsidP="00E3633E">
            <w:pPr>
              <w:spacing w:after="0" w:line="240" w:lineRule="auto"/>
              <w:rPr>
                <w:rFonts w:asciiTheme="minorHAnsi" w:hAnsiTheme="minorHAnsi" w:cs="Calibri"/>
                <w:color w:val="000000" w:themeColor="text1"/>
                <w:lang w:val="en-IN"/>
              </w:rPr>
            </w:pPr>
          </w:p>
          <w:p w:rsidR="002D3038" w:rsidRPr="008971FC" w:rsidRDefault="002D3038" w:rsidP="00E3633E">
            <w:pPr>
              <w:spacing w:after="0" w:line="240" w:lineRule="auto"/>
              <w:rPr>
                <w:rFonts w:asciiTheme="minorHAnsi" w:hAnsiTheme="minorHAnsi" w:cs="Calibri"/>
                <w:color w:val="000000" w:themeColor="text1"/>
                <w:lang w:val="en-IN"/>
              </w:rPr>
            </w:pPr>
          </w:p>
          <w:p w:rsidR="002D3038" w:rsidRPr="008971FC" w:rsidRDefault="002D3038" w:rsidP="00E3633E">
            <w:pPr>
              <w:spacing w:after="0" w:line="240" w:lineRule="auto"/>
              <w:rPr>
                <w:rFonts w:asciiTheme="minorHAnsi" w:hAnsiTheme="minorHAnsi" w:cs="Calibri"/>
                <w:color w:val="000000" w:themeColor="text1"/>
                <w:lang w:val="en-IN"/>
              </w:rPr>
            </w:pPr>
          </w:p>
          <w:p w:rsidR="002D3038" w:rsidRPr="008971FC" w:rsidRDefault="002D3038" w:rsidP="00E3633E">
            <w:pPr>
              <w:spacing w:after="0" w:line="240" w:lineRule="auto"/>
              <w:rPr>
                <w:rFonts w:asciiTheme="minorHAnsi" w:hAnsiTheme="minorHAnsi" w:cs="Calibri"/>
                <w:color w:val="000000" w:themeColor="text1"/>
                <w:lang w:val="en-IN"/>
              </w:rPr>
            </w:pPr>
          </w:p>
          <w:p w:rsidR="002D3038" w:rsidRPr="008971FC" w:rsidRDefault="002D3038" w:rsidP="00E3633E">
            <w:pPr>
              <w:spacing w:after="0" w:line="240" w:lineRule="auto"/>
              <w:rPr>
                <w:rFonts w:asciiTheme="minorHAnsi" w:hAnsiTheme="minorHAnsi" w:cs="Calibri"/>
                <w:color w:val="000000" w:themeColor="text1"/>
                <w:lang w:val="en-IN"/>
              </w:rPr>
            </w:pPr>
          </w:p>
          <w:p w:rsidR="002D3038" w:rsidRPr="008971FC" w:rsidRDefault="002D3038" w:rsidP="00E3633E">
            <w:pPr>
              <w:spacing w:after="0" w:line="240" w:lineRule="auto"/>
              <w:rPr>
                <w:rFonts w:asciiTheme="minorHAnsi" w:hAnsiTheme="minorHAnsi" w:cs="Calibri"/>
                <w:color w:val="000000" w:themeColor="text1"/>
                <w:lang w:val="en-IN"/>
              </w:rPr>
            </w:pPr>
          </w:p>
          <w:p w:rsidR="002D3038" w:rsidRPr="008971FC" w:rsidRDefault="002D3038" w:rsidP="00E3633E">
            <w:pPr>
              <w:spacing w:after="0" w:line="240" w:lineRule="auto"/>
              <w:rPr>
                <w:rFonts w:asciiTheme="minorHAnsi" w:hAnsiTheme="minorHAnsi" w:cs="Calibri"/>
                <w:color w:val="000000" w:themeColor="text1"/>
                <w:lang w:val="en-IN"/>
              </w:rPr>
            </w:pPr>
          </w:p>
          <w:p w:rsidR="002D3038" w:rsidRPr="008971FC" w:rsidRDefault="002D3038" w:rsidP="00E3633E">
            <w:pPr>
              <w:spacing w:after="0" w:line="240" w:lineRule="auto"/>
              <w:rPr>
                <w:rFonts w:asciiTheme="minorHAnsi" w:hAnsiTheme="minorHAnsi" w:cs="Calibri"/>
                <w:color w:val="000000" w:themeColor="text1"/>
                <w:lang w:val="en-IN"/>
              </w:rPr>
            </w:pPr>
          </w:p>
          <w:p w:rsidR="002D3038" w:rsidRPr="008971FC" w:rsidRDefault="002D3038" w:rsidP="00E3633E">
            <w:pPr>
              <w:spacing w:after="0" w:line="240" w:lineRule="auto"/>
              <w:rPr>
                <w:rFonts w:asciiTheme="minorHAnsi" w:hAnsiTheme="minorHAnsi" w:cs="Calibri"/>
                <w:color w:val="000000" w:themeColor="text1"/>
                <w:lang w:val="en-IN"/>
              </w:rPr>
            </w:pPr>
          </w:p>
          <w:p w:rsidR="002D3038" w:rsidRPr="008971FC" w:rsidRDefault="002D3038" w:rsidP="00E3633E">
            <w:pPr>
              <w:spacing w:after="0" w:line="240" w:lineRule="auto"/>
              <w:rPr>
                <w:rFonts w:asciiTheme="minorHAnsi" w:hAnsiTheme="minorHAnsi" w:cs="Calibri"/>
                <w:color w:val="000000" w:themeColor="text1"/>
                <w:lang w:val="en-IN"/>
              </w:rPr>
            </w:pPr>
          </w:p>
          <w:p w:rsidR="002D3038" w:rsidRPr="008971FC" w:rsidRDefault="002D3038" w:rsidP="00E3633E">
            <w:pPr>
              <w:spacing w:after="0" w:line="240" w:lineRule="auto"/>
              <w:rPr>
                <w:rFonts w:asciiTheme="minorHAnsi" w:hAnsiTheme="minorHAnsi" w:cs="Calibri"/>
                <w:color w:val="000000" w:themeColor="text1"/>
                <w:lang w:val="en-IN"/>
              </w:rPr>
            </w:pPr>
          </w:p>
          <w:p w:rsidR="002D3038" w:rsidRPr="008971FC" w:rsidRDefault="002D3038" w:rsidP="00E3633E">
            <w:pPr>
              <w:spacing w:after="0" w:line="240" w:lineRule="auto"/>
              <w:rPr>
                <w:rFonts w:asciiTheme="minorHAnsi" w:hAnsiTheme="minorHAnsi" w:cs="Calibri"/>
                <w:color w:val="000000" w:themeColor="text1"/>
                <w:lang w:val="en-IN"/>
              </w:rPr>
            </w:pPr>
          </w:p>
          <w:p w:rsidR="002D3038" w:rsidRPr="008971FC" w:rsidRDefault="002D3038" w:rsidP="00E3633E">
            <w:pPr>
              <w:spacing w:after="0" w:line="240" w:lineRule="auto"/>
              <w:rPr>
                <w:rFonts w:asciiTheme="minorHAnsi" w:hAnsiTheme="minorHAnsi" w:cs="Calibri"/>
                <w:color w:val="000000" w:themeColor="text1"/>
                <w:lang w:val="en-IN"/>
              </w:rPr>
            </w:pPr>
          </w:p>
          <w:p w:rsidR="002D3038" w:rsidRPr="008971FC" w:rsidRDefault="002D3038" w:rsidP="00E3633E">
            <w:pPr>
              <w:spacing w:after="0" w:line="240" w:lineRule="auto"/>
              <w:rPr>
                <w:rFonts w:asciiTheme="minorHAnsi" w:hAnsiTheme="minorHAnsi" w:cs="Calibri"/>
                <w:color w:val="000000" w:themeColor="text1"/>
                <w:lang w:val="en-IN"/>
              </w:rPr>
            </w:pPr>
          </w:p>
          <w:p w:rsidR="002D3038" w:rsidRPr="008971FC" w:rsidRDefault="002D3038" w:rsidP="00E3633E">
            <w:pPr>
              <w:spacing w:after="0" w:line="240" w:lineRule="auto"/>
              <w:rPr>
                <w:rFonts w:asciiTheme="minorHAnsi" w:hAnsiTheme="minorHAnsi" w:cs="Calibri"/>
                <w:color w:val="000000" w:themeColor="text1"/>
                <w:lang w:val="en-IN"/>
              </w:rPr>
            </w:pPr>
          </w:p>
          <w:p w:rsidR="002D3038" w:rsidRPr="008971FC" w:rsidRDefault="002D3038" w:rsidP="00E3633E">
            <w:pPr>
              <w:spacing w:after="0" w:line="240" w:lineRule="auto"/>
              <w:rPr>
                <w:rFonts w:asciiTheme="minorHAnsi" w:hAnsiTheme="minorHAnsi" w:cs="Calibri"/>
                <w:color w:val="000000" w:themeColor="text1"/>
                <w:lang w:val="en-IN"/>
              </w:rPr>
            </w:pPr>
          </w:p>
          <w:p w:rsidR="002D3038" w:rsidRPr="008971FC" w:rsidRDefault="002D3038" w:rsidP="00E3633E">
            <w:pPr>
              <w:spacing w:after="0" w:line="240" w:lineRule="auto"/>
              <w:rPr>
                <w:rFonts w:asciiTheme="minorHAnsi" w:hAnsiTheme="minorHAnsi" w:cs="Calibri"/>
                <w:color w:val="000000" w:themeColor="text1"/>
                <w:lang w:val="en-IN"/>
              </w:rPr>
            </w:pPr>
          </w:p>
          <w:p w:rsidR="002D3038" w:rsidRPr="008971FC" w:rsidRDefault="002D3038" w:rsidP="00E3633E">
            <w:pPr>
              <w:spacing w:after="0" w:line="240" w:lineRule="auto"/>
              <w:rPr>
                <w:rFonts w:asciiTheme="minorHAnsi" w:hAnsiTheme="minorHAnsi" w:cs="Calibri"/>
                <w:color w:val="000000" w:themeColor="text1"/>
                <w:lang w:val="en-IN"/>
              </w:rPr>
            </w:pPr>
          </w:p>
          <w:p w:rsidR="002D3038" w:rsidRPr="008971FC" w:rsidRDefault="002D3038" w:rsidP="00E3633E">
            <w:pPr>
              <w:spacing w:after="0" w:line="240" w:lineRule="auto"/>
              <w:rPr>
                <w:rFonts w:asciiTheme="minorHAnsi" w:hAnsiTheme="minorHAnsi" w:cs="Calibri"/>
                <w:color w:val="000000" w:themeColor="text1"/>
                <w:lang w:val="en-IN"/>
              </w:rPr>
            </w:pPr>
          </w:p>
          <w:p w:rsidR="002D3038" w:rsidRPr="008971FC" w:rsidRDefault="002D3038" w:rsidP="00E3633E">
            <w:pPr>
              <w:spacing w:after="0" w:line="240" w:lineRule="auto"/>
              <w:rPr>
                <w:rFonts w:asciiTheme="minorHAnsi" w:hAnsiTheme="minorHAnsi" w:cs="Calibri"/>
                <w:color w:val="000000" w:themeColor="text1"/>
                <w:lang w:val="en-IN"/>
              </w:rPr>
            </w:pPr>
          </w:p>
          <w:p w:rsidR="002D3038" w:rsidRPr="008971FC" w:rsidRDefault="002D3038" w:rsidP="00E3633E">
            <w:pPr>
              <w:spacing w:after="0" w:line="240" w:lineRule="auto"/>
              <w:rPr>
                <w:rFonts w:asciiTheme="minorHAnsi" w:hAnsiTheme="minorHAnsi" w:cs="Calibri"/>
                <w:color w:val="000000" w:themeColor="text1"/>
                <w:lang w:val="en-IN"/>
              </w:rPr>
            </w:pPr>
          </w:p>
          <w:p w:rsidR="002D3038" w:rsidRPr="008971FC" w:rsidRDefault="002D3038" w:rsidP="00E3633E">
            <w:pPr>
              <w:spacing w:after="0" w:line="240" w:lineRule="auto"/>
              <w:rPr>
                <w:rFonts w:asciiTheme="minorHAnsi" w:hAnsiTheme="minorHAnsi" w:cs="Calibri"/>
                <w:color w:val="000000" w:themeColor="text1"/>
                <w:lang w:val="en-IN"/>
              </w:rPr>
            </w:pPr>
          </w:p>
          <w:p w:rsidR="002D3038" w:rsidRPr="008971FC" w:rsidRDefault="002D3038" w:rsidP="00E3633E">
            <w:pPr>
              <w:spacing w:after="0" w:line="240" w:lineRule="auto"/>
              <w:rPr>
                <w:rFonts w:asciiTheme="minorHAnsi" w:hAnsiTheme="minorHAnsi" w:cs="Calibri"/>
                <w:color w:val="000000" w:themeColor="text1"/>
                <w:lang w:val="en-IN"/>
              </w:rPr>
            </w:pPr>
          </w:p>
          <w:p w:rsidR="002D3038" w:rsidRPr="008971FC" w:rsidRDefault="002D3038" w:rsidP="00E3633E">
            <w:pPr>
              <w:spacing w:after="0" w:line="240" w:lineRule="auto"/>
              <w:rPr>
                <w:rFonts w:asciiTheme="minorHAnsi" w:hAnsiTheme="minorHAnsi" w:cs="Calibri"/>
                <w:color w:val="000000" w:themeColor="text1"/>
                <w:lang w:val="en-IN"/>
              </w:rPr>
            </w:pPr>
          </w:p>
          <w:p w:rsidR="002D3038" w:rsidRPr="008971FC" w:rsidRDefault="002D3038" w:rsidP="00E3633E">
            <w:pPr>
              <w:spacing w:after="0" w:line="240" w:lineRule="auto"/>
              <w:rPr>
                <w:rFonts w:asciiTheme="minorHAnsi" w:hAnsiTheme="minorHAnsi" w:cs="Calibri"/>
                <w:color w:val="000000" w:themeColor="text1"/>
                <w:lang w:val="en-IN"/>
              </w:rPr>
            </w:pPr>
          </w:p>
          <w:p w:rsidR="002D3038" w:rsidRPr="008971FC" w:rsidRDefault="002D3038" w:rsidP="00E3633E">
            <w:pPr>
              <w:spacing w:after="0" w:line="240" w:lineRule="auto"/>
              <w:rPr>
                <w:rFonts w:asciiTheme="minorHAnsi" w:hAnsiTheme="minorHAnsi" w:cs="Calibri"/>
                <w:color w:val="000000" w:themeColor="text1"/>
                <w:lang w:val="en-IN"/>
              </w:rPr>
            </w:pPr>
          </w:p>
          <w:p w:rsidR="002D3038" w:rsidRPr="008971FC" w:rsidRDefault="002D3038" w:rsidP="00E3633E">
            <w:pPr>
              <w:spacing w:after="0" w:line="240" w:lineRule="auto"/>
              <w:rPr>
                <w:rFonts w:asciiTheme="minorHAnsi" w:hAnsiTheme="minorHAnsi" w:cs="Calibri"/>
                <w:color w:val="000000" w:themeColor="text1"/>
                <w:lang w:val="en-IN"/>
              </w:rPr>
            </w:pPr>
          </w:p>
          <w:p w:rsidR="002D3038" w:rsidRPr="008971FC" w:rsidRDefault="002D3038" w:rsidP="00E3633E">
            <w:pPr>
              <w:spacing w:after="0" w:line="240" w:lineRule="auto"/>
              <w:rPr>
                <w:rFonts w:asciiTheme="minorHAnsi" w:hAnsiTheme="minorHAnsi" w:cs="Calibri"/>
                <w:color w:val="000000" w:themeColor="text1"/>
                <w:lang w:val="en-IN"/>
              </w:rPr>
            </w:pPr>
          </w:p>
          <w:p w:rsidR="002D3038" w:rsidRPr="008971FC" w:rsidRDefault="002D3038" w:rsidP="00E3633E">
            <w:pPr>
              <w:spacing w:after="0" w:line="240" w:lineRule="auto"/>
              <w:rPr>
                <w:rFonts w:asciiTheme="minorHAnsi" w:hAnsiTheme="minorHAnsi" w:cs="Calibri"/>
                <w:color w:val="000000" w:themeColor="text1"/>
                <w:lang w:val="en-IN"/>
              </w:rPr>
            </w:pPr>
          </w:p>
          <w:p w:rsidR="002D3038" w:rsidRPr="008971FC" w:rsidRDefault="002D3038" w:rsidP="00E3633E">
            <w:pPr>
              <w:spacing w:after="0" w:line="240" w:lineRule="auto"/>
              <w:rPr>
                <w:rFonts w:asciiTheme="minorHAnsi" w:hAnsiTheme="minorHAnsi" w:cs="Calibri"/>
                <w:color w:val="000000" w:themeColor="text1"/>
                <w:lang w:val="en-IN"/>
              </w:rPr>
            </w:pPr>
          </w:p>
          <w:p w:rsidR="002D3038" w:rsidRPr="008971FC" w:rsidRDefault="002D3038" w:rsidP="00E3633E">
            <w:pPr>
              <w:spacing w:after="0" w:line="240" w:lineRule="auto"/>
              <w:rPr>
                <w:rFonts w:asciiTheme="minorHAnsi" w:hAnsiTheme="minorHAnsi" w:cs="Calibri"/>
                <w:color w:val="000000" w:themeColor="text1"/>
                <w:lang w:val="en-IN"/>
              </w:rPr>
            </w:pPr>
          </w:p>
          <w:p w:rsidR="002D3038" w:rsidRPr="008971FC" w:rsidRDefault="002D3038" w:rsidP="00E3633E">
            <w:pPr>
              <w:spacing w:after="0" w:line="240" w:lineRule="auto"/>
              <w:rPr>
                <w:rFonts w:asciiTheme="minorHAnsi" w:hAnsiTheme="minorHAnsi" w:cs="Calibri"/>
                <w:color w:val="000000" w:themeColor="text1"/>
                <w:lang w:val="en-IN"/>
              </w:rPr>
            </w:pPr>
          </w:p>
          <w:p w:rsidR="002D3038" w:rsidRPr="008971FC" w:rsidRDefault="002D3038" w:rsidP="00E3633E">
            <w:pPr>
              <w:spacing w:after="0" w:line="240" w:lineRule="auto"/>
              <w:rPr>
                <w:rFonts w:asciiTheme="minorHAnsi" w:hAnsiTheme="minorHAnsi" w:cs="Calibri"/>
                <w:color w:val="000000" w:themeColor="text1"/>
                <w:lang w:val="en-IN"/>
              </w:rPr>
            </w:pPr>
          </w:p>
          <w:p w:rsidR="002D3038" w:rsidRPr="008971FC" w:rsidRDefault="002D3038" w:rsidP="00E3633E">
            <w:pPr>
              <w:spacing w:after="0" w:line="240" w:lineRule="auto"/>
              <w:rPr>
                <w:rFonts w:asciiTheme="minorHAnsi" w:hAnsiTheme="minorHAnsi" w:cs="Calibri"/>
                <w:color w:val="000000" w:themeColor="text1"/>
                <w:lang w:val="en-IN"/>
              </w:rPr>
            </w:pPr>
          </w:p>
        </w:tc>
      </w:tr>
    </w:tbl>
    <w:p w:rsidR="003769E5" w:rsidRPr="008971FC" w:rsidRDefault="003769E5" w:rsidP="00E3633E">
      <w:pPr>
        <w:spacing w:after="0"/>
        <w:rPr>
          <w:rFonts w:asciiTheme="minorHAnsi" w:hAnsiTheme="minorHAnsi"/>
          <w:vanish/>
          <w:color w:val="000000" w:themeColor="text1"/>
        </w:rPr>
      </w:pPr>
    </w:p>
    <w:p w:rsidR="003769E5" w:rsidRPr="008971FC" w:rsidRDefault="003769E5" w:rsidP="00E3633E">
      <w:pPr>
        <w:spacing w:after="160" w:line="259" w:lineRule="auto"/>
        <w:rPr>
          <w:rFonts w:asciiTheme="minorHAnsi" w:hAnsiTheme="minorHAnsi" w:cs="Times New Roman"/>
          <w:color w:val="000000" w:themeColor="text1"/>
          <w:lang w:val="en-IN"/>
        </w:rPr>
      </w:pPr>
    </w:p>
    <w:p w:rsidR="003769E5" w:rsidRPr="008971FC" w:rsidRDefault="003769E5" w:rsidP="00E3633E">
      <w:pPr>
        <w:spacing w:after="160" w:line="259" w:lineRule="auto"/>
        <w:rPr>
          <w:rFonts w:asciiTheme="minorHAnsi" w:hAnsiTheme="minorHAnsi" w:cs="Times New Roman"/>
          <w:color w:val="000000" w:themeColor="text1"/>
          <w:lang w:val="en-IN"/>
        </w:rPr>
      </w:pPr>
    </w:p>
    <w:p w:rsidR="003769E5" w:rsidRPr="008971FC" w:rsidRDefault="003769E5" w:rsidP="0003023D">
      <w:pPr>
        <w:rPr>
          <w:rFonts w:asciiTheme="minorHAnsi" w:hAnsiTheme="minorHAnsi" w:cs="Calibri"/>
          <w:noProof/>
          <w:color w:val="000000" w:themeColor="text1"/>
          <w:lang w:val="en-IN"/>
        </w:rPr>
      </w:pPr>
      <w:r w:rsidRPr="008971FC">
        <w:rPr>
          <w:rFonts w:asciiTheme="minorHAnsi" w:hAnsiTheme="minorHAnsi" w:cs="Times New Roman"/>
          <w:color w:val="000000" w:themeColor="text1"/>
          <w:lang w:val="en-IN"/>
        </w:rPr>
        <w:t xml:space="preserve">   Signature of PI:</w:t>
      </w:r>
      <w:sdt>
        <w:sdtPr>
          <w:rPr>
            <w:rFonts w:asciiTheme="minorHAnsi" w:hAnsiTheme="minorHAnsi" w:cs="Calibri"/>
            <w:noProof/>
            <w:color w:val="000000" w:themeColor="text1"/>
            <w:lang w:val="en-IN"/>
          </w:rPr>
          <w:id w:val="31594351"/>
          <w:showingPlcHdr/>
          <w:picture/>
        </w:sdtPr>
        <w:sdtContent>
          <w:r w:rsidRPr="008971FC">
            <w:rPr>
              <w:rFonts w:asciiTheme="minorHAnsi" w:hAnsiTheme="minorHAnsi" w:cs="Calibri"/>
              <w:noProof/>
              <w:color w:val="000000" w:themeColor="text1"/>
            </w:rPr>
            <w:drawing>
              <wp:inline distT="0" distB="0" distL="0" distR="0">
                <wp:extent cx="682699" cy="682699"/>
                <wp:effectExtent l="19050" t="0" r="3101" b="0"/>
                <wp:docPr id="1627" name="Picture 162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627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73" cstate="print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86683" cy="686683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sdtContent>
      </w:sdt>
      <w:sdt>
        <w:sdtPr>
          <w:rPr>
            <w:rFonts w:asciiTheme="minorHAnsi" w:hAnsiTheme="minorHAnsi" w:cs="Calibri"/>
            <w:noProof/>
            <w:color w:val="000000" w:themeColor="text1"/>
            <w:lang w:val="en-IN"/>
          </w:rPr>
          <w:id w:val="10035922"/>
          <w:showingPlcHdr/>
          <w:date>
            <w:dateFormat w:val="dd-MM-yyyy"/>
            <w:lid w:val="en-IN"/>
            <w:storeMappedDataAs w:val="dateTime"/>
            <w:calendar w:val="gregorian"/>
          </w:date>
        </w:sdtPr>
        <w:sdtContent>
          <w:r w:rsidRPr="008971FC">
            <w:rPr>
              <w:rStyle w:val="PlaceholderText"/>
              <w:rFonts w:asciiTheme="minorHAnsi" w:hAnsiTheme="minorHAnsi"/>
              <w:color w:val="000000" w:themeColor="text1"/>
            </w:rPr>
            <w:t>Click here to enter a date.</w:t>
          </w:r>
        </w:sdtContent>
      </w:sdt>
    </w:p>
    <w:sectPr w:rsidR="003769E5" w:rsidRPr="008971FC" w:rsidSect="006E4D3A">
      <w:footerReference w:type="default" r:id="rId74"/>
      <w:pgSz w:w="12240" w:h="15840"/>
      <w:pgMar w:top="1134" w:right="1440" w:bottom="0" w:left="1440" w:header="794" w:footer="299" w:gutter="0"/>
      <w:pgBorders w:offsetFrom="page">
        <w:top w:val="single" w:sz="18" w:space="24" w:color="1F4E79"/>
        <w:left w:val="single" w:sz="18" w:space="24" w:color="1F4E79"/>
        <w:bottom w:val="single" w:sz="18" w:space="24" w:color="1F4E79"/>
        <w:right w:val="single" w:sz="18" w:space="24" w:color="1F4E79"/>
      </w:pgBorders>
      <w:pgNumType w:start="1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8C64D2" w:rsidRDefault="008C64D2">
      <w:pPr>
        <w:spacing w:after="0" w:line="240" w:lineRule="auto"/>
      </w:pPr>
      <w:r>
        <w:separator/>
      </w:r>
    </w:p>
  </w:endnote>
  <w:endnote w:type="continuationSeparator" w:id="1">
    <w:p w:rsidR="008C64D2" w:rsidRDefault="008C64D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Angsana New">
    <w:panose1 w:val="02020603050405020304"/>
    <w:charset w:val="DE"/>
    <w:family w:val="roman"/>
    <w:notTrueType/>
    <w:pitch w:val="variable"/>
    <w:sig w:usb0="01000001" w:usb1="00000000" w:usb2="00000000" w:usb3="00000000" w:csb0="00010000" w:csb1="00000000"/>
  </w:font>
  <w:font w:name="Gotham">
    <w:altName w:val="Gotham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Gotham Medium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Latha">
    <w:altName w:val="Leelawadee UI Semilight"/>
    <w:panose1 w:val="02000400000000000000"/>
    <w:charset w:val="01"/>
    <w:family w:val="roman"/>
    <w:notTrueType/>
    <w:pitch w:val="variable"/>
    <w:sig w:usb0="00040000" w:usb1="00000000" w:usb2="00000000" w:usb3="00000000" w:csb0="00000000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C64D2" w:rsidRDefault="008C64D2">
    <w:pPr>
      <w:pStyle w:val="Footer"/>
      <w:jc w:val="right"/>
    </w:pPr>
    <w:r>
      <w:t xml:space="preserve">Version </w:t>
    </w:r>
    <w:r w:rsidR="00E420D5">
      <w:t>2</w:t>
    </w:r>
    <w:r>
      <w:t>.0   0</w:t>
    </w:r>
    <w:sdt>
      <w:sdtPr>
        <w:id w:val="-28966922"/>
        <w:docPartObj>
          <w:docPartGallery w:val="Page Numbers (Bottom of Page)"/>
          <w:docPartUnique/>
        </w:docPartObj>
      </w:sdtPr>
      <w:sdtContent>
        <w:r w:rsidR="00E12B59">
          <w:fldChar w:fldCharType="begin"/>
        </w:r>
        <w:r w:rsidR="00976321">
          <w:instrText xml:space="preserve"> PAGE   \* MERGEFORMAT </w:instrText>
        </w:r>
        <w:r w:rsidR="00E12B59">
          <w:fldChar w:fldCharType="separate"/>
        </w:r>
        <w:r w:rsidR="005C6234">
          <w:rPr>
            <w:noProof/>
          </w:rPr>
          <w:t>1</w:t>
        </w:r>
        <w:r w:rsidR="00E12B59">
          <w:rPr>
            <w:noProof/>
          </w:rPr>
          <w:fldChar w:fldCharType="end"/>
        </w:r>
      </w:sdtContent>
    </w:sdt>
  </w:p>
  <w:p w:rsidR="008C64D2" w:rsidRDefault="008C64D2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8C64D2" w:rsidRDefault="008C64D2">
      <w:pPr>
        <w:spacing w:after="0" w:line="240" w:lineRule="auto"/>
      </w:pPr>
    </w:p>
  </w:footnote>
  <w:footnote w:type="continuationSeparator" w:id="1">
    <w:p w:rsidR="008C64D2" w:rsidRDefault="008C64D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ED1E4B"/>
    <w:multiLevelType w:val="hybridMultilevel"/>
    <w:tmpl w:val="3CBA1918"/>
    <w:lvl w:ilvl="0" w:tplc="40090013">
      <w:start w:val="1"/>
      <w:numFmt w:val="upperRoman"/>
      <w:lvlText w:val="%1."/>
      <w:lvlJc w:val="righ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03D93B10"/>
    <w:multiLevelType w:val="hybridMultilevel"/>
    <w:tmpl w:val="324E289E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077E1A0F"/>
    <w:multiLevelType w:val="hybridMultilevel"/>
    <w:tmpl w:val="E6D06D02"/>
    <w:lvl w:ilvl="0" w:tplc="40EC2356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86F49B3"/>
    <w:multiLevelType w:val="hybridMultilevel"/>
    <w:tmpl w:val="CE1A5950"/>
    <w:lvl w:ilvl="0" w:tplc="C6CE7274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09B51941"/>
    <w:multiLevelType w:val="hybridMultilevel"/>
    <w:tmpl w:val="16B0B41A"/>
    <w:lvl w:ilvl="0" w:tplc="BA3AF1F6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C345BEE"/>
    <w:multiLevelType w:val="hybridMultilevel"/>
    <w:tmpl w:val="764E0392"/>
    <w:lvl w:ilvl="0" w:tplc="AC8C06A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0DB76588"/>
    <w:multiLevelType w:val="hybridMultilevel"/>
    <w:tmpl w:val="FF2A793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0EAE5CFC"/>
    <w:multiLevelType w:val="hybridMultilevel"/>
    <w:tmpl w:val="DE24A72E"/>
    <w:lvl w:ilvl="0" w:tplc="4B160EE6">
      <w:start w:val="1"/>
      <w:numFmt w:val="decimal"/>
      <w:lvlText w:val="%1."/>
      <w:lvlJc w:val="left"/>
      <w:pPr>
        <w:ind w:left="720" w:hanging="360"/>
      </w:pPr>
      <w:rPr>
        <w:rFonts w:eastAsia="Calibri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6E21B12"/>
    <w:multiLevelType w:val="hybridMultilevel"/>
    <w:tmpl w:val="B4720A5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>
    <w:nsid w:val="191574E0"/>
    <w:multiLevelType w:val="hybridMultilevel"/>
    <w:tmpl w:val="08E0D3D8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>
    <w:nsid w:val="1C3B41AD"/>
    <w:multiLevelType w:val="hybridMultilevel"/>
    <w:tmpl w:val="E8140C6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>
    <w:nsid w:val="1D3C4200"/>
    <w:multiLevelType w:val="hybridMultilevel"/>
    <w:tmpl w:val="8C201684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1F5D6DF0"/>
    <w:multiLevelType w:val="hybridMultilevel"/>
    <w:tmpl w:val="71681932"/>
    <w:lvl w:ilvl="0" w:tplc="68F26F12">
      <w:start w:val="1"/>
      <w:numFmt w:val="decimal"/>
      <w:lvlText w:val="%1."/>
      <w:lvlJc w:val="left"/>
      <w:pPr>
        <w:ind w:left="720" w:hanging="360"/>
      </w:pPr>
      <w:rPr>
        <w:rFonts w:eastAsia="Arial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5904D51"/>
    <w:multiLevelType w:val="hybridMultilevel"/>
    <w:tmpl w:val="C25851D2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7EA7102"/>
    <w:multiLevelType w:val="hybridMultilevel"/>
    <w:tmpl w:val="F29E62C0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98E5C93"/>
    <w:multiLevelType w:val="hybridMultilevel"/>
    <w:tmpl w:val="5AE6C638"/>
    <w:lvl w:ilvl="0" w:tplc="A740B370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2D6F37C5"/>
    <w:multiLevelType w:val="hybridMultilevel"/>
    <w:tmpl w:val="98BE29C2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2E5122EC"/>
    <w:multiLevelType w:val="hybridMultilevel"/>
    <w:tmpl w:val="F29E62C0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26F0573"/>
    <w:multiLevelType w:val="hybridMultilevel"/>
    <w:tmpl w:val="567406DA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900650E"/>
    <w:multiLevelType w:val="hybridMultilevel"/>
    <w:tmpl w:val="2A94CDB8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3A924455"/>
    <w:multiLevelType w:val="hybridMultilevel"/>
    <w:tmpl w:val="82FA1ED6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3E690128"/>
    <w:multiLevelType w:val="hybridMultilevel"/>
    <w:tmpl w:val="FC3890CA"/>
    <w:lvl w:ilvl="0" w:tplc="0A3C164C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>
    <w:nsid w:val="48244D01"/>
    <w:multiLevelType w:val="hybridMultilevel"/>
    <w:tmpl w:val="2EC8097C"/>
    <w:lvl w:ilvl="0" w:tplc="0EBA43E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48F81E0C"/>
    <w:multiLevelType w:val="hybridMultilevel"/>
    <w:tmpl w:val="B89CCB64"/>
    <w:lvl w:ilvl="0" w:tplc="800CB336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4B1D5BEF"/>
    <w:multiLevelType w:val="hybridMultilevel"/>
    <w:tmpl w:val="2BFE17AC"/>
    <w:lvl w:ilvl="0" w:tplc="A2A62A60">
      <w:start w:val="1"/>
      <w:numFmt w:val="lowerLetter"/>
      <w:lvlText w:val="(%1)."/>
      <w:lvlJc w:val="left"/>
      <w:pPr>
        <w:ind w:left="36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>
    <w:nsid w:val="4C5F11C1"/>
    <w:multiLevelType w:val="hybridMultilevel"/>
    <w:tmpl w:val="D6F873B4"/>
    <w:lvl w:ilvl="0" w:tplc="1CD47C1C">
      <w:start w:val="1"/>
      <w:numFmt w:val="lowerRoman"/>
      <w:lvlText w:val="%1)"/>
      <w:lvlJc w:val="left"/>
      <w:pPr>
        <w:ind w:left="765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85" w:hanging="360"/>
      </w:pPr>
    </w:lvl>
    <w:lvl w:ilvl="2" w:tplc="4009001B" w:tentative="1">
      <w:start w:val="1"/>
      <w:numFmt w:val="lowerRoman"/>
      <w:lvlText w:val="%3."/>
      <w:lvlJc w:val="right"/>
      <w:pPr>
        <w:ind w:left="2205" w:hanging="180"/>
      </w:pPr>
    </w:lvl>
    <w:lvl w:ilvl="3" w:tplc="4009000F" w:tentative="1">
      <w:start w:val="1"/>
      <w:numFmt w:val="decimal"/>
      <w:lvlText w:val="%4."/>
      <w:lvlJc w:val="left"/>
      <w:pPr>
        <w:ind w:left="2925" w:hanging="360"/>
      </w:pPr>
    </w:lvl>
    <w:lvl w:ilvl="4" w:tplc="40090019" w:tentative="1">
      <w:start w:val="1"/>
      <w:numFmt w:val="lowerLetter"/>
      <w:lvlText w:val="%5."/>
      <w:lvlJc w:val="left"/>
      <w:pPr>
        <w:ind w:left="3645" w:hanging="360"/>
      </w:pPr>
    </w:lvl>
    <w:lvl w:ilvl="5" w:tplc="4009001B" w:tentative="1">
      <w:start w:val="1"/>
      <w:numFmt w:val="lowerRoman"/>
      <w:lvlText w:val="%6."/>
      <w:lvlJc w:val="right"/>
      <w:pPr>
        <w:ind w:left="4365" w:hanging="180"/>
      </w:pPr>
    </w:lvl>
    <w:lvl w:ilvl="6" w:tplc="4009000F" w:tentative="1">
      <w:start w:val="1"/>
      <w:numFmt w:val="decimal"/>
      <w:lvlText w:val="%7."/>
      <w:lvlJc w:val="left"/>
      <w:pPr>
        <w:ind w:left="5085" w:hanging="360"/>
      </w:pPr>
    </w:lvl>
    <w:lvl w:ilvl="7" w:tplc="40090019" w:tentative="1">
      <w:start w:val="1"/>
      <w:numFmt w:val="lowerLetter"/>
      <w:lvlText w:val="%8."/>
      <w:lvlJc w:val="left"/>
      <w:pPr>
        <w:ind w:left="5805" w:hanging="360"/>
      </w:pPr>
    </w:lvl>
    <w:lvl w:ilvl="8" w:tplc="40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26">
    <w:nsid w:val="4E153E87"/>
    <w:multiLevelType w:val="hybridMultilevel"/>
    <w:tmpl w:val="A2C6205E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>
    <w:nsid w:val="50727A84"/>
    <w:multiLevelType w:val="hybridMultilevel"/>
    <w:tmpl w:val="9F506534"/>
    <w:lvl w:ilvl="0" w:tplc="28E412A4">
      <w:start w:val="1"/>
      <w:numFmt w:val="decimal"/>
      <w:lvlText w:val="%1."/>
      <w:lvlJc w:val="left"/>
      <w:pPr>
        <w:ind w:left="367" w:hanging="360"/>
      </w:pPr>
      <w:rPr>
        <w:rFonts w:eastAsia="Times New Roman" w:hint="default"/>
        <w:color w:val="000000"/>
      </w:rPr>
    </w:lvl>
    <w:lvl w:ilvl="1" w:tplc="40090019" w:tentative="1">
      <w:start w:val="1"/>
      <w:numFmt w:val="lowerLetter"/>
      <w:lvlText w:val="%2."/>
      <w:lvlJc w:val="left"/>
      <w:pPr>
        <w:ind w:left="1087" w:hanging="360"/>
      </w:pPr>
    </w:lvl>
    <w:lvl w:ilvl="2" w:tplc="4009001B" w:tentative="1">
      <w:start w:val="1"/>
      <w:numFmt w:val="lowerRoman"/>
      <w:lvlText w:val="%3."/>
      <w:lvlJc w:val="right"/>
      <w:pPr>
        <w:ind w:left="1807" w:hanging="180"/>
      </w:pPr>
    </w:lvl>
    <w:lvl w:ilvl="3" w:tplc="4009000F" w:tentative="1">
      <w:start w:val="1"/>
      <w:numFmt w:val="decimal"/>
      <w:lvlText w:val="%4."/>
      <w:lvlJc w:val="left"/>
      <w:pPr>
        <w:ind w:left="2527" w:hanging="360"/>
      </w:pPr>
    </w:lvl>
    <w:lvl w:ilvl="4" w:tplc="40090019" w:tentative="1">
      <w:start w:val="1"/>
      <w:numFmt w:val="lowerLetter"/>
      <w:lvlText w:val="%5."/>
      <w:lvlJc w:val="left"/>
      <w:pPr>
        <w:ind w:left="3247" w:hanging="360"/>
      </w:pPr>
    </w:lvl>
    <w:lvl w:ilvl="5" w:tplc="4009001B" w:tentative="1">
      <w:start w:val="1"/>
      <w:numFmt w:val="lowerRoman"/>
      <w:lvlText w:val="%6."/>
      <w:lvlJc w:val="right"/>
      <w:pPr>
        <w:ind w:left="3967" w:hanging="180"/>
      </w:pPr>
    </w:lvl>
    <w:lvl w:ilvl="6" w:tplc="4009000F" w:tentative="1">
      <w:start w:val="1"/>
      <w:numFmt w:val="decimal"/>
      <w:lvlText w:val="%7."/>
      <w:lvlJc w:val="left"/>
      <w:pPr>
        <w:ind w:left="4687" w:hanging="360"/>
      </w:pPr>
    </w:lvl>
    <w:lvl w:ilvl="7" w:tplc="40090019" w:tentative="1">
      <w:start w:val="1"/>
      <w:numFmt w:val="lowerLetter"/>
      <w:lvlText w:val="%8."/>
      <w:lvlJc w:val="left"/>
      <w:pPr>
        <w:ind w:left="5407" w:hanging="360"/>
      </w:pPr>
    </w:lvl>
    <w:lvl w:ilvl="8" w:tplc="4009001B" w:tentative="1">
      <w:start w:val="1"/>
      <w:numFmt w:val="lowerRoman"/>
      <w:lvlText w:val="%9."/>
      <w:lvlJc w:val="right"/>
      <w:pPr>
        <w:ind w:left="6127" w:hanging="180"/>
      </w:pPr>
    </w:lvl>
  </w:abstractNum>
  <w:abstractNum w:abstractNumId="28">
    <w:nsid w:val="527F168D"/>
    <w:multiLevelType w:val="hybridMultilevel"/>
    <w:tmpl w:val="BA1AFFE6"/>
    <w:lvl w:ilvl="0" w:tplc="2B1404C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53D72637"/>
    <w:multiLevelType w:val="hybridMultilevel"/>
    <w:tmpl w:val="91F871B4"/>
    <w:lvl w:ilvl="0" w:tplc="D9041630">
      <w:start w:val="1"/>
      <w:numFmt w:val="lowerLetter"/>
      <w:lvlText w:val="(%1)."/>
      <w:lvlJc w:val="left"/>
      <w:pPr>
        <w:ind w:left="340" w:hanging="34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552E7C05"/>
    <w:multiLevelType w:val="hybridMultilevel"/>
    <w:tmpl w:val="633A32F2"/>
    <w:lvl w:ilvl="0" w:tplc="01883D9E">
      <w:start w:val="2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>
    <w:nsid w:val="57802511"/>
    <w:multiLevelType w:val="hybridMultilevel"/>
    <w:tmpl w:val="C62653F2"/>
    <w:lvl w:ilvl="0" w:tplc="50E27F50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59CA60BB"/>
    <w:multiLevelType w:val="hybridMultilevel"/>
    <w:tmpl w:val="D5DC0388"/>
    <w:lvl w:ilvl="0" w:tplc="0A3C164C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5BEE0F98"/>
    <w:multiLevelType w:val="hybridMultilevel"/>
    <w:tmpl w:val="3C0AAA02"/>
    <w:lvl w:ilvl="0" w:tplc="6C6E5346">
      <w:start w:val="5"/>
      <w:numFmt w:val="lowerLetter"/>
      <w:lvlText w:val="(%1)"/>
      <w:lvlJc w:val="left"/>
      <w:pPr>
        <w:ind w:left="70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20" w:hanging="360"/>
      </w:pPr>
    </w:lvl>
    <w:lvl w:ilvl="2" w:tplc="4009001B" w:tentative="1">
      <w:start w:val="1"/>
      <w:numFmt w:val="lowerRoman"/>
      <w:lvlText w:val="%3."/>
      <w:lvlJc w:val="right"/>
      <w:pPr>
        <w:ind w:left="2140" w:hanging="180"/>
      </w:pPr>
    </w:lvl>
    <w:lvl w:ilvl="3" w:tplc="4009000F" w:tentative="1">
      <w:start w:val="1"/>
      <w:numFmt w:val="decimal"/>
      <w:lvlText w:val="%4."/>
      <w:lvlJc w:val="left"/>
      <w:pPr>
        <w:ind w:left="2860" w:hanging="360"/>
      </w:pPr>
    </w:lvl>
    <w:lvl w:ilvl="4" w:tplc="40090019" w:tentative="1">
      <w:start w:val="1"/>
      <w:numFmt w:val="lowerLetter"/>
      <w:lvlText w:val="%5."/>
      <w:lvlJc w:val="left"/>
      <w:pPr>
        <w:ind w:left="3580" w:hanging="360"/>
      </w:pPr>
    </w:lvl>
    <w:lvl w:ilvl="5" w:tplc="4009001B" w:tentative="1">
      <w:start w:val="1"/>
      <w:numFmt w:val="lowerRoman"/>
      <w:lvlText w:val="%6."/>
      <w:lvlJc w:val="right"/>
      <w:pPr>
        <w:ind w:left="4300" w:hanging="180"/>
      </w:pPr>
    </w:lvl>
    <w:lvl w:ilvl="6" w:tplc="4009000F" w:tentative="1">
      <w:start w:val="1"/>
      <w:numFmt w:val="decimal"/>
      <w:lvlText w:val="%7."/>
      <w:lvlJc w:val="left"/>
      <w:pPr>
        <w:ind w:left="5020" w:hanging="360"/>
      </w:pPr>
    </w:lvl>
    <w:lvl w:ilvl="7" w:tplc="40090019" w:tentative="1">
      <w:start w:val="1"/>
      <w:numFmt w:val="lowerLetter"/>
      <w:lvlText w:val="%8."/>
      <w:lvlJc w:val="left"/>
      <w:pPr>
        <w:ind w:left="5740" w:hanging="360"/>
      </w:pPr>
    </w:lvl>
    <w:lvl w:ilvl="8" w:tplc="4009001B" w:tentative="1">
      <w:start w:val="1"/>
      <w:numFmt w:val="lowerRoman"/>
      <w:lvlText w:val="%9."/>
      <w:lvlJc w:val="right"/>
      <w:pPr>
        <w:ind w:left="6460" w:hanging="180"/>
      </w:pPr>
    </w:lvl>
  </w:abstractNum>
  <w:abstractNum w:abstractNumId="34">
    <w:nsid w:val="60974673"/>
    <w:multiLevelType w:val="hybridMultilevel"/>
    <w:tmpl w:val="D8C495E4"/>
    <w:lvl w:ilvl="0" w:tplc="075EF16E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>
    <w:nsid w:val="636D1832"/>
    <w:multiLevelType w:val="hybridMultilevel"/>
    <w:tmpl w:val="960A973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64AD1A75"/>
    <w:multiLevelType w:val="hybridMultilevel"/>
    <w:tmpl w:val="D29A0716"/>
    <w:lvl w:ilvl="0" w:tplc="C068C700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67E21272"/>
    <w:multiLevelType w:val="hybridMultilevel"/>
    <w:tmpl w:val="C70C9034"/>
    <w:lvl w:ilvl="0" w:tplc="18B661DC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69AF1D20"/>
    <w:multiLevelType w:val="hybridMultilevel"/>
    <w:tmpl w:val="F26CBF98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6AE514BE"/>
    <w:multiLevelType w:val="hybridMultilevel"/>
    <w:tmpl w:val="8068B86E"/>
    <w:lvl w:ilvl="0" w:tplc="D37248FC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>
    <w:nsid w:val="6C7807A5"/>
    <w:multiLevelType w:val="hybridMultilevel"/>
    <w:tmpl w:val="E5EAFCC6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1">
    <w:nsid w:val="6CEA1A58"/>
    <w:multiLevelType w:val="hybridMultilevel"/>
    <w:tmpl w:val="C3D07930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>
    <w:nsid w:val="6CFD0022"/>
    <w:multiLevelType w:val="hybridMultilevel"/>
    <w:tmpl w:val="8090B660"/>
    <w:lvl w:ilvl="0" w:tplc="A06C002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>
    <w:nsid w:val="71A81526"/>
    <w:multiLevelType w:val="hybridMultilevel"/>
    <w:tmpl w:val="B232A334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>
    <w:nsid w:val="723E1083"/>
    <w:multiLevelType w:val="hybridMultilevel"/>
    <w:tmpl w:val="20FCB064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73E73C2C"/>
    <w:multiLevelType w:val="hybridMultilevel"/>
    <w:tmpl w:val="3FA4EDC0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>
    <w:nsid w:val="75EC2D0F"/>
    <w:multiLevelType w:val="hybridMultilevel"/>
    <w:tmpl w:val="644C0CAE"/>
    <w:lvl w:ilvl="0" w:tplc="F8FA269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>
    <w:nsid w:val="760C0ADC"/>
    <w:multiLevelType w:val="hybridMultilevel"/>
    <w:tmpl w:val="9F66A0B0"/>
    <w:lvl w:ilvl="0" w:tplc="28827152">
      <w:start w:val="1"/>
      <w:numFmt w:val="upperLetter"/>
      <w:lvlText w:val="%1."/>
      <w:lvlJc w:val="left"/>
      <w:pPr>
        <w:ind w:left="360" w:hanging="360"/>
      </w:pPr>
      <w:rPr>
        <w:i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8">
    <w:nsid w:val="7B024338"/>
    <w:multiLevelType w:val="hybridMultilevel"/>
    <w:tmpl w:val="4E789F74"/>
    <w:lvl w:ilvl="0" w:tplc="5F189D3A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>
    <w:nsid w:val="7F605BCE"/>
    <w:multiLevelType w:val="hybridMultilevel"/>
    <w:tmpl w:val="C57CAABC"/>
    <w:lvl w:ilvl="0" w:tplc="EBD6FE8C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4"/>
  </w:num>
  <w:num w:numId="2">
    <w:abstractNumId w:val="31"/>
  </w:num>
  <w:num w:numId="3">
    <w:abstractNumId w:val="49"/>
  </w:num>
  <w:num w:numId="4">
    <w:abstractNumId w:val="4"/>
  </w:num>
  <w:num w:numId="5">
    <w:abstractNumId w:val="15"/>
  </w:num>
  <w:num w:numId="6">
    <w:abstractNumId w:val="24"/>
  </w:num>
  <w:num w:numId="7">
    <w:abstractNumId w:val="37"/>
  </w:num>
  <w:num w:numId="8">
    <w:abstractNumId w:val="36"/>
  </w:num>
  <w:num w:numId="9">
    <w:abstractNumId w:val="3"/>
  </w:num>
  <w:num w:numId="10">
    <w:abstractNumId w:val="30"/>
  </w:num>
  <w:num w:numId="11">
    <w:abstractNumId w:val="32"/>
  </w:num>
  <w:num w:numId="12">
    <w:abstractNumId w:val="21"/>
  </w:num>
  <w:num w:numId="13">
    <w:abstractNumId w:val="44"/>
  </w:num>
  <w:num w:numId="14">
    <w:abstractNumId w:val="25"/>
  </w:num>
  <w:num w:numId="15">
    <w:abstractNumId w:val="7"/>
  </w:num>
  <w:num w:numId="16">
    <w:abstractNumId w:val="19"/>
  </w:num>
  <w:num w:numId="17">
    <w:abstractNumId w:val="29"/>
  </w:num>
  <w:num w:numId="18">
    <w:abstractNumId w:val="2"/>
  </w:num>
  <w:num w:numId="19">
    <w:abstractNumId w:val="8"/>
  </w:num>
  <w:num w:numId="20">
    <w:abstractNumId w:val="38"/>
  </w:num>
  <w:num w:numId="21">
    <w:abstractNumId w:val="45"/>
  </w:num>
  <w:num w:numId="22">
    <w:abstractNumId w:val="1"/>
  </w:num>
  <w:num w:numId="23">
    <w:abstractNumId w:val="6"/>
  </w:num>
  <w:num w:numId="24">
    <w:abstractNumId w:val="40"/>
  </w:num>
  <w:num w:numId="25">
    <w:abstractNumId w:val="10"/>
  </w:num>
  <w:num w:numId="26">
    <w:abstractNumId w:val="9"/>
  </w:num>
  <w:num w:numId="27">
    <w:abstractNumId w:val="12"/>
  </w:num>
  <w:num w:numId="28">
    <w:abstractNumId w:val="26"/>
  </w:num>
  <w:num w:numId="29">
    <w:abstractNumId w:val="47"/>
  </w:num>
  <w:num w:numId="30">
    <w:abstractNumId w:val="28"/>
  </w:num>
  <w:num w:numId="31">
    <w:abstractNumId w:val="23"/>
  </w:num>
  <w:num w:numId="32">
    <w:abstractNumId w:val="35"/>
  </w:num>
  <w:num w:numId="33">
    <w:abstractNumId w:val="14"/>
  </w:num>
  <w:num w:numId="34">
    <w:abstractNumId w:val="0"/>
  </w:num>
  <w:num w:numId="35">
    <w:abstractNumId w:val="20"/>
  </w:num>
  <w:num w:numId="36">
    <w:abstractNumId w:val="16"/>
  </w:num>
  <w:num w:numId="37">
    <w:abstractNumId w:val="43"/>
  </w:num>
  <w:num w:numId="38">
    <w:abstractNumId w:val="18"/>
  </w:num>
  <w:num w:numId="39">
    <w:abstractNumId w:val="11"/>
  </w:num>
  <w:num w:numId="40">
    <w:abstractNumId w:val="13"/>
  </w:num>
  <w:num w:numId="41">
    <w:abstractNumId w:val="41"/>
  </w:num>
  <w:num w:numId="42">
    <w:abstractNumId w:val="17"/>
  </w:num>
  <w:num w:numId="43">
    <w:abstractNumId w:val="22"/>
  </w:num>
  <w:num w:numId="44">
    <w:abstractNumId w:val="33"/>
  </w:num>
  <w:num w:numId="45">
    <w:abstractNumId w:val="5"/>
  </w:num>
  <w:num w:numId="46">
    <w:abstractNumId w:val="42"/>
  </w:num>
  <w:num w:numId="47">
    <w:abstractNumId w:val="46"/>
  </w:num>
  <w:num w:numId="48">
    <w:abstractNumId w:val="48"/>
  </w:num>
  <w:num w:numId="49">
    <w:abstractNumId w:val="27"/>
  </w:num>
  <w:num w:numId="50">
    <w:abstractNumId w:val="39"/>
  </w:num>
  <w:numIdMacAtCleanup w:val="31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isplayBackgroundShape/>
  <w:proofState w:spelling="clean" w:grammar="clean"/>
  <w:documentProtection w:edit="forms" w:formatting="1" w:enforcement="0"/>
  <w:defaultTabStop w:val="720"/>
  <w:characterSpacingControl w:val="doNotCompress"/>
  <w:hdrShapeDefaults>
    <o:shapedefaults v:ext="edit" spidmax="121857">
      <o:colormru v:ext="edit" colors="#ecf3fa,#dbe8f5,#9fd8ff,#c1e6ff,#c9e9ff,#ff9,#ffc,#f90"/>
      <o:colormenu v:ext="edit" fillcolor="none [1942]" strokecolor="none [1302]"/>
    </o:shapedefaults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tzAzMLMwNjO2MDI2MTJT0lEKTi0uzszPAykwqgUANiAyCywAAAA="/>
  </w:docVars>
  <w:rsids>
    <w:rsidRoot w:val="0053106E"/>
    <w:rsid w:val="00000C6C"/>
    <w:rsid w:val="000019DD"/>
    <w:rsid w:val="00002BC8"/>
    <w:rsid w:val="00003714"/>
    <w:rsid w:val="0000538D"/>
    <w:rsid w:val="00005727"/>
    <w:rsid w:val="00005CF8"/>
    <w:rsid w:val="0000623A"/>
    <w:rsid w:val="00006C4F"/>
    <w:rsid w:val="00007DBB"/>
    <w:rsid w:val="000146F3"/>
    <w:rsid w:val="000148D2"/>
    <w:rsid w:val="00016E2C"/>
    <w:rsid w:val="00017124"/>
    <w:rsid w:val="00020DA4"/>
    <w:rsid w:val="00021119"/>
    <w:rsid w:val="000229F9"/>
    <w:rsid w:val="000231CE"/>
    <w:rsid w:val="00024814"/>
    <w:rsid w:val="00025220"/>
    <w:rsid w:val="0002552E"/>
    <w:rsid w:val="00027265"/>
    <w:rsid w:val="00027C58"/>
    <w:rsid w:val="0003023D"/>
    <w:rsid w:val="0003088C"/>
    <w:rsid w:val="00030CFE"/>
    <w:rsid w:val="000313DA"/>
    <w:rsid w:val="00031C62"/>
    <w:rsid w:val="00032482"/>
    <w:rsid w:val="00034433"/>
    <w:rsid w:val="00036780"/>
    <w:rsid w:val="00036845"/>
    <w:rsid w:val="00036ABD"/>
    <w:rsid w:val="00040514"/>
    <w:rsid w:val="00040E80"/>
    <w:rsid w:val="0004175D"/>
    <w:rsid w:val="00041946"/>
    <w:rsid w:val="00047E0B"/>
    <w:rsid w:val="00047EEF"/>
    <w:rsid w:val="000503DC"/>
    <w:rsid w:val="000510AE"/>
    <w:rsid w:val="0005327B"/>
    <w:rsid w:val="00053454"/>
    <w:rsid w:val="000545F6"/>
    <w:rsid w:val="00054E7C"/>
    <w:rsid w:val="00057235"/>
    <w:rsid w:val="000576D6"/>
    <w:rsid w:val="00060783"/>
    <w:rsid w:val="0006091E"/>
    <w:rsid w:val="00061F59"/>
    <w:rsid w:val="000624F0"/>
    <w:rsid w:val="00064D7C"/>
    <w:rsid w:val="000673F9"/>
    <w:rsid w:val="00067E27"/>
    <w:rsid w:val="000705A1"/>
    <w:rsid w:val="00070664"/>
    <w:rsid w:val="000728DC"/>
    <w:rsid w:val="00072D55"/>
    <w:rsid w:val="00073173"/>
    <w:rsid w:val="00074DCD"/>
    <w:rsid w:val="000758C0"/>
    <w:rsid w:val="00075FDE"/>
    <w:rsid w:val="00077167"/>
    <w:rsid w:val="00077864"/>
    <w:rsid w:val="000801B7"/>
    <w:rsid w:val="00080554"/>
    <w:rsid w:val="00080660"/>
    <w:rsid w:val="00080B7C"/>
    <w:rsid w:val="00080D1D"/>
    <w:rsid w:val="00082CDE"/>
    <w:rsid w:val="00082DC4"/>
    <w:rsid w:val="00083AE7"/>
    <w:rsid w:val="00083B8A"/>
    <w:rsid w:val="00083D31"/>
    <w:rsid w:val="000857B9"/>
    <w:rsid w:val="00085E00"/>
    <w:rsid w:val="00085FE0"/>
    <w:rsid w:val="000866E2"/>
    <w:rsid w:val="00086D6C"/>
    <w:rsid w:val="00087986"/>
    <w:rsid w:val="00091412"/>
    <w:rsid w:val="00091C11"/>
    <w:rsid w:val="000945AA"/>
    <w:rsid w:val="000974F4"/>
    <w:rsid w:val="000A19D0"/>
    <w:rsid w:val="000A1C85"/>
    <w:rsid w:val="000A1D3B"/>
    <w:rsid w:val="000A38FA"/>
    <w:rsid w:val="000A4152"/>
    <w:rsid w:val="000A4406"/>
    <w:rsid w:val="000A4B58"/>
    <w:rsid w:val="000A5678"/>
    <w:rsid w:val="000A66D7"/>
    <w:rsid w:val="000A6BA6"/>
    <w:rsid w:val="000A7649"/>
    <w:rsid w:val="000B107B"/>
    <w:rsid w:val="000B4739"/>
    <w:rsid w:val="000B4763"/>
    <w:rsid w:val="000B56E3"/>
    <w:rsid w:val="000B5BE8"/>
    <w:rsid w:val="000B6197"/>
    <w:rsid w:val="000B753D"/>
    <w:rsid w:val="000B7FB8"/>
    <w:rsid w:val="000C132A"/>
    <w:rsid w:val="000C1412"/>
    <w:rsid w:val="000C1566"/>
    <w:rsid w:val="000C175A"/>
    <w:rsid w:val="000C24C1"/>
    <w:rsid w:val="000C278F"/>
    <w:rsid w:val="000C2875"/>
    <w:rsid w:val="000C2B01"/>
    <w:rsid w:val="000C2C45"/>
    <w:rsid w:val="000C4768"/>
    <w:rsid w:val="000C5402"/>
    <w:rsid w:val="000C599F"/>
    <w:rsid w:val="000C5F1B"/>
    <w:rsid w:val="000D0EC2"/>
    <w:rsid w:val="000D1589"/>
    <w:rsid w:val="000D25F7"/>
    <w:rsid w:val="000D49BC"/>
    <w:rsid w:val="000D4CBF"/>
    <w:rsid w:val="000D5087"/>
    <w:rsid w:val="000D594C"/>
    <w:rsid w:val="000D5A1C"/>
    <w:rsid w:val="000D618D"/>
    <w:rsid w:val="000D7F33"/>
    <w:rsid w:val="000E0BB6"/>
    <w:rsid w:val="000E1F3D"/>
    <w:rsid w:val="000E43EA"/>
    <w:rsid w:val="000E457A"/>
    <w:rsid w:val="000E484D"/>
    <w:rsid w:val="000E54B8"/>
    <w:rsid w:val="000E5511"/>
    <w:rsid w:val="000E562E"/>
    <w:rsid w:val="000E7D16"/>
    <w:rsid w:val="000F0DA7"/>
    <w:rsid w:val="000F0F2D"/>
    <w:rsid w:val="000F3CEC"/>
    <w:rsid w:val="000F6C39"/>
    <w:rsid w:val="00100181"/>
    <w:rsid w:val="001001B8"/>
    <w:rsid w:val="001023AF"/>
    <w:rsid w:val="00104417"/>
    <w:rsid w:val="001059E1"/>
    <w:rsid w:val="0010754F"/>
    <w:rsid w:val="00107954"/>
    <w:rsid w:val="00111D6D"/>
    <w:rsid w:val="0011448F"/>
    <w:rsid w:val="001158F0"/>
    <w:rsid w:val="00115A29"/>
    <w:rsid w:val="00116755"/>
    <w:rsid w:val="00121BAE"/>
    <w:rsid w:val="0012282A"/>
    <w:rsid w:val="00122E6B"/>
    <w:rsid w:val="00125E9B"/>
    <w:rsid w:val="001269AD"/>
    <w:rsid w:val="001273AA"/>
    <w:rsid w:val="0012794C"/>
    <w:rsid w:val="001301AA"/>
    <w:rsid w:val="001302D5"/>
    <w:rsid w:val="00131163"/>
    <w:rsid w:val="00133801"/>
    <w:rsid w:val="001355C9"/>
    <w:rsid w:val="00136C59"/>
    <w:rsid w:val="001373C1"/>
    <w:rsid w:val="001414E2"/>
    <w:rsid w:val="0014161C"/>
    <w:rsid w:val="00141E25"/>
    <w:rsid w:val="00142920"/>
    <w:rsid w:val="0014478E"/>
    <w:rsid w:val="00147422"/>
    <w:rsid w:val="001528BD"/>
    <w:rsid w:val="00152FF5"/>
    <w:rsid w:val="00156D20"/>
    <w:rsid w:val="00162485"/>
    <w:rsid w:val="00163BC3"/>
    <w:rsid w:val="001640A1"/>
    <w:rsid w:val="0016492B"/>
    <w:rsid w:val="00164FD8"/>
    <w:rsid w:val="00165152"/>
    <w:rsid w:val="001656B8"/>
    <w:rsid w:val="00165C6D"/>
    <w:rsid w:val="00167E32"/>
    <w:rsid w:val="001704E8"/>
    <w:rsid w:val="00172703"/>
    <w:rsid w:val="001756EA"/>
    <w:rsid w:val="001844E0"/>
    <w:rsid w:val="00184C25"/>
    <w:rsid w:val="00184D39"/>
    <w:rsid w:val="00184E10"/>
    <w:rsid w:val="00184FD0"/>
    <w:rsid w:val="00185026"/>
    <w:rsid w:val="0018666D"/>
    <w:rsid w:val="00190F26"/>
    <w:rsid w:val="00191325"/>
    <w:rsid w:val="001918E4"/>
    <w:rsid w:val="00192182"/>
    <w:rsid w:val="0019269E"/>
    <w:rsid w:val="00192C0F"/>
    <w:rsid w:val="00193C38"/>
    <w:rsid w:val="00193DE2"/>
    <w:rsid w:val="001951EB"/>
    <w:rsid w:val="001A0F35"/>
    <w:rsid w:val="001A24E9"/>
    <w:rsid w:val="001A31FB"/>
    <w:rsid w:val="001A3F77"/>
    <w:rsid w:val="001A481A"/>
    <w:rsid w:val="001A5823"/>
    <w:rsid w:val="001A78CF"/>
    <w:rsid w:val="001B026C"/>
    <w:rsid w:val="001B0482"/>
    <w:rsid w:val="001B1009"/>
    <w:rsid w:val="001B3EB9"/>
    <w:rsid w:val="001B400F"/>
    <w:rsid w:val="001B43A4"/>
    <w:rsid w:val="001B4C60"/>
    <w:rsid w:val="001B4C7F"/>
    <w:rsid w:val="001B5EE5"/>
    <w:rsid w:val="001B5F51"/>
    <w:rsid w:val="001B74D3"/>
    <w:rsid w:val="001C03F6"/>
    <w:rsid w:val="001C0A9D"/>
    <w:rsid w:val="001C0B20"/>
    <w:rsid w:val="001C1143"/>
    <w:rsid w:val="001C4C59"/>
    <w:rsid w:val="001C6636"/>
    <w:rsid w:val="001C67A4"/>
    <w:rsid w:val="001D245C"/>
    <w:rsid w:val="001D2FDB"/>
    <w:rsid w:val="001D5A7C"/>
    <w:rsid w:val="001D7415"/>
    <w:rsid w:val="001E0C69"/>
    <w:rsid w:val="001E116C"/>
    <w:rsid w:val="001E1BF0"/>
    <w:rsid w:val="001E46AF"/>
    <w:rsid w:val="001E6BA1"/>
    <w:rsid w:val="001E7454"/>
    <w:rsid w:val="001E79DA"/>
    <w:rsid w:val="001E7A0A"/>
    <w:rsid w:val="001E7E6C"/>
    <w:rsid w:val="001E7EC3"/>
    <w:rsid w:val="001F22FD"/>
    <w:rsid w:val="001F3658"/>
    <w:rsid w:val="001F4A75"/>
    <w:rsid w:val="001F622F"/>
    <w:rsid w:val="001F7065"/>
    <w:rsid w:val="001F78D1"/>
    <w:rsid w:val="00201611"/>
    <w:rsid w:val="00202370"/>
    <w:rsid w:val="00202D20"/>
    <w:rsid w:val="0020354F"/>
    <w:rsid w:val="00203966"/>
    <w:rsid w:val="00203A35"/>
    <w:rsid w:val="00203EF6"/>
    <w:rsid w:val="002045F0"/>
    <w:rsid w:val="00206922"/>
    <w:rsid w:val="002069D5"/>
    <w:rsid w:val="00206A35"/>
    <w:rsid w:val="002074DE"/>
    <w:rsid w:val="0021254E"/>
    <w:rsid w:val="0021272E"/>
    <w:rsid w:val="002129C3"/>
    <w:rsid w:val="00212C07"/>
    <w:rsid w:val="002153B9"/>
    <w:rsid w:val="002170C5"/>
    <w:rsid w:val="00220249"/>
    <w:rsid w:val="002248E5"/>
    <w:rsid w:val="0022598E"/>
    <w:rsid w:val="00225BEE"/>
    <w:rsid w:val="00231C65"/>
    <w:rsid w:val="0023252E"/>
    <w:rsid w:val="0023265A"/>
    <w:rsid w:val="00234E4B"/>
    <w:rsid w:val="00235125"/>
    <w:rsid w:val="0024161E"/>
    <w:rsid w:val="002421E3"/>
    <w:rsid w:val="0024252A"/>
    <w:rsid w:val="00243BAC"/>
    <w:rsid w:val="002440D0"/>
    <w:rsid w:val="0024411C"/>
    <w:rsid w:val="00244F7B"/>
    <w:rsid w:val="00245819"/>
    <w:rsid w:val="00245BF7"/>
    <w:rsid w:val="00245C7A"/>
    <w:rsid w:val="00245D7F"/>
    <w:rsid w:val="002479AD"/>
    <w:rsid w:val="00247DA5"/>
    <w:rsid w:val="002517D9"/>
    <w:rsid w:val="0025200C"/>
    <w:rsid w:val="0025248D"/>
    <w:rsid w:val="0025357D"/>
    <w:rsid w:val="002540AA"/>
    <w:rsid w:val="00254397"/>
    <w:rsid w:val="0025464F"/>
    <w:rsid w:val="00254E5D"/>
    <w:rsid w:val="00255C50"/>
    <w:rsid w:val="00255FD1"/>
    <w:rsid w:val="0025621E"/>
    <w:rsid w:val="002562EE"/>
    <w:rsid w:val="00256A89"/>
    <w:rsid w:val="00257448"/>
    <w:rsid w:val="0026030C"/>
    <w:rsid w:val="00260AED"/>
    <w:rsid w:val="00261AC5"/>
    <w:rsid w:val="00263320"/>
    <w:rsid w:val="0026384D"/>
    <w:rsid w:val="00264799"/>
    <w:rsid w:val="00267C6C"/>
    <w:rsid w:val="002708FB"/>
    <w:rsid w:val="00271252"/>
    <w:rsid w:val="00273B8F"/>
    <w:rsid w:val="00277725"/>
    <w:rsid w:val="00277E3E"/>
    <w:rsid w:val="002801EA"/>
    <w:rsid w:val="002803F3"/>
    <w:rsid w:val="00280DB0"/>
    <w:rsid w:val="002821E8"/>
    <w:rsid w:val="002823DD"/>
    <w:rsid w:val="00284796"/>
    <w:rsid w:val="00285EB3"/>
    <w:rsid w:val="00285FC9"/>
    <w:rsid w:val="00287141"/>
    <w:rsid w:val="002933EA"/>
    <w:rsid w:val="002969B7"/>
    <w:rsid w:val="00297450"/>
    <w:rsid w:val="00297835"/>
    <w:rsid w:val="00297AF8"/>
    <w:rsid w:val="00297C36"/>
    <w:rsid w:val="002A0BA2"/>
    <w:rsid w:val="002A126F"/>
    <w:rsid w:val="002A15ED"/>
    <w:rsid w:val="002A3381"/>
    <w:rsid w:val="002A34A6"/>
    <w:rsid w:val="002A3DEF"/>
    <w:rsid w:val="002A411E"/>
    <w:rsid w:val="002A44D7"/>
    <w:rsid w:val="002A4FCB"/>
    <w:rsid w:val="002A71FE"/>
    <w:rsid w:val="002B1906"/>
    <w:rsid w:val="002B3A05"/>
    <w:rsid w:val="002B3AC6"/>
    <w:rsid w:val="002B3BDD"/>
    <w:rsid w:val="002B54F5"/>
    <w:rsid w:val="002B71B2"/>
    <w:rsid w:val="002C09FC"/>
    <w:rsid w:val="002C1204"/>
    <w:rsid w:val="002C1372"/>
    <w:rsid w:val="002C2316"/>
    <w:rsid w:val="002C443A"/>
    <w:rsid w:val="002C45A2"/>
    <w:rsid w:val="002C5671"/>
    <w:rsid w:val="002C7236"/>
    <w:rsid w:val="002D059F"/>
    <w:rsid w:val="002D0EC7"/>
    <w:rsid w:val="002D16D9"/>
    <w:rsid w:val="002D3038"/>
    <w:rsid w:val="002D3883"/>
    <w:rsid w:val="002D3AAC"/>
    <w:rsid w:val="002D5FA9"/>
    <w:rsid w:val="002E00AB"/>
    <w:rsid w:val="002E0CB0"/>
    <w:rsid w:val="002E0DD1"/>
    <w:rsid w:val="002E1D15"/>
    <w:rsid w:val="002E3DAF"/>
    <w:rsid w:val="002E3FD0"/>
    <w:rsid w:val="002F05B4"/>
    <w:rsid w:val="002F0E32"/>
    <w:rsid w:val="002F29F5"/>
    <w:rsid w:val="002F4511"/>
    <w:rsid w:val="002F67C9"/>
    <w:rsid w:val="002F6DAC"/>
    <w:rsid w:val="0030012F"/>
    <w:rsid w:val="00302C5D"/>
    <w:rsid w:val="0030349E"/>
    <w:rsid w:val="00304024"/>
    <w:rsid w:val="00304247"/>
    <w:rsid w:val="0030451E"/>
    <w:rsid w:val="00305A76"/>
    <w:rsid w:val="00305E73"/>
    <w:rsid w:val="00307874"/>
    <w:rsid w:val="00307F71"/>
    <w:rsid w:val="0031120E"/>
    <w:rsid w:val="00312CB4"/>
    <w:rsid w:val="00312E98"/>
    <w:rsid w:val="0031351C"/>
    <w:rsid w:val="00313F3D"/>
    <w:rsid w:val="00315080"/>
    <w:rsid w:val="00321D76"/>
    <w:rsid w:val="003227EF"/>
    <w:rsid w:val="00322A8B"/>
    <w:rsid w:val="003233D2"/>
    <w:rsid w:val="00324FF2"/>
    <w:rsid w:val="00325D7D"/>
    <w:rsid w:val="00331823"/>
    <w:rsid w:val="00331C38"/>
    <w:rsid w:val="0033212F"/>
    <w:rsid w:val="003321F6"/>
    <w:rsid w:val="0033630A"/>
    <w:rsid w:val="0033680E"/>
    <w:rsid w:val="0033696B"/>
    <w:rsid w:val="00336B87"/>
    <w:rsid w:val="003404EF"/>
    <w:rsid w:val="00340571"/>
    <w:rsid w:val="003415FE"/>
    <w:rsid w:val="00341928"/>
    <w:rsid w:val="00341B25"/>
    <w:rsid w:val="00342FDA"/>
    <w:rsid w:val="00343237"/>
    <w:rsid w:val="00343A31"/>
    <w:rsid w:val="00344DF9"/>
    <w:rsid w:val="003465DC"/>
    <w:rsid w:val="00347C2E"/>
    <w:rsid w:val="003500F3"/>
    <w:rsid w:val="00351C3F"/>
    <w:rsid w:val="00352E8D"/>
    <w:rsid w:val="00353540"/>
    <w:rsid w:val="00353770"/>
    <w:rsid w:val="0035611E"/>
    <w:rsid w:val="00357783"/>
    <w:rsid w:val="00360E92"/>
    <w:rsid w:val="003612A1"/>
    <w:rsid w:val="003614BB"/>
    <w:rsid w:val="00361F67"/>
    <w:rsid w:val="0036255E"/>
    <w:rsid w:val="003635E6"/>
    <w:rsid w:val="003644BB"/>
    <w:rsid w:val="003644F5"/>
    <w:rsid w:val="0036498D"/>
    <w:rsid w:val="00364DF1"/>
    <w:rsid w:val="00371063"/>
    <w:rsid w:val="00372C0F"/>
    <w:rsid w:val="00374BC4"/>
    <w:rsid w:val="003764D2"/>
    <w:rsid w:val="003769E5"/>
    <w:rsid w:val="00377C3F"/>
    <w:rsid w:val="0038017F"/>
    <w:rsid w:val="00381308"/>
    <w:rsid w:val="00383BC7"/>
    <w:rsid w:val="00384192"/>
    <w:rsid w:val="00384605"/>
    <w:rsid w:val="00384CF6"/>
    <w:rsid w:val="00386379"/>
    <w:rsid w:val="00386F6A"/>
    <w:rsid w:val="003911F9"/>
    <w:rsid w:val="00392DD1"/>
    <w:rsid w:val="00393342"/>
    <w:rsid w:val="00393354"/>
    <w:rsid w:val="003934C7"/>
    <w:rsid w:val="00393CFB"/>
    <w:rsid w:val="00393FB6"/>
    <w:rsid w:val="00394A62"/>
    <w:rsid w:val="003971D8"/>
    <w:rsid w:val="003A569F"/>
    <w:rsid w:val="003A5B79"/>
    <w:rsid w:val="003A5C5F"/>
    <w:rsid w:val="003A5D01"/>
    <w:rsid w:val="003A6D31"/>
    <w:rsid w:val="003A6F62"/>
    <w:rsid w:val="003B17CC"/>
    <w:rsid w:val="003B3DC5"/>
    <w:rsid w:val="003B429B"/>
    <w:rsid w:val="003B5BA9"/>
    <w:rsid w:val="003B6BB3"/>
    <w:rsid w:val="003B71C7"/>
    <w:rsid w:val="003C2DA1"/>
    <w:rsid w:val="003C366B"/>
    <w:rsid w:val="003C3C64"/>
    <w:rsid w:val="003C43EF"/>
    <w:rsid w:val="003C4955"/>
    <w:rsid w:val="003C4C41"/>
    <w:rsid w:val="003C655A"/>
    <w:rsid w:val="003C7F83"/>
    <w:rsid w:val="003D0ABD"/>
    <w:rsid w:val="003D1CB6"/>
    <w:rsid w:val="003D23E4"/>
    <w:rsid w:val="003D30DF"/>
    <w:rsid w:val="003D60A2"/>
    <w:rsid w:val="003D768A"/>
    <w:rsid w:val="003D7F51"/>
    <w:rsid w:val="003E1039"/>
    <w:rsid w:val="003E1D7C"/>
    <w:rsid w:val="003E5246"/>
    <w:rsid w:val="003E5956"/>
    <w:rsid w:val="003E6E25"/>
    <w:rsid w:val="003E7890"/>
    <w:rsid w:val="003F065D"/>
    <w:rsid w:val="003F119F"/>
    <w:rsid w:val="003F22FB"/>
    <w:rsid w:val="003F2F54"/>
    <w:rsid w:val="003F3EF1"/>
    <w:rsid w:val="003F4AF0"/>
    <w:rsid w:val="003F4CFB"/>
    <w:rsid w:val="003F5E40"/>
    <w:rsid w:val="003F7602"/>
    <w:rsid w:val="003F7DCD"/>
    <w:rsid w:val="00401190"/>
    <w:rsid w:val="004013B0"/>
    <w:rsid w:val="00401B5C"/>
    <w:rsid w:val="00402A27"/>
    <w:rsid w:val="00402CA4"/>
    <w:rsid w:val="00403D76"/>
    <w:rsid w:val="00405BCE"/>
    <w:rsid w:val="004064AF"/>
    <w:rsid w:val="00406E01"/>
    <w:rsid w:val="00407896"/>
    <w:rsid w:val="00407D33"/>
    <w:rsid w:val="0041030E"/>
    <w:rsid w:val="0041171B"/>
    <w:rsid w:val="004117E9"/>
    <w:rsid w:val="00411C6E"/>
    <w:rsid w:val="00413D91"/>
    <w:rsid w:val="004149F5"/>
    <w:rsid w:val="00414C87"/>
    <w:rsid w:val="0041542A"/>
    <w:rsid w:val="00416B27"/>
    <w:rsid w:val="004213D6"/>
    <w:rsid w:val="00422401"/>
    <w:rsid w:val="0042375F"/>
    <w:rsid w:val="00423BC1"/>
    <w:rsid w:val="00424D39"/>
    <w:rsid w:val="004259F9"/>
    <w:rsid w:val="0042678A"/>
    <w:rsid w:val="00427587"/>
    <w:rsid w:val="004319CC"/>
    <w:rsid w:val="0043293E"/>
    <w:rsid w:val="00432B6E"/>
    <w:rsid w:val="00433246"/>
    <w:rsid w:val="004336C7"/>
    <w:rsid w:val="004345FC"/>
    <w:rsid w:val="00435A4A"/>
    <w:rsid w:val="004368EA"/>
    <w:rsid w:val="004411FD"/>
    <w:rsid w:val="00441851"/>
    <w:rsid w:val="00445094"/>
    <w:rsid w:val="00446C1A"/>
    <w:rsid w:val="00446DA6"/>
    <w:rsid w:val="00450070"/>
    <w:rsid w:val="00452D95"/>
    <w:rsid w:val="00453564"/>
    <w:rsid w:val="00453A9D"/>
    <w:rsid w:val="00453F50"/>
    <w:rsid w:val="004557D7"/>
    <w:rsid w:val="0045619B"/>
    <w:rsid w:val="00461D2A"/>
    <w:rsid w:val="00464126"/>
    <w:rsid w:val="00467CB0"/>
    <w:rsid w:val="00471DB8"/>
    <w:rsid w:val="0047297F"/>
    <w:rsid w:val="00473C92"/>
    <w:rsid w:val="00474C42"/>
    <w:rsid w:val="004753C8"/>
    <w:rsid w:val="00476FC2"/>
    <w:rsid w:val="00476FFF"/>
    <w:rsid w:val="00480CFC"/>
    <w:rsid w:val="00481384"/>
    <w:rsid w:val="00482419"/>
    <w:rsid w:val="00482820"/>
    <w:rsid w:val="00483D45"/>
    <w:rsid w:val="00483D4F"/>
    <w:rsid w:val="00483F5E"/>
    <w:rsid w:val="00490233"/>
    <w:rsid w:val="0049262E"/>
    <w:rsid w:val="0049489A"/>
    <w:rsid w:val="00494B9A"/>
    <w:rsid w:val="00495D0C"/>
    <w:rsid w:val="00496058"/>
    <w:rsid w:val="004A1CCF"/>
    <w:rsid w:val="004A2BEA"/>
    <w:rsid w:val="004A2F8A"/>
    <w:rsid w:val="004A3195"/>
    <w:rsid w:val="004A4170"/>
    <w:rsid w:val="004A4CE2"/>
    <w:rsid w:val="004A5A67"/>
    <w:rsid w:val="004B008D"/>
    <w:rsid w:val="004B0DAE"/>
    <w:rsid w:val="004B31EF"/>
    <w:rsid w:val="004B4B5D"/>
    <w:rsid w:val="004B52C3"/>
    <w:rsid w:val="004B54EE"/>
    <w:rsid w:val="004B627E"/>
    <w:rsid w:val="004B7465"/>
    <w:rsid w:val="004C08A9"/>
    <w:rsid w:val="004C35B8"/>
    <w:rsid w:val="004C45B9"/>
    <w:rsid w:val="004D19E0"/>
    <w:rsid w:val="004D1B05"/>
    <w:rsid w:val="004D2172"/>
    <w:rsid w:val="004D3977"/>
    <w:rsid w:val="004D6353"/>
    <w:rsid w:val="004E0A03"/>
    <w:rsid w:val="004E3F01"/>
    <w:rsid w:val="004E62C2"/>
    <w:rsid w:val="004E6AB7"/>
    <w:rsid w:val="004F1E40"/>
    <w:rsid w:val="004F320F"/>
    <w:rsid w:val="004F3308"/>
    <w:rsid w:val="004F3510"/>
    <w:rsid w:val="004F3657"/>
    <w:rsid w:val="004F3EF0"/>
    <w:rsid w:val="004F5644"/>
    <w:rsid w:val="004F61A2"/>
    <w:rsid w:val="00500ED9"/>
    <w:rsid w:val="00501CCA"/>
    <w:rsid w:val="0050306D"/>
    <w:rsid w:val="00505BC6"/>
    <w:rsid w:val="00505ED1"/>
    <w:rsid w:val="005062E9"/>
    <w:rsid w:val="0051081A"/>
    <w:rsid w:val="00510AF8"/>
    <w:rsid w:val="00515707"/>
    <w:rsid w:val="00517061"/>
    <w:rsid w:val="00520B53"/>
    <w:rsid w:val="0052119A"/>
    <w:rsid w:val="005216FC"/>
    <w:rsid w:val="0052273A"/>
    <w:rsid w:val="005229F5"/>
    <w:rsid w:val="00525954"/>
    <w:rsid w:val="00530D4D"/>
    <w:rsid w:val="0053106E"/>
    <w:rsid w:val="00531988"/>
    <w:rsid w:val="00531E3A"/>
    <w:rsid w:val="00532E73"/>
    <w:rsid w:val="00535407"/>
    <w:rsid w:val="005365F7"/>
    <w:rsid w:val="005400A1"/>
    <w:rsid w:val="005401F5"/>
    <w:rsid w:val="005402DA"/>
    <w:rsid w:val="00540562"/>
    <w:rsid w:val="00541983"/>
    <w:rsid w:val="00545776"/>
    <w:rsid w:val="0054623F"/>
    <w:rsid w:val="005463F4"/>
    <w:rsid w:val="00547019"/>
    <w:rsid w:val="005506C5"/>
    <w:rsid w:val="00551212"/>
    <w:rsid w:val="00551337"/>
    <w:rsid w:val="00552063"/>
    <w:rsid w:val="00553BEC"/>
    <w:rsid w:val="00555727"/>
    <w:rsid w:val="00555FAB"/>
    <w:rsid w:val="0056018D"/>
    <w:rsid w:val="005618BE"/>
    <w:rsid w:val="00563C06"/>
    <w:rsid w:val="00564270"/>
    <w:rsid w:val="0056491B"/>
    <w:rsid w:val="0056759A"/>
    <w:rsid w:val="00567960"/>
    <w:rsid w:val="0057197B"/>
    <w:rsid w:val="00571E87"/>
    <w:rsid w:val="00571E90"/>
    <w:rsid w:val="0057236D"/>
    <w:rsid w:val="005735D8"/>
    <w:rsid w:val="00575364"/>
    <w:rsid w:val="00575FE7"/>
    <w:rsid w:val="00577BE6"/>
    <w:rsid w:val="00581929"/>
    <w:rsid w:val="00582126"/>
    <w:rsid w:val="0058215A"/>
    <w:rsid w:val="005874D1"/>
    <w:rsid w:val="005903EA"/>
    <w:rsid w:val="00590C14"/>
    <w:rsid w:val="005941C0"/>
    <w:rsid w:val="005957AF"/>
    <w:rsid w:val="0059755F"/>
    <w:rsid w:val="005A158D"/>
    <w:rsid w:val="005A6458"/>
    <w:rsid w:val="005A6608"/>
    <w:rsid w:val="005A6928"/>
    <w:rsid w:val="005B0319"/>
    <w:rsid w:val="005B1914"/>
    <w:rsid w:val="005B40D4"/>
    <w:rsid w:val="005B5BC3"/>
    <w:rsid w:val="005B65B1"/>
    <w:rsid w:val="005C244C"/>
    <w:rsid w:val="005C274F"/>
    <w:rsid w:val="005C3E35"/>
    <w:rsid w:val="005C6234"/>
    <w:rsid w:val="005C7935"/>
    <w:rsid w:val="005C7BD9"/>
    <w:rsid w:val="005D00D7"/>
    <w:rsid w:val="005D5C32"/>
    <w:rsid w:val="005D68D4"/>
    <w:rsid w:val="005D7EA8"/>
    <w:rsid w:val="005E055F"/>
    <w:rsid w:val="005E06C6"/>
    <w:rsid w:val="005E0DDF"/>
    <w:rsid w:val="005E3544"/>
    <w:rsid w:val="005E486E"/>
    <w:rsid w:val="005E61C0"/>
    <w:rsid w:val="005E6AF6"/>
    <w:rsid w:val="005E7C36"/>
    <w:rsid w:val="005F269F"/>
    <w:rsid w:val="005F7A0C"/>
    <w:rsid w:val="0060015A"/>
    <w:rsid w:val="00601562"/>
    <w:rsid w:val="00601E66"/>
    <w:rsid w:val="00603BEE"/>
    <w:rsid w:val="0060542D"/>
    <w:rsid w:val="00605DAC"/>
    <w:rsid w:val="00605EF6"/>
    <w:rsid w:val="00606A76"/>
    <w:rsid w:val="006074BD"/>
    <w:rsid w:val="00607B6D"/>
    <w:rsid w:val="00610DE1"/>
    <w:rsid w:val="00615496"/>
    <w:rsid w:val="00615C44"/>
    <w:rsid w:val="00616C2D"/>
    <w:rsid w:val="00617057"/>
    <w:rsid w:val="006204E5"/>
    <w:rsid w:val="0062188B"/>
    <w:rsid w:val="00622E47"/>
    <w:rsid w:val="006236DA"/>
    <w:rsid w:val="00623BAB"/>
    <w:rsid w:val="0062414F"/>
    <w:rsid w:val="006250F5"/>
    <w:rsid w:val="006256BB"/>
    <w:rsid w:val="00627CF7"/>
    <w:rsid w:val="00631553"/>
    <w:rsid w:val="0063285F"/>
    <w:rsid w:val="00633416"/>
    <w:rsid w:val="00637B70"/>
    <w:rsid w:val="00642ABC"/>
    <w:rsid w:val="00643960"/>
    <w:rsid w:val="0064757C"/>
    <w:rsid w:val="00650286"/>
    <w:rsid w:val="0065078E"/>
    <w:rsid w:val="00654AA3"/>
    <w:rsid w:val="00654C16"/>
    <w:rsid w:val="006554B0"/>
    <w:rsid w:val="006563A2"/>
    <w:rsid w:val="00657227"/>
    <w:rsid w:val="00657592"/>
    <w:rsid w:val="00661868"/>
    <w:rsid w:val="006630C8"/>
    <w:rsid w:val="00664FB5"/>
    <w:rsid w:val="006665D9"/>
    <w:rsid w:val="0066782E"/>
    <w:rsid w:val="00670498"/>
    <w:rsid w:val="00670B4A"/>
    <w:rsid w:val="00670C1C"/>
    <w:rsid w:val="0067738B"/>
    <w:rsid w:val="00682E78"/>
    <w:rsid w:val="00684861"/>
    <w:rsid w:val="00684981"/>
    <w:rsid w:val="00684FA8"/>
    <w:rsid w:val="00685319"/>
    <w:rsid w:val="00685AD6"/>
    <w:rsid w:val="00687875"/>
    <w:rsid w:val="00692CC5"/>
    <w:rsid w:val="00693014"/>
    <w:rsid w:val="00693B9A"/>
    <w:rsid w:val="00694233"/>
    <w:rsid w:val="00695890"/>
    <w:rsid w:val="006964B8"/>
    <w:rsid w:val="006966DB"/>
    <w:rsid w:val="006970FA"/>
    <w:rsid w:val="006A0368"/>
    <w:rsid w:val="006A175A"/>
    <w:rsid w:val="006A2129"/>
    <w:rsid w:val="006A2F35"/>
    <w:rsid w:val="006A3282"/>
    <w:rsid w:val="006A4A73"/>
    <w:rsid w:val="006A4DC0"/>
    <w:rsid w:val="006A67F1"/>
    <w:rsid w:val="006A7630"/>
    <w:rsid w:val="006B3AA7"/>
    <w:rsid w:val="006B45C4"/>
    <w:rsid w:val="006B7A2F"/>
    <w:rsid w:val="006B7B3B"/>
    <w:rsid w:val="006C226F"/>
    <w:rsid w:val="006C5236"/>
    <w:rsid w:val="006C5DF1"/>
    <w:rsid w:val="006C7677"/>
    <w:rsid w:val="006D029E"/>
    <w:rsid w:val="006D2BD1"/>
    <w:rsid w:val="006D3AE5"/>
    <w:rsid w:val="006D5D25"/>
    <w:rsid w:val="006D753C"/>
    <w:rsid w:val="006D7C0B"/>
    <w:rsid w:val="006E1D28"/>
    <w:rsid w:val="006E255E"/>
    <w:rsid w:val="006E3F1E"/>
    <w:rsid w:val="006E42B3"/>
    <w:rsid w:val="006E4B71"/>
    <w:rsid w:val="006E4D3A"/>
    <w:rsid w:val="006E52DF"/>
    <w:rsid w:val="006E79D3"/>
    <w:rsid w:val="006E7E58"/>
    <w:rsid w:val="006E7E5D"/>
    <w:rsid w:val="006F07CE"/>
    <w:rsid w:val="006F189E"/>
    <w:rsid w:val="006F1D5D"/>
    <w:rsid w:val="006F2FCD"/>
    <w:rsid w:val="006F3B31"/>
    <w:rsid w:val="006F56F8"/>
    <w:rsid w:val="0070169C"/>
    <w:rsid w:val="00701904"/>
    <w:rsid w:val="00701E1A"/>
    <w:rsid w:val="00703055"/>
    <w:rsid w:val="007047C9"/>
    <w:rsid w:val="00705E79"/>
    <w:rsid w:val="00706912"/>
    <w:rsid w:val="007101AD"/>
    <w:rsid w:val="00710C9F"/>
    <w:rsid w:val="00710F56"/>
    <w:rsid w:val="00712B5E"/>
    <w:rsid w:val="00713CD9"/>
    <w:rsid w:val="0071432E"/>
    <w:rsid w:val="00716160"/>
    <w:rsid w:val="00716B5A"/>
    <w:rsid w:val="00716C05"/>
    <w:rsid w:val="00717C09"/>
    <w:rsid w:val="007210B7"/>
    <w:rsid w:val="00721E77"/>
    <w:rsid w:val="00722118"/>
    <w:rsid w:val="00722769"/>
    <w:rsid w:val="00724C58"/>
    <w:rsid w:val="00724D76"/>
    <w:rsid w:val="0072559C"/>
    <w:rsid w:val="00725B60"/>
    <w:rsid w:val="007262EC"/>
    <w:rsid w:val="007272C6"/>
    <w:rsid w:val="00727DF5"/>
    <w:rsid w:val="00727EB7"/>
    <w:rsid w:val="00730BB6"/>
    <w:rsid w:val="007351E0"/>
    <w:rsid w:val="00736BBE"/>
    <w:rsid w:val="0073796D"/>
    <w:rsid w:val="00741D1E"/>
    <w:rsid w:val="00742501"/>
    <w:rsid w:val="00742F2C"/>
    <w:rsid w:val="00743AF1"/>
    <w:rsid w:val="007447FF"/>
    <w:rsid w:val="0074492F"/>
    <w:rsid w:val="0074522B"/>
    <w:rsid w:val="00745C9A"/>
    <w:rsid w:val="0074680B"/>
    <w:rsid w:val="00747C9D"/>
    <w:rsid w:val="00751F45"/>
    <w:rsid w:val="00752066"/>
    <w:rsid w:val="00752DBE"/>
    <w:rsid w:val="00753063"/>
    <w:rsid w:val="007539D6"/>
    <w:rsid w:val="00754E9A"/>
    <w:rsid w:val="00756FAE"/>
    <w:rsid w:val="00757FC0"/>
    <w:rsid w:val="00761863"/>
    <w:rsid w:val="0076205C"/>
    <w:rsid w:val="00762082"/>
    <w:rsid w:val="007628AA"/>
    <w:rsid w:val="007631B2"/>
    <w:rsid w:val="00763C6C"/>
    <w:rsid w:val="00764535"/>
    <w:rsid w:val="00767B89"/>
    <w:rsid w:val="00771F0D"/>
    <w:rsid w:val="00772889"/>
    <w:rsid w:val="00773329"/>
    <w:rsid w:val="00775CDF"/>
    <w:rsid w:val="00776329"/>
    <w:rsid w:val="007763AE"/>
    <w:rsid w:val="007801F3"/>
    <w:rsid w:val="00782008"/>
    <w:rsid w:val="00783239"/>
    <w:rsid w:val="0078462A"/>
    <w:rsid w:val="0078531A"/>
    <w:rsid w:val="007871C6"/>
    <w:rsid w:val="00787559"/>
    <w:rsid w:val="00790ACB"/>
    <w:rsid w:val="00794CC7"/>
    <w:rsid w:val="00795843"/>
    <w:rsid w:val="00795EB9"/>
    <w:rsid w:val="00796D9E"/>
    <w:rsid w:val="00797498"/>
    <w:rsid w:val="007A3099"/>
    <w:rsid w:val="007A38AC"/>
    <w:rsid w:val="007A538F"/>
    <w:rsid w:val="007A5C5D"/>
    <w:rsid w:val="007A6B5C"/>
    <w:rsid w:val="007A7A66"/>
    <w:rsid w:val="007B020B"/>
    <w:rsid w:val="007B5234"/>
    <w:rsid w:val="007B5A40"/>
    <w:rsid w:val="007B7A6A"/>
    <w:rsid w:val="007C1828"/>
    <w:rsid w:val="007C48DA"/>
    <w:rsid w:val="007C68F2"/>
    <w:rsid w:val="007D22EB"/>
    <w:rsid w:val="007D269E"/>
    <w:rsid w:val="007D60CD"/>
    <w:rsid w:val="007D6463"/>
    <w:rsid w:val="007D72FD"/>
    <w:rsid w:val="007E1625"/>
    <w:rsid w:val="007E36BF"/>
    <w:rsid w:val="007E463B"/>
    <w:rsid w:val="007E54B3"/>
    <w:rsid w:val="007E56C0"/>
    <w:rsid w:val="007E712B"/>
    <w:rsid w:val="007F2B19"/>
    <w:rsid w:val="007F4727"/>
    <w:rsid w:val="007F587A"/>
    <w:rsid w:val="007F5A36"/>
    <w:rsid w:val="007F6F00"/>
    <w:rsid w:val="007F775D"/>
    <w:rsid w:val="007F79FA"/>
    <w:rsid w:val="00800DF3"/>
    <w:rsid w:val="00801F75"/>
    <w:rsid w:val="008055AB"/>
    <w:rsid w:val="0081218B"/>
    <w:rsid w:val="00815D27"/>
    <w:rsid w:val="00820DB3"/>
    <w:rsid w:val="00821F4E"/>
    <w:rsid w:val="0082366D"/>
    <w:rsid w:val="00824E39"/>
    <w:rsid w:val="0082663F"/>
    <w:rsid w:val="00831F7E"/>
    <w:rsid w:val="00834345"/>
    <w:rsid w:val="008345EB"/>
    <w:rsid w:val="00834825"/>
    <w:rsid w:val="00836138"/>
    <w:rsid w:val="00836C62"/>
    <w:rsid w:val="00836CCC"/>
    <w:rsid w:val="008370A9"/>
    <w:rsid w:val="0084274A"/>
    <w:rsid w:val="00842C05"/>
    <w:rsid w:val="0084507C"/>
    <w:rsid w:val="008462A4"/>
    <w:rsid w:val="00846A41"/>
    <w:rsid w:val="0085073A"/>
    <w:rsid w:val="0085128E"/>
    <w:rsid w:val="00852154"/>
    <w:rsid w:val="00852719"/>
    <w:rsid w:val="008536EE"/>
    <w:rsid w:val="008558DD"/>
    <w:rsid w:val="00855E25"/>
    <w:rsid w:val="008571BE"/>
    <w:rsid w:val="00857ECF"/>
    <w:rsid w:val="00861960"/>
    <w:rsid w:val="00863247"/>
    <w:rsid w:val="0086326E"/>
    <w:rsid w:val="00863793"/>
    <w:rsid w:val="008647BD"/>
    <w:rsid w:val="00874EFC"/>
    <w:rsid w:val="00875651"/>
    <w:rsid w:val="00875715"/>
    <w:rsid w:val="00875880"/>
    <w:rsid w:val="00877F7E"/>
    <w:rsid w:val="00882DE0"/>
    <w:rsid w:val="00886402"/>
    <w:rsid w:val="00887CF3"/>
    <w:rsid w:val="0089158F"/>
    <w:rsid w:val="008916C1"/>
    <w:rsid w:val="00893211"/>
    <w:rsid w:val="00895728"/>
    <w:rsid w:val="0089606C"/>
    <w:rsid w:val="008971FC"/>
    <w:rsid w:val="008975E9"/>
    <w:rsid w:val="0089774D"/>
    <w:rsid w:val="00897998"/>
    <w:rsid w:val="00897AF0"/>
    <w:rsid w:val="008A26CB"/>
    <w:rsid w:val="008A3FD5"/>
    <w:rsid w:val="008A41F1"/>
    <w:rsid w:val="008A4D60"/>
    <w:rsid w:val="008A530A"/>
    <w:rsid w:val="008A7715"/>
    <w:rsid w:val="008B0045"/>
    <w:rsid w:val="008B244F"/>
    <w:rsid w:val="008B3096"/>
    <w:rsid w:val="008B4840"/>
    <w:rsid w:val="008B5AF0"/>
    <w:rsid w:val="008B71E3"/>
    <w:rsid w:val="008C05CA"/>
    <w:rsid w:val="008C0838"/>
    <w:rsid w:val="008C1D07"/>
    <w:rsid w:val="008C1E87"/>
    <w:rsid w:val="008C2930"/>
    <w:rsid w:val="008C2FC2"/>
    <w:rsid w:val="008C428E"/>
    <w:rsid w:val="008C4F9C"/>
    <w:rsid w:val="008C5D9A"/>
    <w:rsid w:val="008C64D2"/>
    <w:rsid w:val="008C76FC"/>
    <w:rsid w:val="008C7FA9"/>
    <w:rsid w:val="008D0EA6"/>
    <w:rsid w:val="008D6320"/>
    <w:rsid w:val="008D6CB7"/>
    <w:rsid w:val="008D7D72"/>
    <w:rsid w:val="008E04DB"/>
    <w:rsid w:val="008E3155"/>
    <w:rsid w:val="008E3C30"/>
    <w:rsid w:val="008E4843"/>
    <w:rsid w:val="008E4D2E"/>
    <w:rsid w:val="008E52E6"/>
    <w:rsid w:val="008F0EE4"/>
    <w:rsid w:val="008F1FEE"/>
    <w:rsid w:val="008F2011"/>
    <w:rsid w:val="008F4A30"/>
    <w:rsid w:val="008F57AE"/>
    <w:rsid w:val="008F5B13"/>
    <w:rsid w:val="0090052B"/>
    <w:rsid w:val="009014D6"/>
    <w:rsid w:val="00907F2B"/>
    <w:rsid w:val="00911F00"/>
    <w:rsid w:val="0091328B"/>
    <w:rsid w:val="0091390B"/>
    <w:rsid w:val="00914517"/>
    <w:rsid w:val="009146D1"/>
    <w:rsid w:val="00915906"/>
    <w:rsid w:val="00916ABE"/>
    <w:rsid w:val="00916B8F"/>
    <w:rsid w:val="00916CFA"/>
    <w:rsid w:val="00917A79"/>
    <w:rsid w:val="00917F6A"/>
    <w:rsid w:val="0092094E"/>
    <w:rsid w:val="009209A0"/>
    <w:rsid w:val="00920CC2"/>
    <w:rsid w:val="009240FF"/>
    <w:rsid w:val="0092632B"/>
    <w:rsid w:val="009270E8"/>
    <w:rsid w:val="009272C8"/>
    <w:rsid w:val="00927882"/>
    <w:rsid w:val="00927AD4"/>
    <w:rsid w:val="00927C69"/>
    <w:rsid w:val="00930703"/>
    <w:rsid w:val="009313B6"/>
    <w:rsid w:val="00931A59"/>
    <w:rsid w:val="009326B3"/>
    <w:rsid w:val="00932C20"/>
    <w:rsid w:val="00933F69"/>
    <w:rsid w:val="009345C2"/>
    <w:rsid w:val="009352AC"/>
    <w:rsid w:val="00937C59"/>
    <w:rsid w:val="009411D6"/>
    <w:rsid w:val="00941603"/>
    <w:rsid w:val="00942EA6"/>
    <w:rsid w:val="00943D31"/>
    <w:rsid w:val="00943FB4"/>
    <w:rsid w:val="00944366"/>
    <w:rsid w:val="009447CF"/>
    <w:rsid w:val="00944CC9"/>
    <w:rsid w:val="009452E9"/>
    <w:rsid w:val="0094555F"/>
    <w:rsid w:val="009457E0"/>
    <w:rsid w:val="00945F03"/>
    <w:rsid w:val="009465A7"/>
    <w:rsid w:val="00946BCE"/>
    <w:rsid w:val="00950AE8"/>
    <w:rsid w:val="00951ED7"/>
    <w:rsid w:val="00952D7E"/>
    <w:rsid w:val="009560F5"/>
    <w:rsid w:val="009571C9"/>
    <w:rsid w:val="0095737A"/>
    <w:rsid w:val="009575E0"/>
    <w:rsid w:val="00960869"/>
    <w:rsid w:val="00962096"/>
    <w:rsid w:val="00962B61"/>
    <w:rsid w:val="00965C0A"/>
    <w:rsid w:val="00967261"/>
    <w:rsid w:val="0097124C"/>
    <w:rsid w:val="00971309"/>
    <w:rsid w:val="00973031"/>
    <w:rsid w:val="00973DB6"/>
    <w:rsid w:val="00975192"/>
    <w:rsid w:val="00975220"/>
    <w:rsid w:val="00975514"/>
    <w:rsid w:val="00976321"/>
    <w:rsid w:val="00976718"/>
    <w:rsid w:val="0097726F"/>
    <w:rsid w:val="0097785D"/>
    <w:rsid w:val="009818AE"/>
    <w:rsid w:val="00983B91"/>
    <w:rsid w:val="00986495"/>
    <w:rsid w:val="0099056D"/>
    <w:rsid w:val="009963C3"/>
    <w:rsid w:val="009A0930"/>
    <w:rsid w:val="009A11AF"/>
    <w:rsid w:val="009A216C"/>
    <w:rsid w:val="009A23C5"/>
    <w:rsid w:val="009A54C1"/>
    <w:rsid w:val="009A5B35"/>
    <w:rsid w:val="009B0B6A"/>
    <w:rsid w:val="009B20D2"/>
    <w:rsid w:val="009B3270"/>
    <w:rsid w:val="009B5868"/>
    <w:rsid w:val="009B6D03"/>
    <w:rsid w:val="009B6F14"/>
    <w:rsid w:val="009B724F"/>
    <w:rsid w:val="009C03B7"/>
    <w:rsid w:val="009C2D17"/>
    <w:rsid w:val="009C3CFD"/>
    <w:rsid w:val="009C5310"/>
    <w:rsid w:val="009C7504"/>
    <w:rsid w:val="009D1DA9"/>
    <w:rsid w:val="009D36B0"/>
    <w:rsid w:val="009D3819"/>
    <w:rsid w:val="009D435C"/>
    <w:rsid w:val="009D64C0"/>
    <w:rsid w:val="009E179F"/>
    <w:rsid w:val="009E19B7"/>
    <w:rsid w:val="009E3855"/>
    <w:rsid w:val="009E4772"/>
    <w:rsid w:val="009E5076"/>
    <w:rsid w:val="009E60B4"/>
    <w:rsid w:val="009E6FC9"/>
    <w:rsid w:val="009E7BBF"/>
    <w:rsid w:val="009F0447"/>
    <w:rsid w:val="009F2565"/>
    <w:rsid w:val="009F2B42"/>
    <w:rsid w:val="009F3B40"/>
    <w:rsid w:val="009F4985"/>
    <w:rsid w:val="009F69DA"/>
    <w:rsid w:val="00A00927"/>
    <w:rsid w:val="00A00F33"/>
    <w:rsid w:val="00A01754"/>
    <w:rsid w:val="00A02892"/>
    <w:rsid w:val="00A045C8"/>
    <w:rsid w:val="00A07655"/>
    <w:rsid w:val="00A077DC"/>
    <w:rsid w:val="00A11A77"/>
    <w:rsid w:val="00A12E39"/>
    <w:rsid w:val="00A1401D"/>
    <w:rsid w:val="00A142E3"/>
    <w:rsid w:val="00A14A60"/>
    <w:rsid w:val="00A14B77"/>
    <w:rsid w:val="00A157F3"/>
    <w:rsid w:val="00A15995"/>
    <w:rsid w:val="00A160E0"/>
    <w:rsid w:val="00A201F8"/>
    <w:rsid w:val="00A20934"/>
    <w:rsid w:val="00A2303E"/>
    <w:rsid w:val="00A24B3C"/>
    <w:rsid w:val="00A27AE3"/>
    <w:rsid w:val="00A30D67"/>
    <w:rsid w:val="00A37885"/>
    <w:rsid w:val="00A378A5"/>
    <w:rsid w:val="00A40C8E"/>
    <w:rsid w:val="00A42613"/>
    <w:rsid w:val="00A43B6A"/>
    <w:rsid w:val="00A44959"/>
    <w:rsid w:val="00A44C79"/>
    <w:rsid w:val="00A469EB"/>
    <w:rsid w:val="00A479E7"/>
    <w:rsid w:val="00A50092"/>
    <w:rsid w:val="00A50623"/>
    <w:rsid w:val="00A50FEA"/>
    <w:rsid w:val="00A5169A"/>
    <w:rsid w:val="00A519E2"/>
    <w:rsid w:val="00A528E2"/>
    <w:rsid w:val="00A52EF6"/>
    <w:rsid w:val="00A5350B"/>
    <w:rsid w:val="00A53A8C"/>
    <w:rsid w:val="00A562A5"/>
    <w:rsid w:val="00A6038B"/>
    <w:rsid w:val="00A60427"/>
    <w:rsid w:val="00A609C7"/>
    <w:rsid w:val="00A6339A"/>
    <w:rsid w:val="00A657D2"/>
    <w:rsid w:val="00A65BFA"/>
    <w:rsid w:val="00A665AF"/>
    <w:rsid w:val="00A66660"/>
    <w:rsid w:val="00A7020F"/>
    <w:rsid w:val="00A70D06"/>
    <w:rsid w:val="00A71DCD"/>
    <w:rsid w:val="00A73017"/>
    <w:rsid w:val="00A737AC"/>
    <w:rsid w:val="00A73871"/>
    <w:rsid w:val="00A774B7"/>
    <w:rsid w:val="00A800EB"/>
    <w:rsid w:val="00A8541D"/>
    <w:rsid w:val="00A8609E"/>
    <w:rsid w:val="00A87618"/>
    <w:rsid w:val="00A8787D"/>
    <w:rsid w:val="00A903C4"/>
    <w:rsid w:val="00A90447"/>
    <w:rsid w:val="00A9114F"/>
    <w:rsid w:val="00A912BA"/>
    <w:rsid w:val="00A92D97"/>
    <w:rsid w:val="00A96933"/>
    <w:rsid w:val="00AA0872"/>
    <w:rsid w:val="00AA1785"/>
    <w:rsid w:val="00AA1C02"/>
    <w:rsid w:val="00AA2D3A"/>
    <w:rsid w:val="00AA7AF5"/>
    <w:rsid w:val="00AB0060"/>
    <w:rsid w:val="00AB090A"/>
    <w:rsid w:val="00AB0D62"/>
    <w:rsid w:val="00AB1F34"/>
    <w:rsid w:val="00AB491C"/>
    <w:rsid w:val="00AB4AEE"/>
    <w:rsid w:val="00AB4FFB"/>
    <w:rsid w:val="00AB644A"/>
    <w:rsid w:val="00AC1AA7"/>
    <w:rsid w:val="00AC1CE9"/>
    <w:rsid w:val="00AC2BF4"/>
    <w:rsid w:val="00AC4368"/>
    <w:rsid w:val="00AC4D96"/>
    <w:rsid w:val="00AC4F34"/>
    <w:rsid w:val="00AC617A"/>
    <w:rsid w:val="00AC7C42"/>
    <w:rsid w:val="00AD16DE"/>
    <w:rsid w:val="00AD23C2"/>
    <w:rsid w:val="00AD28FF"/>
    <w:rsid w:val="00AD2966"/>
    <w:rsid w:val="00AD4330"/>
    <w:rsid w:val="00AD43F6"/>
    <w:rsid w:val="00AD55F2"/>
    <w:rsid w:val="00AD5C98"/>
    <w:rsid w:val="00AD67A6"/>
    <w:rsid w:val="00AD7820"/>
    <w:rsid w:val="00AE3459"/>
    <w:rsid w:val="00AE3687"/>
    <w:rsid w:val="00AE38AB"/>
    <w:rsid w:val="00AE57F6"/>
    <w:rsid w:val="00AE619D"/>
    <w:rsid w:val="00AE724E"/>
    <w:rsid w:val="00AE7CE9"/>
    <w:rsid w:val="00AF070E"/>
    <w:rsid w:val="00AF0A67"/>
    <w:rsid w:val="00AF0FB3"/>
    <w:rsid w:val="00AF1183"/>
    <w:rsid w:val="00AF1977"/>
    <w:rsid w:val="00AF213F"/>
    <w:rsid w:val="00AF25BD"/>
    <w:rsid w:val="00AF2FF8"/>
    <w:rsid w:val="00AF476D"/>
    <w:rsid w:val="00AF563F"/>
    <w:rsid w:val="00AF6DEF"/>
    <w:rsid w:val="00AF7706"/>
    <w:rsid w:val="00AF7873"/>
    <w:rsid w:val="00B004AC"/>
    <w:rsid w:val="00B01060"/>
    <w:rsid w:val="00B02289"/>
    <w:rsid w:val="00B025F4"/>
    <w:rsid w:val="00B039C6"/>
    <w:rsid w:val="00B03C81"/>
    <w:rsid w:val="00B07D51"/>
    <w:rsid w:val="00B10101"/>
    <w:rsid w:val="00B10A20"/>
    <w:rsid w:val="00B12104"/>
    <w:rsid w:val="00B12A52"/>
    <w:rsid w:val="00B1332D"/>
    <w:rsid w:val="00B135A0"/>
    <w:rsid w:val="00B14E7E"/>
    <w:rsid w:val="00B15960"/>
    <w:rsid w:val="00B15DF8"/>
    <w:rsid w:val="00B1690C"/>
    <w:rsid w:val="00B1728F"/>
    <w:rsid w:val="00B1744D"/>
    <w:rsid w:val="00B200D8"/>
    <w:rsid w:val="00B24D3C"/>
    <w:rsid w:val="00B259E5"/>
    <w:rsid w:val="00B25FE4"/>
    <w:rsid w:val="00B2663F"/>
    <w:rsid w:val="00B318FE"/>
    <w:rsid w:val="00B32586"/>
    <w:rsid w:val="00B345D0"/>
    <w:rsid w:val="00B34C01"/>
    <w:rsid w:val="00B37280"/>
    <w:rsid w:val="00B37BDA"/>
    <w:rsid w:val="00B4127B"/>
    <w:rsid w:val="00B415FC"/>
    <w:rsid w:val="00B417DE"/>
    <w:rsid w:val="00B42018"/>
    <w:rsid w:val="00B42915"/>
    <w:rsid w:val="00B431A9"/>
    <w:rsid w:val="00B438C6"/>
    <w:rsid w:val="00B46E5B"/>
    <w:rsid w:val="00B51543"/>
    <w:rsid w:val="00B5154F"/>
    <w:rsid w:val="00B51A97"/>
    <w:rsid w:val="00B52B28"/>
    <w:rsid w:val="00B55533"/>
    <w:rsid w:val="00B5619E"/>
    <w:rsid w:val="00B563DE"/>
    <w:rsid w:val="00B56864"/>
    <w:rsid w:val="00B61227"/>
    <w:rsid w:val="00B62B49"/>
    <w:rsid w:val="00B62DCD"/>
    <w:rsid w:val="00B6499D"/>
    <w:rsid w:val="00B65427"/>
    <w:rsid w:val="00B66A6C"/>
    <w:rsid w:val="00B66DEF"/>
    <w:rsid w:val="00B706AD"/>
    <w:rsid w:val="00B70AA5"/>
    <w:rsid w:val="00B716DF"/>
    <w:rsid w:val="00B7194C"/>
    <w:rsid w:val="00B71C20"/>
    <w:rsid w:val="00B722D9"/>
    <w:rsid w:val="00B72391"/>
    <w:rsid w:val="00B7333A"/>
    <w:rsid w:val="00B74F66"/>
    <w:rsid w:val="00B75C05"/>
    <w:rsid w:val="00B763D2"/>
    <w:rsid w:val="00B77BD1"/>
    <w:rsid w:val="00B82AF1"/>
    <w:rsid w:val="00B83598"/>
    <w:rsid w:val="00B83C0C"/>
    <w:rsid w:val="00B83EEA"/>
    <w:rsid w:val="00B84C42"/>
    <w:rsid w:val="00B84C9D"/>
    <w:rsid w:val="00B85F76"/>
    <w:rsid w:val="00B86E04"/>
    <w:rsid w:val="00B907E3"/>
    <w:rsid w:val="00B924D9"/>
    <w:rsid w:val="00B9461A"/>
    <w:rsid w:val="00B94779"/>
    <w:rsid w:val="00B94837"/>
    <w:rsid w:val="00B953A1"/>
    <w:rsid w:val="00B9678A"/>
    <w:rsid w:val="00B97F9B"/>
    <w:rsid w:val="00BA0430"/>
    <w:rsid w:val="00BA1B3E"/>
    <w:rsid w:val="00BA2023"/>
    <w:rsid w:val="00BA274E"/>
    <w:rsid w:val="00BA2C3E"/>
    <w:rsid w:val="00BA386E"/>
    <w:rsid w:val="00BA3CEB"/>
    <w:rsid w:val="00BA6728"/>
    <w:rsid w:val="00BA72B0"/>
    <w:rsid w:val="00BA7D29"/>
    <w:rsid w:val="00BB137D"/>
    <w:rsid w:val="00BB164A"/>
    <w:rsid w:val="00BB1CC6"/>
    <w:rsid w:val="00BB2270"/>
    <w:rsid w:val="00BB4822"/>
    <w:rsid w:val="00BB4BE0"/>
    <w:rsid w:val="00BB4D67"/>
    <w:rsid w:val="00BB683F"/>
    <w:rsid w:val="00BB7142"/>
    <w:rsid w:val="00BB7DEC"/>
    <w:rsid w:val="00BC0287"/>
    <w:rsid w:val="00BC2CAB"/>
    <w:rsid w:val="00BC30E4"/>
    <w:rsid w:val="00BC4C61"/>
    <w:rsid w:val="00BC5AD5"/>
    <w:rsid w:val="00BC619F"/>
    <w:rsid w:val="00BC73A3"/>
    <w:rsid w:val="00BC7775"/>
    <w:rsid w:val="00BC793E"/>
    <w:rsid w:val="00BD0275"/>
    <w:rsid w:val="00BD07A5"/>
    <w:rsid w:val="00BD0AAD"/>
    <w:rsid w:val="00BD1DF8"/>
    <w:rsid w:val="00BD5FAA"/>
    <w:rsid w:val="00BD6E00"/>
    <w:rsid w:val="00BE114B"/>
    <w:rsid w:val="00BE5480"/>
    <w:rsid w:val="00BF09AB"/>
    <w:rsid w:val="00BF20D3"/>
    <w:rsid w:val="00BF27E8"/>
    <w:rsid w:val="00BF42D0"/>
    <w:rsid w:val="00BF6625"/>
    <w:rsid w:val="00C00FDA"/>
    <w:rsid w:val="00C013C3"/>
    <w:rsid w:val="00C01746"/>
    <w:rsid w:val="00C02112"/>
    <w:rsid w:val="00C02164"/>
    <w:rsid w:val="00C0362A"/>
    <w:rsid w:val="00C04F5E"/>
    <w:rsid w:val="00C070E8"/>
    <w:rsid w:val="00C07C76"/>
    <w:rsid w:val="00C11A16"/>
    <w:rsid w:val="00C128B2"/>
    <w:rsid w:val="00C1297A"/>
    <w:rsid w:val="00C1364E"/>
    <w:rsid w:val="00C15319"/>
    <w:rsid w:val="00C172A7"/>
    <w:rsid w:val="00C212F1"/>
    <w:rsid w:val="00C22032"/>
    <w:rsid w:val="00C226DE"/>
    <w:rsid w:val="00C232F7"/>
    <w:rsid w:val="00C2400C"/>
    <w:rsid w:val="00C2423C"/>
    <w:rsid w:val="00C250B2"/>
    <w:rsid w:val="00C26DF6"/>
    <w:rsid w:val="00C27209"/>
    <w:rsid w:val="00C27932"/>
    <w:rsid w:val="00C27F83"/>
    <w:rsid w:val="00C3092D"/>
    <w:rsid w:val="00C32C55"/>
    <w:rsid w:val="00C3420A"/>
    <w:rsid w:val="00C3727A"/>
    <w:rsid w:val="00C37CCC"/>
    <w:rsid w:val="00C40B2E"/>
    <w:rsid w:val="00C40C96"/>
    <w:rsid w:val="00C428CC"/>
    <w:rsid w:val="00C4662D"/>
    <w:rsid w:val="00C56286"/>
    <w:rsid w:val="00C56383"/>
    <w:rsid w:val="00C60033"/>
    <w:rsid w:val="00C61084"/>
    <w:rsid w:val="00C645AB"/>
    <w:rsid w:val="00C64C4B"/>
    <w:rsid w:val="00C655E1"/>
    <w:rsid w:val="00C713FD"/>
    <w:rsid w:val="00C71D92"/>
    <w:rsid w:val="00C72523"/>
    <w:rsid w:val="00C72737"/>
    <w:rsid w:val="00C73900"/>
    <w:rsid w:val="00C73FE1"/>
    <w:rsid w:val="00C741AC"/>
    <w:rsid w:val="00C7505A"/>
    <w:rsid w:val="00C75750"/>
    <w:rsid w:val="00C75889"/>
    <w:rsid w:val="00C75FDA"/>
    <w:rsid w:val="00C77E31"/>
    <w:rsid w:val="00C81F1B"/>
    <w:rsid w:val="00C838A7"/>
    <w:rsid w:val="00C86665"/>
    <w:rsid w:val="00C86B25"/>
    <w:rsid w:val="00C8753D"/>
    <w:rsid w:val="00C90C2B"/>
    <w:rsid w:val="00C90E07"/>
    <w:rsid w:val="00C92053"/>
    <w:rsid w:val="00C941CF"/>
    <w:rsid w:val="00C94879"/>
    <w:rsid w:val="00C9570A"/>
    <w:rsid w:val="00C96194"/>
    <w:rsid w:val="00C97469"/>
    <w:rsid w:val="00C97EC3"/>
    <w:rsid w:val="00CA2184"/>
    <w:rsid w:val="00CA4DB5"/>
    <w:rsid w:val="00CA5272"/>
    <w:rsid w:val="00CA5EB8"/>
    <w:rsid w:val="00CA6263"/>
    <w:rsid w:val="00CA777B"/>
    <w:rsid w:val="00CB0753"/>
    <w:rsid w:val="00CB08C8"/>
    <w:rsid w:val="00CB09F8"/>
    <w:rsid w:val="00CB0A02"/>
    <w:rsid w:val="00CB1593"/>
    <w:rsid w:val="00CB2042"/>
    <w:rsid w:val="00CB2906"/>
    <w:rsid w:val="00CB695C"/>
    <w:rsid w:val="00CB757C"/>
    <w:rsid w:val="00CC0499"/>
    <w:rsid w:val="00CC1711"/>
    <w:rsid w:val="00CC2FA3"/>
    <w:rsid w:val="00CC3BD1"/>
    <w:rsid w:val="00CC51DA"/>
    <w:rsid w:val="00CC6075"/>
    <w:rsid w:val="00CC686A"/>
    <w:rsid w:val="00CC6EA3"/>
    <w:rsid w:val="00CD107E"/>
    <w:rsid w:val="00CD1C40"/>
    <w:rsid w:val="00CD380B"/>
    <w:rsid w:val="00CD4418"/>
    <w:rsid w:val="00CD565F"/>
    <w:rsid w:val="00CD5727"/>
    <w:rsid w:val="00CD794C"/>
    <w:rsid w:val="00CE005B"/>
    <w:rsid w:val="00CE1941"/>
    <w:rsid w:val="00CE58E7"/>
    <w:rsid w:val="00CE5DBA"/>
    <w:rsid w:val="00CE704E"/>
    <w:rsid w:val="00CE7C71"/>
    <w:rsid w:val="00CF0917"/>
    <w:rsid w:val="00CF1AF4"/>
    <w:rsid w:val="00CF267D"/>
    <w:rsid w:val="00CF4847"/>
    <w:rsid w:val="00CF484C"/>
    <w:rsid w:val="00CF4985"/>
    <w:rsid w:val="00CF50A9"/>
    <w:rsid w:val="00CF5138"/>
    <w:rsid w:val="00CF55C7"/>
    <w:rsid w:val="00CF5691"/>
    <w:rsid w:val="00CF5929"/>
    <w:rsid w:val="00CF5AA7"/>
    <w:rsid w:val="00CF6852"/>
    <w:rsid w:val="00CF7D44"/>
    <w:rsid w:val="00D012D6"/>
    <w:rsid w:val="00D01452"/>
    <w:rsid w:val="00D0235C"/>
    <w:rsid w:val="00D042DC"/>
    <w:rsid w:val="00D0565B"/>
    <w:rsid w:val="00D05726"/>
    <w:rsid w:val="00D059C3"/>
    <w:rsid w:val="00D05A1A"/>
    <w:rsid w:val="00D10D0C"/>
    <w:rsid w:val="00D13951"/>
    <w:rsid w:val="00D13CDD"/>
    <w:rsid w:val="00D1493D"/>
    <w:rsid w:val="00D15E09"/>
    <w:rsid w:val="00D16134"/>
    <w:rsid w:val="00D16366"/>
    <w:rsid w:val="00D2357C"/>
    <w:rsid w:val="00D238D7"/>
    <w:rsid w:val="00D30A5D"/>
    <w:rsid w:val="00D31249"/>
    <w:rsid w:val="00D32D6E"/>
    <w:rsid w:val="00D33BEE"/>
    <w:rsid w:val="00D3635E"/>
    <w:rsid w:val="00D36445"/>
    <w:rsid w:val="00D422CF"/>
    <w:rsid w:val="00D425D5"/>
    <w:rsid w:val="00D45144"/>
    <w:rsid w:val="00D45D6A"/>
    <w:rsid w:val="00D45F9E"/>
    <w:rsid w:val="00D46A3B"/>
    <w:rsid w:val="00D4795F"/>
    <w:rsid w:val="00D510EE"/>
    <w:rsid w:val="00D514E1"/>
    <w:rsid w:val="00D5191E"/>
    <w:rsid w:val="00D53282"/>
    <w:rsid w:val="00D5377D"/>
    <w:rsid w:val="00D547FC"/>
    <w:rsid w:val="00D56E4A"/>
    <w:rsid w:val="00D609A2"/>
    <w:rsid w:val="00D60AB6"/>
    <w:rsid w:val="00D61483"/>
    <w:rsid w:val="00D6172A"/>
    <w:rsid w:val="00D64018"/>
    <w:rsid w:val="00D644E9"/>
    <w:rsid w:val="00D65FC5"/>
    <w:rsid w:val="00D6627D"/>
    <w:rsid w:val="00D66FE4"/>
    <w:rsid w:val="00D674AD"/>
    <w:rsid w:val="00D71A08"/>
    <w:rsid w:val="00D7232C"/>
    <w:rsid w:val="00D7305A"/>
    <w:rsid w:val="00D74307"/>
    <w:rsid w:val="00D74F66"/>
    <w:rsid w:val="00D77426"/>
    <w:rsid w:val="00D7745E"/>
    <w:rsid w:val="00D77740"/>
    <w:rsid w:val="00D77F72"/>
    <w:rsid w:val="00D807D4"/>
    <w:rsid w:val="00D83190"/>
    <w:rsid w:val="00D85840"/>
    <w:rsid w:val="00D87379"/>
    <w:rsid w:val="00D909A6"/>
    <w:rsid w:val="00D93E34"/>
    <w:rsid w:val="00D97888"/>
    <w:rsid w:val="00DA0705"/>
    <w:rsid w:val="00DA306A"/>
    <w:rsid w:val="00DA3207"/>
    <w:rsid w:val="00DA3AEE"/>
    <w:rsid w:val="00DA470E"/>
    <w:rsid w:val="00DA5D63"/>
    <w:rsid w:val="00DA6AEA"/>
    <w:rsid w:val="00DB000E"/>
    <w:rsid w:val="00DB0DCB"/>
    <w:rsid w:val="00DB21BD"/>
    <w:rsid w:val="00DB267F"/>
    <w:rsid w:val="00DB4E74"/>
    <w:rsid w:val="00DB5286"/>
    <w:rsid w:val="00DB65A7"/>
    <w:rsid w:val="00DB6615"/>
    <w:rsid w:val="00DB6962"/>
    <w:rsid w:val="00DB6C77"/>
    <w:rsid w:val="00DB79F9"/>
    <w:rsid w:val="00DC0A11"/>
    <w:rsid w:val="00DC43BA"/>
    <w:rsid w:val="00DC44EC"/>
    <w:rsid w:val="00DC591B"/>
    <w:rsid w:val="00DC6414"/>
    <w:rsid w:val="00DC6433"/>
    <w:rsid w:val="00DC679E"/>
    <w:rsid w:val="00DC6A99"/>
    <w:rsid w:val="00DC774C"/>
    <w:rsid w:val="00DD0F34"/>
    <w:rsid w:val="00DD1CAD"/>
    <w:rsid w:val="00DD211B"/>
    <w:rsid w:val="00DD3952"/>
    <w:rsid w:val="00DD4479"/>
    <w:rsid w:val="00DD4FE0"/>
    <w:rsid w:val="00DD69F9"/>
    <w:rsid w:val="00DD737A"/>
    <w:rsid w:val="00DD79E4"/>
    <w:rsid w:val="00DE0361"/>
    <w:rsid w:val="00DE137B"/>
    <w:rsid w:val="00DE19CF"/>
    <w:rsid w:val="00DE2A5C"/>
    <w:rsid w:val="00DE3A60"/>
    <w:rsid w:val="00DE41F9"/>
    <w:rsid w:val="00DE6A04"/>
    <w:rsid w:val="00DE6F9A"/>
    <w:rsid w:val="00DF0A0E"/>
    <w:rsid w:val="00DF1917"/>
    <w:rsid w:val="00DF1961"/>
    <w:rsid w:val="00DF2D74"/>
    <w:rsid w:val="00DF41D0"/>
    <w:rsid w:val="00DF5DAF"/>
    <w:rsid w:val="00DF7088"/>
    <w:rsid w:val="00DF7661"/>
    <w:rsid w:val="00DF7841"/>
    <w:rsid w:val="00DF7F24"/>
    <w:rsid w:val="00E030F0"/>
    <w:rsid w:val="00E060B7"/>
    <w:rsid w:val="00E11545"/>
    <w:rsid w:val="00E1224C"/>
    <w:rsid w:val="00E12B59"/>
    <w:rsid w:val="00E14F21"/>
    <w:rsid w:val="00E15782"/>
    <w:rsid w:val="00E200A3"/>
    <w:rsid w:val="00E20986"/>
    <w:rsid w:val="00E24731"/>
    <w:rsid w:val="00E2688A"/>
    <w:rsid w:val="00E300B0"/>
    <w:rsid w:val="00E30EDD"/>
    <w:rsid w:val="00E311C2"/>
    <w:rsid w:val="00E317D6"/>
    <w:rsid w:val="00E327AC"/>
    <w:rsid w:val="00E32D1A"/>
    <w:rsid w:val="00E3317E"/>
    <w:rsid w:val="00E356D9"/>
    <w:rsid w:val="00E3571F"/>
    <w:rsid w:val="00E3633E"/>
    <w:rsid w:val="00E40D16"/>
    <w:rsid w:val="00E417F9"/>
    <w:rsid w:val="00E420D5"/>
    <w:rsid w:val="00E434CD"/>
    <w:rsid w:val="00E43649"/>
    <w:rsid w:val="00E446D6"/>
    <w:rsid w:val="00E44A50"/>
    <w:rsid w:val="00E44AE1"/>
    <w:rsid w:val="00E45A94"/>
    <w:rsid w:val="00E46C02"/>
    <w:rsid w:val="00E47585"/>
    <w:rsid w:val="00E52947"/>
    <w:rsid w:val="00E533B3"/>
    <w:rsid w:val="00E543E1"/>
    <w:rsid w:val="00E54B49"/>
    <w:rsid w:val="00E563D2"/>
    <w:rsid w:val="00E56CF9"/>
    <w:rsid w:val="00E57C6F"/>
    <w:rsid w:val="00E57DEC"/>
    <w:rsid w:val="00E6050C"/>
    <w:rsid w:val="00E60DC8"/>
    <w:rsid w:val="00E61C74"/>
    <w:rsid w:val="00E638C4"/>
    <w:rsid w:val="00E65C5E"/>
    <w:rsid w:val="00E65F66"/>
    <w:rsid w:val="00E70026"/>
    <w:rsid w:val="00E70075"/>
    <w:rsid w:val="00E70220"/>
    <w:rsid w:val="00E71492"/>
    <w:rsid w:val="00E73530"/>
    <w:rsid w:val="00E74AC0"/>
    <w:rsid w:val="00E7527B"/>
    <w:rsid w:val="00E757AA"/>
    <w:rsid w:val="00E763FB"/>
    <w:rsid w:val="00E771B9"/>
    <w:rsid w:val="00E7794C"/>
    <w:rsid w:val="00E8124C"/>
    <w:rsid w:val="00E820B8"/>
    <w:rsid w:val="00E82C38"/>
    <w:rsid w:val="00E83F59"/>
    <w:rsid w:val="00E863B9"/>
    <w:rsid w:val="00E87439"/>
    <w:rsid w:val="00E87BC4"/>
    <w:rsid w:val="00E9052D"/>
    <w:rsid w:val="00E91032"/>
    <w:rsid w:val="00E9141F"/>
    <w:rsid w:val="00E92E12"/>
    <w:rsid w:val="00E9364D"/>
    <w:rsid w:val="00E94600"/>
    <w:rsid w:val="00E95079"/>
    <w:rsid w:val="00E95EF1"/>
    <w:rsid w:val="00E96895"/>
    <w:rsid w:val="00EA2AC7"/>
    <w:rsid w:val="00EA32E1"/>
    <w:rsid w:val="00EA341D"/>
    <w:rsid w:val="00EA6879"/>
    <w:rsid w:val="00EA6BAA"/>
    <w:rsid w:val="00EA6C06"/>
    <w:rsid w:val="00EA7605"/>
    <w:rsid w:val="00EB053C"/>
    <w:rsid w:val="00EB0F1F"/>
    <w:rsid w:val="00EB21B0"/>
    <w:rsid w:val="00EB21F5"/>
    <w:rsid w:val="00EB2616"/>
    <w:rsid w:val="00EB2797"/>
    <w:rsid w:val="00EB2E7A"/>
    <w:rsid w:val="00EB61B2"/>
    <w:rsid w:val="00EC0079"/>
    <w:rsid w:val="00EC01C9"/>
    <w:rsid w:val="00EC11D5"/>
    <w:rsid w:val="00EC25A8"/>
    <w:rsid w:val="00EC4FDF"/>
    <w:rsid w:val="00EC5701"/>
    <w:rsid w:val="00EC5E8F"/>
    <w:rsid w:val="00ED07C2"/>
    <w:rsid w:val="00ED0A0F"/>
    <w:rsid w:val="00ED13C9"/>
    <w:rsid w:val="00ED3C73"/>
    <w:rsid w:val="00ED4B0F"/>
    <w:rsid w:val="00ED4BEF"/>
    <w:rsid w:val="00ED5591"/>
    <w:rsid w:val="00ED58EB"/>
    <w:rsid w:val="00ED7BEF"/>
    <w:rsid w:val="00EE1EDA"/>
    <w:rsid w:val="00EE2DD4"/>
    <w:rsid w:val="00EE3F0C"/>
    <w:rsid w:val="00EE4FF2"/>
    <w:rsid w:val="00EE5D5B"/>
    <w:rsid w:val="00EE6B9C"/>
    <w:rsid w:val="00EF1C72"/>
    <w:rsid w:val="00EF20E9"/>
    <w:rsid w:val="00EF325D"/>
    <w:rsid w:val="00EF3F74"/>
    <w:rsid w:val="00EF5219"/>
    <w:rsid w:val="00EF7584"/>
    <w:rsid w:val="00F01558"/>
    <w:rsid w:val="00F02B94"/>
    <w:rsid w:val="00F02F1D"/>
    <w:rsid w:val="00F04A0C"/>
    <w:rsid w:val="00F07A9E"/>
    <w:rsid w:val="00F11761"/>
    <w:rsid w:val="00F11D1C"/>
    <w:rsid w:val="00F122EC"/>
    <w:rsid w:val="00F13DFC"/>
    <w:rsid w:val="00F171B6"/>
    <w:rsid w:val="00F2057B"/>
    <w:rsid w:val="00F207BD"/>
    <w:rsid w:val="00F2105B"/>
    <w:rsid w:val="00F23358"/>
    <w:rsid w:val="00F234D8"/>
    <w:rsid w:val="00F26D45"/>
    <w:rsid w:val="00F27A3F"/>
    <w:rsid w:val="00F3010D"/>
    <w:rsid w:val="00F33F6A"/>
    <w:rsid w:val="00F3416C"/>
    <w:rsid w:val="00F35566"/>
    <w:rsid w:val="00F356AF"/>
    <w:rsid w:val="00F36B02"/>
    <w:rsid w:val="00F37F6C"/>
    <w:rsid w:val="00F40302"/>
    <w:rsid w:val="00F410CE"/>
    <w:rsid w:val="00F41BB8"/>
    <w:rsid w:val="00F41BDE"/>
    <w:rsid w:val="00F42663"/>
    <w:rsid w:val="00F42B7E"/>
    <w:rsid w:val="00F447A8"/>
    <w:rsid w:val="00F45534"/>
    <w:rsid w:val="00F45B80"/>
    <w:rsid w:val="00F4675C"/>
    <w:rsid w:val="00F46FEE"/>
    <w:rsid w:val="00F4717F"/>
    <w:rsid w:val="00F474DA"/>
    <w:rsid w:val="00F479C9"/>
    <w:rsid w:val="00F47CBE"/>
    <w:rsid w:val="00F50692"/>
    <w:rsid w:val="00F506A5"/>
    <w:rsid w:val="00F50C68"/>
    <w:rsid w:val="00F51914"/>
    <w:rsid w:val="00F52C11"/>
    <w:rsid w:val="00F536C0"/>
    <w:rsid w:val="00F53D66"/>
    <w:rsid w:val="00F5423E"/>
    <w:rsid w:val="00F5501A"/>
    <w:rsid w:val="00F55306"/>
    <w:rsid w:val="00F56E98"/>
    <w:rsid w:val="00F60222"/>
    <w:rsid w:val="00F625F7"/>
    <w:rsid w:val="00F63FB6"/>
    <w:rsid w:val="00F651A8"/>
    <w:rsid w:val="00F71531"/>
    <w:rsid w:val="00F75B8F"/>
    <w:rsid w:val="00F76020"/>
    <w:rsid w:val="00F77B49"/>
    <w:rsid w:val="00F801EA"/>
    <w:rsid w:val="00F80228"/>
    <w:rsid w:val="00F80D22"/>
    <w:rsid w:val="00F81537"/>
    <w:rsid w:val="00F81594"/>
    <w:rsid w:val="00F829A9"/>
    <w:rsid w:val="00F82D3B"/>
    <w:rsid w:val="00F832E7"/>
    <w:rsid w:val="00F83CB7"/>
    <w:rsid w:val="00F85256"/>
    <w:rsid w:val="00F85980"/>
    <w:rsid w:val="00F87A39"/>
    <w:rsid w:val="00F9056E"/>
    <w:rsid w:val="00F919B4"/>
    <w:rsid w:val="00F92EF2"/>
    <w:rsid w:val="00F9632F"/>
    <w:rsid w:val="00FA0DA1"/>
    <w:rsid w:val="00FA12F4"/>
    <w:rsid w:val="00FA26A0"/>
    <w:rsid w:val="00FA26F3"/>
    <w:rsid w:val="00FB02FB"/>
    <w:rsid w:val="00FB1A46"/>
    <w:rsid w:val="00FB2F71"/>
    <w:rsid w:val="00FB2F81"/>
    <w:rsid w:val="00FB43EA"/>
    <w:rsid w:val="00FB4B40"/>
    <w:rsid w:val="00FB4BDB"/>
    <w:rsid w:val="00FB51EF"/>
    <w:rsid w:val="00FB6397"/>
    <w:rsid w:val="00FB6CD2"/>
    <w:rsid w:val="00FC2DC6"/>
    <w:rsid w:val="00FC3019"/>
    <w:rsid w:val="00FC38D4"/>
    <w:rsid w:val="00FC4AC2"/>
    <w:rsid w:val="00FC5573"/>
    <w:rsid w:val="00FC5597"/>
    <w:rsid w:val="00FC77DA"/>
    <w:rsid w:val="00FC7A02"/>
    <w:rsid w:val="00FD0265"/>
    <w:rsid w:val="00FD1165"/>
    <w:rsid w:val="00FD192D"/>
    <w:rsid w:val="00FD4FE0"/>
    <w:rsid w:val="00FD6B0E"/>
    <w:rsid w:val="00FD7F44"/>
    <w:rsid w:val="00FE0255"/>
    <w:rsid w:val="00FE1275"/>
    <w:rsid w:val="00FE1BA3"/>
    <w:rsid w:val="00FE201C"/>
    <w:rsid w:val="00FE2768"/>
    <w:rsid w:val="00FE43BD"/>
    <w:rsid w:val="00FE4CC3"/>
    <w:rsid w:val="00FF2A8A"/>
    <w:rsid w:val="00FF4797"/>
    <w:rsid w:val="00FF498D"/>
    <w:rsid w:val="00FF68C3"/>
    <w:rsid w:val="00FF7A2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1857">
      <o:colormru v:ext="edit" colors="#ecf3fa,#dbe8f5,#9fd8ff,#c1e6ff,#c9e9ff,#ff9,#ffc,#f90"/>
      <o:colormenu v:ext="edit" fillcolor="none [1942]" strokecolor="none [1302]"/>
    </o:shapedefaults>
    <o:shapelayout v:ext="edit">
      <o:idmap v:ext="edit" data="1"/>
      <o:regrouptable v:ext="edit">
        <o:entry new="1" old="0"/>
        <o:entry new="2" old="0"/>
        <o:entry new="3" old="0"/>
      </o:regrouptable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0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0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Body Text 3" w:uiPriority="0"/>
    <w:lsdException w:name="Strong" w:semiHidden="0" w:uiPriority="0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05CF8"/>
    <w:pPr>
      <w:spacing w:after="200" w:line="276" w:lineRule="auto"/>
    </w:pPr>
    <w:rPr>
      <w:rFonts w:cs="Mangal"/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3106E"/>
    <w:pPr>
      <w:keepNext/>
      <w:keepLines/>
      <w:spacing w:before="480" w:after="0"/>
      <w:outlineLvl w:val="0"/>
    </w:pPr>
    <w:rPr>
      <w:rFonts w:ascii="Cambria" w:eastAsia="Times New Roman" w:hAnsi="Cambria" w:cs="Times New Roman"/>
      <w:b/>
      <w:bCs/>
      <w:color w:val="365F91"/>
      <w:sz w:val="28"/>
      <w:szCs w:val="28"/>
    </w:rPr>
  </w:style>
  <w:style w:type="paragraph" w:styleId="Heading5">
    <w:name w:val="heading 5"/>
    <w:basedOn w:val="Normal"/>
    <w:next w:val="Normal"/>
    <w:link w:val="Heading5Char"/>
    <w:qFormat/>
    <w:rsid w:val="0053106E"/>
    <w:pPr>
      <w:spacing w:before="240" w:after="60" w:line="240" w:lineRule="auto"/>
      <w:outlineLvl w:val="4"/>
    </w:pPr>
    <w:rPr>
      <w:rFonts w:eastAsia="Times New Roman" w:cs="Times New Roman"/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53106E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5Char">
    <w:name w:val="Heading 5 Char"/>
    <w:link w:val="Heading5"/>
    <w:rsid w:val="0053106E"/>
    <w:rPr>
      <w:rFonts w:ascii="Calibri" w:eastAsia="Times New Roman" w:hAnsi="Calibri" w:cs="Times New Roman"/>
      <w:b/>
      <w:bCs/>
      <w:i/>
      <w:iCs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53106E"/>
    <w:pPr>
      <w:tabs>
        <w:tab w:val="center" w:pos="4680"/>
        <w:tab w:val="right" w:pos="9360"/>
      </w:tabs>
      <w:spacing w:after="0" w:line="240" w:lineRule="auto"/>
    </w:pPr>
    <w:rPr>
      <w:rFonts w:cs="Times New Roman"/>
      <w:sz w:val="20"/>
      <w:szCs w:val="20"/>
    </w:rPr>
  </w:style>
  <w:style w:type="character" w:customStyle="1" w:styleId="HeaderChar">
    <w:name w:val="Header Char"/>
    <w:link w:val="Header"/>
    <w:uiPriority w:val="99"/>
    <w:rsid w:val="0053106E"/>
    <w:rPr>
      <w:rFonts w:ascii="Calibri" w:eastAsia="Calibri" w:hAnsi="Calibri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53106E"/>
    <w:pPr>
      <w:tabs>
        <w:tab w:val="center" w:pos="4680"/>
        <w:tab w:val="right" w:pos="9360"/>
      </w:tabs>
      <w:spacing w:after="0" w:line="240" w:lineRule="auto"/>
    </w:pPr>
    <w:rPr>
      <w:rFonts w:cs="Times New Roman"/>
      <w:sz w:val="20"/>
      <w:szCs w:val="20"/>
    </w:rPr>
  </w:style>
  <w:style w:type="character" w:customStyle="1" w:styleId="FooterChar">
    <w:name w:val="Footer Char"/>
    <w:link w:val="Footer"/>
    <w:uiPriority w:val="99"/>
    <w:rsid w:val="0053106E"/>
    <w:rPr>
      <w:rFonts w:ascii="Calibri" w:eastAsia="Calibri" w:hAnsi="Calibri" w:cs="Times New Roman"/>
      <w:sz w:val="20"/>
      <w:szCs w:val="20"/>
    </w:rPr>
  </w:style>
  <w:style w:type="paragraph" w:customStyle="1" w:styleId="LightGrid-Accent31">
    <w:name w:val="Light Grid - Accent 31"/>
    <w:basedOn w:val="Normal"/>
    <w:uiPriority w:val="34"/>
    <w:qFormat/>
    <w:rsid w:val="0053106E"/>
    <w:pPr>
      <w:ind w:left="720"/>
      <w:contextualSpacing/>
    </w:pPr>
  </w:style>
  <w:style w:type="table" w:styleId="TableGrid">
    <w:name w:val="Table Grid"/>
    <w:basedOn w:val="TableNormal"/>
    <w:uiPriority w:val="39"/>
    <w:rsid w:val="0053106E"/>
    <w:rPr>
      <w:rFonts w:cs="Mangal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CommentTextChar">
    <w:name w:val="Comment Text Char"/>
    <w:link w:val="CommentText"/>
    <w:uiPriority w:val="99"/>
    <w:semiHidden/>
    <w:rsid w:val="0053106E"/>
    <w:rPr>
      <w:sz w:val="20"/>
      <w:szCs w:val="20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3106E"/>
    <w:pPr>
      <w:spacing w:line="240" w:lineRule="auto"/>
    </w:pPr>
    <w:rPr>
      <w:rFonts w:cs="Times New Roman"/>
      <w:sz w:val="20"/>
      <w:szCs w:val="20"/>
    </w:rPr>
  </w:style>
  <w:style w:type="character" w:customStyle="1" w:styleId="CommentTextChar1">
    <w:name w:val="Comment Text Char1"/>
    <w:uiPriority w:val="99"/>
    <w:semiHidden/>
    <w:rsid w:val="0053106E"/>
    <w:rPr>
      <w:rFonts w:ascii="Calibri" w:eastAsia="Calibri" w:hAnsi="Calibri" w:cs="Mangal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3106E"/>
    <w:pPr>
      <w:spacing w:after="0" w:line="240" w:lineRule="auto"/>
    </w:pPr>
    <w:rPr>
      <w:rFonts w:ascii="Tahoma" w:hAnsi="Tahoma" w:cs="Times New Roman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53106E"/>
    <w:rPr>
      <w:rFonts w:ascii="Tahoma" w:eastAsia="Calibri" w:hAnsi="Tahoma" w:cs="Times New Roman"/>
      <w:sz w:val="16"/>
      <w:szCs w:val="16"/>
    </w:rPr>
  </w:style>
  <w:style w:type="character" w:customStyle="1" w:styleId="CommentSubjectChar">
    <w:name w:val="Comment Subject Char"/>
    <w:link w:val="CommentSubject"/>
    <w:uiPriority w:val="99"/>
    <w:semiHidden/>
    <w:rsid w:val="0053106E"/>
    <w:rPr>
      <w:b/>
      <w:bCs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3106E"/>
    <w:rPr>
      <w:b/>
      <w:bCs/>
    </w:rPr>
  </w:style>
  <w:style w:type="character" w:customStyle="1" w:styleId="CommentSubjectChar1">
    <w:name w:val="Comment Subject Char1"/>
    <w:uiPriority w:val="99"/>
    <w:semiHidden/>
    <w:rsid w:val="0053106E"/>
    <w:rPr>
      <w:rFonts w:ascii="Calibri" w:eastAsia="Calibri" w:hAnsi="Calibri" w:cs="Mangal"/>
      <w:b/>
      <w:bCs/>
      <w:sz w:val="20"/>
      <w:szCs w:val="20"/>
    </w:rPr>
  </w:style>
  <w:style w:type="paragraph" w:customStyle="1" w:styleId="Default">
    <w:name w:val="Default"/>
    <w:rsid w:val="0053106E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val="en-US" w:eastAsia="en-US"/>
    </w:rPr>
  </w:style>
  <w:style w:type="character" w:customStyle="1" w:styleId="BodyText3Char">
    <w:name w:val="Body Text 3 Char"/>
    <w:link w:val="BodyText3"/>
    <w:semiHidden/>
    <w:rsid w:val="0053106E"/>
    <w:rPr>
      <w:rFonts w:ascii="Times New Roman" w:eastAsia="Times New Roman" w:hAnsi="Times New Roman" w:cs="Times New Roman"/>
      <w:sz w:val="24"/>
      <w:szCs w:val="20"/>
    </w:rPr>
  </w:style>
  <w:style w:type="paragraph" w:styleId="BodyText3">
    <w:name w:val="Body Text 3"/>
    <w:basedOn w:val="Normal"/>
    <w:link w:val="BodyText3Char"/>
    <w:semiHidden/>
    <w:rsid w:val="0053106E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0"/>
    </w:rPr>
  </w:style>
  <w:style w:type="character" w:customStyle="1" w:styleId="BodyText3Char1">
    <w:name w:val="Body Text 3 Char1"/>
    <w:uiPriority w:val="99"/>
    <w:semiHidden/>
    <w:rsid w:val="0053106E"/>
    <w:rPr>
      <w:rFonts w:ascii="Calibri" w:eastAsia="Calibri" w:hAnsi="Calibri" w:cs="Mangal"/>
      <w:sz w:val="16"/>
      <w:szCs w:val="16"/>
    </w:rPr>
  </w:style>
  <w:style w:type="paragraph" w:customStyle="1" w:styleId="NoSpacing1">
    <w:name w:val="No Spacing1"/>
    <w:uiPriority w:val="1"/>
    <w:qFormat/>
    <w:rsid w:val="0053106E"/>
    <w:rPr>
      <w:rFonts w:eastAsia="MS Mincho"/>
      <w:sz w:val="22"/>
      <w:szCs w:val="22"/>
      <w:lang w:val="en-US" w:eastAsia="en-US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53106E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DocumentMapChar">
    <w:name w:val="Document Map Char"/>
    <w:link w:val="DocumentMap"/>
    <w:uiPriority w:val="99"/>
    <w:semiHidden/>
    <w:rsid w:val="0053106E"/>
    <w:rPr>
      <w:rFonts w:ascii="Times New Roman" w:eastAsia="Calibri" w:hAnsi="Times New Roman" w:cs="Times New Roman"/>
      <w:sz w:val="24"/>
      <w:szCs w:val="24"/>
    </w:rPr>
  </w:style>
  <w:style w:type="character" w:styleId="PageNumber">
    <w:name w:val="page number"/>
    <w:basedOn w:val="DefaultParagraphFont"/>
    <w:uiPriority w:val="99"/>
    <w:semiHidden/>
    <w:unhideWhenUsed/>
    <w:rsid w:val="0053106E"/>
  </w:style>
  <w:style w:type="paragraph" w:customStyle="1" w:styleId="MediumGrid21">
    <w:name w:val="Medium Grid 21"/>
    <w:uiPriority w:val="1"/>
    <w:qFormat/>
    <w:rsid w:val="0053106E"/>
    <w:rPr>
      <w:rFonts w:cs="Mangal"/>
      <w:sz w:val="22"/>
      <w:szCs w:val="22"/>
      <w:lang w:val="en-US" w:eastAsia="en-US"/>
    </w:rPr>
  </w:style>
  <w:style w:type="character" w:customStyle="1" w:styleId="subheading1">
    <w:name w:val="subheading1"/>
    <w:basedOn w:val="DefaultParagraphFont"/>
    <w:rsid w:val="0053106E"/>
  </w:style>
  <w:style w:type="paragraph" w:customStyle="1" w:styleId="Level1">
    <w:name w:val="Level 1"/>
    <w:rsid w:val="0053106E"/>
    <w:pPr>
      <w:widowControl w:val="0"/>
      <w:ind w:left="720"/>
      <w:jc w:val="both"/>
    </w:pPr>
    <w:rPr>
      <w:rFonts w:ascii="Times New Roman" w:eastAsia="Times New Roman" w:hAnsi="Times New Roman" w:cs="Angsana New"/>
      <w:sz w:val="24"/>
      <w:szCs w:val="24"/>
      <w:lang w:val="en-US" w:eastAsia="en-US" w:bidi="th-TH"/>
    </w:rPr>
  </w:style>
  <w:style w:type="character" w:customStyle="1" w:styleId="BodyTextChar">
    <w:name w:val="Body Text Char"/>
    <w:link w:val="BodyText"/>
    <w:uiPriority w:val="99"/>
    <w:semiHidden/>
    <w:rsid w:val="0053106E"/>
    <w:rPr>
      <w:rFonts w:ascii="Calibri" w:eastAsia="Calibri" w:hAnsi="Calibri" w:cs="Mangal"/>
    </w:rPr>
  </w:style>
  <w:style w:type="paragraph" w:styleId="BodyText">
    <w:name w:val="Body Text"/>
    <w:basedOn w:val="Normal"/>
    <w:link w:val="BodyTextChar"/>
    <w:uiPriority w:val="99"/>
    <w:semiHidden/>
    <w:unhideWhenUsed/>
    <w:rsid w:val="0053106E"/>
    <w:pPr>
      <w:spacing w:after="120"/>
    </w:pPr>
    <w:rPr>
      <w:rFonts w:cs="Times New Roman"/>
      <w:sz w:val="20"/>
      <w:szCs w:val="20"/>
    </w:rPr>
  </w:style>
  <w:style w:type="character" w:customStyle="1" w:styleId="BodyTextChar1">
    <w:name w:val="Body Text Char1"/>
    <w:uiPriority w:val="99"/>
    <w:semiHidden/>
    <w:rsid w:val="0053106E"/>
    <w:rPr>
      <w:rFonts w:ascii="Calibri" w:eastAsia="Calibri" w:hAnsi="Calibri" w:cs="Mangal"/>
    </w:rPr>
  </w:style>
  <w:style w:type="paragraph" w:styleId="Title">
    <w:name w:val="Title"/>
    <w:basedOn w:val="Normal"/>
    <w:link w:val="TitleChar"/>
    <w:uiPriority w:val="10"/>
    <w:qFormat/>
    <w:rsid w:val="0053106E"/>
    <w:pPr>
      <w:spacing w:after="0" w:line="240" w:lineRule="auto"/>
      <w:jc w:val="center"/>
    </w:pPr>
    <w:rPr>
      <w:rFonts w:ascii="Times New Roman" w:eastAsia="Times New Roman" w:hAnsi="Times New Roman" w:cs="Times New Roman"/>
      <w:color w:val="000000"/>
      <w:sz w:val="24"/>
      <w:szCs w:val="20"/>
      <w:u w:val="single"/>
    </w:rPr>
  </w:style>
  <w:style w:type="character" w:customStyle="1" w:styleId="TitleChar">
    <w:name w:val="Title Char"/>
    <w:link w:val="Title"/>
    <w:uiPriority w:val="10"/>
    <w:rsid w:val="0053106E"/>
    <w:rPr>
      <w:rFonts w:ascii="Times New Roman" w:eastAsia="Times New Roman" w:hAnsi="Times New Roman" w:cs="Times New Roman"/>
      <w:color w:val="000000"/>
      <w:sz w:val="24"/>
      <w:szCs w:val="20"/>
      <w:u w:val="single"/>
    </w:rPr>
  </w:style>
  <w:style w:type="paragraph" w:customStyle="1" w:styleId="InsideAddress">
    <w:name w:val="Inside Address"/>
    <w:basedOn w:val="Normal"/>
    <w:rsid w:val="0053106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TOC1">
    <w:name w:val="toc 1"/>
    <w:basedOn w:val="Normal"/>
    <w:next w:val="Normal"/>
    <w:autoRedefine/>
    <w:semiHidden/>
    <w:rsid w:val="0053106E"/>
    <w:pPr>
      <w:spacing w:after="0" w:line="240" w:lineRule="auto"/>
      <w:jc w:val="both"/>
    </w:pPr>
    <w:rPr>
      <w:rFonts w:eastAsia="Times New Roman" w:cs="Times New Roman"/>
      <w:bCs/>
    </w:rPr>
  </w:style>
  <w:style w:type="character" w:styleId="CommentReference">
    <w:name w:val="annotation reference"/>
    <w:uiPriority w:val="99"/>
    <w:semiHidden/>
    <w:unhideWhenUsed/>
    <w:rsid w:val="0053106E"/>
    <w:rPr>
      <w:sz w:val="16"/>
      <w:szCs w:val="16"/>
    </w:rPr>
  </w:style>
  <w:style w:type="character" w:customStyle="1" w:styleId="MediumGrid11">
    <w:name w:val="Medium Grid 11"/>
    <w:uiPriority w:val="99"/>
    <w:semiHidden/>
    <w:rsid w:val="0053106E"/>
    <w:rPr>
      <w:color w:val="808080"/>
    </w:rPr>
  </w:style>
  <w:style w:type="paragraph" w:customStyle="1" w:styleId="LightList-Accent31">
    <w:name w:val="Light List - Accent 31"/>
    <w:hidden/>
    <w:uiPriority w:val="99"/>
    <w:semiHidden/>
    <w:rsid w:val="0053106E"/>
    <w:rPr>
      <w:rFonts w:cs="Mangal"/>
      <w:sz w:val="22"/>
      <w:szCs w:val="22"/>
      <w:lang w:val="en-US" w:eastAsia="en-US"/>
    </w:rPr>
  </w:style>
  <w:style w:type="paragraph" w:customStyle="1" w:styleId="TableParagraph">
    <w:name w:val="Table Paragraph"/>
    <w:basedOn w:val="Normal"/>
    <w:uiPriority w:val="1"/>
    <w:qFormat/>
    <w:rsid w:val="0053106E"/>
    <w:pPr>
      <w:widowControl w:val="0"/>
      <w:spacing w:after="0" w:line="240" w:lineRule="auto"/>
    </w:pPr>
    <w:rPr>
      <w:rFonts w:ascii="Times New Roman" w:eastAsia="Times New Roman" w:hAnsi="Times New Roman" w:cs="Times New Roman"/>
    </w:rPr>
  </w:style>
  <w:style w:type="character" w:customStyle="1" w:styleId="apple-converted-space">
    <w:name w:val="apple-converted-space"/>
    <w:basedOn w:val="DefaultParagraphFont"/>
    <w:rsid w:val="0053106E"/>
  </w:style>
  <w:style w:type="character" w:styleId="Strong">
    <w:name w:val="Strong"/>
    <w:qFormat/>
    <w:rsid w:val="0053106E"/>
    <w:rPr>
      <w:b/>
      <w:bCs/>
    </w:rPr>
  </w:style>
  <w:style w:type="paragraph" w:styleId="BodyTextIndent">
    <w:name w:val="Body Text Indent"/>
    <w:basedOn w:val="Normal"/>
    <w:link w:val="BodyTextIndentChar"/>
    <w:rsid w:val="00CA5272"/>
    <w:pPr>
      <w:spacing w:after="0" w:line="240" w:lineRule="auto"/>
      <w:ind w:left="360" w:hanging="540"/>
    </w:pPr>
    <w:rPr>
      <w:rFonts w:ascii="Arial" w:eastAsia="Times New Roman" w:hAnsi="Arial" w:cs="Times New Roman"/>
      <w:sz w:val="24"/>
      <w:szCs w:val="24"/>
    </w:rPr>
  </w:style>
  <w:style w:type="character" w:customStyle="1" w:styleId="BodyTextIndentChar">
    <w:name w:val="Body Text Indent Char"/>
    <w:link w:val="BodyTextIndent"/>
    <w:rsid w:val="00CA5272"/>
    <w:rPr>
      <w:rFonts w:ascii="Arial" w:eastAsia="Times New Roman" w:hAnsi="Arial"/>
      <w:sz w:val="24"/>
      <w:szCs w:val="24"/>
      <w:lang w:bidi="ar-SA"/>
    </w:rPr>
  </w:style>
  <w:style w:type="character" w:styleId="Hyperlink">
    <w:name w:val="Hyperlink"/>
    <w:uiPriority w:val="99"/>
    <w:unhideWhenUsed/>
    <w:rsid w:val="00CA5272"/>
    <w:rPr>
      <w:color w:val="0563C1"/>
      <w:u w:val="single"/>
    </w:rPr>
  </w:style>
  <w:style w:type="character" w:styleId="FollowedHyperlink">
    <w:name w:val="FollowedHyperlink"/>
    <w:uiPriority w:val="99"/>
    <w:semiHidden/>
    <w:unhideWhenUsed/>
    <w:rsid w:val="00CA5272"/>
    <w:rPr>
      <w:color w:val="954F72"/>
      <w:u w:val="single"/>
    </w:rPr>
  </w:style>
  <w:style w:type="paragraph" w:styleId="Subtitle">
    <w:name w:val="Subtitle"/>
    <w:basedOn w:val="Normal"/>
    <w:next w:val="Normal"/>
    <w:link w:val="SubtitleChar"/>
    <w:uiPriority w:val="11"/>
    <w:qFormat/>
    <w:rsid w:val="00CA5272"/>
    <w:pPr>
      <w:numPr>
        <w:ilvl w:val="1"/>
      </w:numPr>
      <w:spacing w:after="160" w:line="259" w:lineRule="auto"/>
    </w:pPr>
    <w:rPr>
      <w:rFonts w:eastAsia="Times New Roman" w:cs="Times New Roman"/>
      <w:color w:val="5A5A5A"/>
      <w:spacing w:val="15"/>
    </w:rPr>
  </w:style>
  <w:style w:type="character" w:customStyle="1" w:styleId="SubtitleChar">
    <w:name w:val="Subtitle Char"/>
    <w:link w:val="Subtitle"/>
    <w:uiPriority w:val="11"/>
    <w:rsid w:val="00CA5272"/>
    <w:rPr>
      <w:rFonts w:eastAsia="Times New Roman"/>
      <w:color w:val="5A5A5A"/>
      <w:spacing w:val="15"/>
      <w:sz w:val="22"/>
      <w:szCs w:val="22"/>
      <w:lang w:val="en-US" w:eastAsia="en-US" w:bidi="ar-SA"/>
    </w:rPr>
  </w:style>
  <w:style w:type="paragraph" w:styleId="NoSpacing">
    <w:name w:val="No Spacing"/>
    <w:link w:val="NoSpacingChar"/>
    <w:uiPriority w:val="1"/>
    <w:qFormat/>
    <w:rsid w:val="00CA5272"/>
    <w:rPr>
      <w:rFonts w:eastAsia="Times New Roman"/>
      <w:sz w:val="22"/>
      <w:szCs w:val="22"/>
      <w:lang w:val="en-US" w:eastAsia="en-US"/>
    </w:rPr>
  </w:style>
  <w:style w:type="character" w:customStyle="1" w:styleId="NoSpacingChar">
    <w:name w:val="No Spacing Char"/>
    <w:link w:val="NoSpacing"/>
    <w:uiPriority w:val="1"/>
    <w:rsid w:val="00CA5272"/>
    <w:rPr>
      <w:rFonts w:eastAsia="Times New Roman"/>
      <w:sz w:val="22"/>
      <w:szCs w:val="22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E65F66"/>
    <w:pPr>
      <w:ind w:left="720"/>
      <w:contextualSpacing/>
    </w:pPr>
    <w:rPr>
      <w:rFonts w:cs="Times New Roman"/>
      <w:lang w:val="en-IN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B6BB3"/>
    <w:rPr>
      <w:rFonts w:cs="Times New Roman"/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/>
    <w:rsid w:val="003B6BB3"/>
    <w:rPr>
      <w:rFonts w:cs="Mangal"/>
      <w:lang w:val="en-US" w:eastAsia="en-US"/>
    </w:rPr>
  </w:style>
  <w:style w:type="character" w:styleId="FootnoteReference">
    <w:name w:val="footnote reference"/>
    <w:uiPriority w:val="99"/>
    <w:semiHidden/>
    <w:unhideWhenUsed/>
    <w:rsid w:val="003B6BB3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C96194"/>
    <w:rPr>
      <w:rFonts w:cs="Times New Roman"/>
      <w:sz w:val="20"/>
      <w:szCs w:val="20"/>
    </w:rPr>
  </w:style>
  <w:style w:type="character" w:customStyle="1" w:styleId="EndnoteTextChar">
    <w:name w:val="Endnote Text Char"/>
    <w:link w:val="EndnoteText"/>
    <w:uiPriority w:val="99"/>
    <w:semiHidden/>
    <w:rsid w:val="00C96194"/>
    <w:rPr>
      <w:rFonts w:cs="Mangal"/>
      <w:lang w:val="en-US" w:eastAsia="en-US"/>
    </w:rPr>
  </w:style>
  <w:style w:type="character" w:styleId="EndnoteReference">
    <w:name w:val="endnote reference"/>
    <w:uiPriority w:val="99"/>
    <w:semiHidden/>
    <w:unhideWhenUsed/>
    <w:rsid w:val="00C96194"/>
    <w:rPr>
      <w:vertAlign w:val="superscript"/>
    </w:rPr>
  </w:style>
  <w:style w:type="paragraph" w:styleId="NormalWeb">
    <w:name w:val="Normal (Web)"/>
    <w:basedOn w:val="Normal"/>
    <w:uiPriority w:val="99"/>
    <w:semiHidden/>
    <w:unhideWhenUsed/>
    <w:rsid w:val="00F3556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numbering" w:customStyle="1" w:styleId="NoList1">
    <w:name w:val="No List1"/>
    <w:next w:val="NoList"/>
    <w:uiPriority w:val="99"/>
    <w:semiHidden/>
    <w:unhideWhenUsed/>
    <w:rsid w:val="00951ED7"/>
  </w:style>
  <w:style w:type="table" w:customStyle="1" w:styleId="TableGrid1">
    <w:name w:val="Table Grid1"/>
    <w:basedOn w:val="TableNormal"/>
    <w:next w:val="TableGrid"/>
    <w:uiPriority w:val="39"/>
    <w:rsid w:val="00951ED7"/>
    <w:rPr>
      <w:sz w:val="22"/>
      <w:szCs w:val="22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PlaceholderText">
    <w:name w:val="Placeholder Text"/>
    <w:basedOn w:val="DefaultParagraphFont"/>
    <w:uiPriority w:val="99"/>
    <w:semiHidden/>
    <w:rsid w:val="00C75750"/>
    <w:rPr>
      <w:color w:val="808080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5B1914"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5B1914"/>
    <w:rPr>
      <w:rFonts w:ascii="Arial" w:hAnsi="Arial" w:cs="Arial"/>
      <w:vanish/>
      <w:sz w:val="16"/>
      <w:szCs w:val="16"/>
      <w:lang w:val="en-US" w:eastAsia="en-US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5B1914"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5B1914"/>
    <w:rPr>
      <w:rFonts w:ascii="Arial" w:hAnsi="Arial" w:cs="Arial"/>
      <w:vanish/>
      <w:sz w:val="16"/>
      <w:szCs w:val="16"/>
      <w:lang w:val="en-US" w:eastAsia="en-US"/>
    </w:rPr>
  </w:style>
  <w:style w:type="paragraph" w:customStyle="1" w:styleId="Pa1">
    <w:name w:val="Pa1"/>
    <w:basedOn w:val="Default"/>
    <w:next w:val="Default"/>
    <w:uiPriority w:val="99"/>
    <w:rsid w:val="00730BB6"/>
    <w:pPr>
      <w:spacing w:line="241" w:lineRule="atLeast"/>
    </w:pPr>
    <w:rPr>
      <w:rFonts w:ascii="Gotham" w:hAnsi="Gotham" w:cs="Arial"/>
      <w:color w:val="auto"/>
      <w:lang w:val="en-IN" w:eastAsia="en-IN"/>
    </w:rPr>
  </w:style>
  <w:style w:type="character" w:customStyle="1" w:styleId="A2">
    <w:name w:val="A2"/>
    <w:uiPriority w:val="99"/>
    <w:rsid w:val="00730BB6"/>
    <w:rPr>
      <w:rFonts w:cs="Gotham"/>
      <w:color w:val="000000"/>
      <w:sz w:val="18"/>
      <w:szCs w:val="18"/>
    </w:rPr>
  </w:style>
  <w:style w:type="character" w:customStyle="1" w:styleId="A9">
    <w:name w:val="A9"/>
    <w:uiPriority w:val="99"/>
    <w:rsid w:val="00331C38"/>
    <w:rPr>
      <w:rFonts w:cs="Gotham Medium"/>
      <w:i/>
      <w:iCs/>
      <w:color w:val="000000"/>
      <w:sz w:val="8"/>
      <w:szCs w:val="8"/>
    </w:rPr>
  </w:style>
  <w:style w:type="character" w:customStyle="1" w:styleId="A4">
    <w:name w:val="A4"/>
    <w:uiPriority w:val="99"/>
    <w:rsid w:val="00331C38"/>
    <w:rPr>
      <w:rFonts w:cs="Gotham Medium"/>
      <w:i/>
      <w:iCs/>
      <w:color w:val="000000"/>
      <w:sz w:val="14"/>
      <w:szCs w:val="14"/>
    </w:rPr>
  </w:style>
  <w:style w:type="character" w:customStyle="1" w:styleId="A0">
    <w:name w:val="A0"/>
    <w:uiPriority w:val="99"/>
    <w:rsid w:val="00036ABD"/>
    <w:rPr>
      <w:rFonts w:cs="Gotham"/>
      <w:color w:val="000000"/>
      <w:sz w:val="36"/>
      <w:szCs w:val="36"/>
    </w:rPr>
  </w:style>
  <w:style w:type="character" w:customStyle="1" w:styleId="A16">
    <w:name w:val="A16"/>
    <w:uiPriority w:val="99"/>
    <w:rsid w:val="0051081A"/>
    <w:rPr>
      <w:rFonts w:cs="Gotham"/>
      <w:color w:val="000000"/>
      <w:sz w:val="30"/>
      <w:szCs w:val="30"/>
    </w:rPr>
  </w:style>
  <w:style w:type="character" w:customStyle="1" w:styleId="A8">
    <w:name w:val="A8"/>
    <w:uiPriority w:val="99"/>
    <w:rsid w:val="0086326E"/>
    <w:rPr>
      <w:rFonts w:cs="Gotham"/>
      <w:color w:val="000000"/>
      <w:sz w:val="28"/>
      <w:szCs w:val="2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625574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wmf"/><Relationship Id="rId18" Type="http://schemas.openxmlformats.org/officeDocument/2006/relationships/control" Target="activeX/activeX5.xml"/><Relationship Id="rId26" Type="http://schemas.openxmlformats.org/officeDocument/2006/relationships/control" Target="activeX/activeX9.xml"/><Relationship Id="rId39" Type="http://schemas.openxmlformats.org/officeDocument/2006/relationships/image" Target="media/image17.wmf"/><Relationship Id="rId21" Type="http://schemas.openxmlformats.org/officeDocument/2006/relationships/image" Target="media/image8.wmf"/><Relationship Id="rId34" Type="http://schemas.openxmlformats.org/officeDocument/2006/relationships/control" Target="activeX/activeX13.xml"/><Relationship Id="rId42" Type="http://schemas.openxmlformats.org/officeDocument/2006/relationships/control" Target="activeX/activeX17.xml"/><Relationship Id="rId47" Type="http://schemas.openxmlformats.org/officeDocument/2006/relationships/control" Target="activeX/activeX20.xml"/><Relationship Id="rId50" Type="http://schemas.openxmlformats.org/officeDocument/2006/relationships/image" Target="media/image22.wmf"/><Relationship Id="rId55" Type="http://schemas.openxmlformats.org/officeDocument/2006/relationships/control" Target="activeX/activeX24.xml"/><Relationship Id="rId63" Type="http://schemas.openxmlformats.org/officeDocument/2006/relationships/image" Target="media/image28.wmf"/><Relationship Id="rId68" Type="http://schemas.openxmlformats.org/officeDocument/2006/relationships/control" Target="activeX/activeX31.xml"/><Relationship Id="rId76" Type="http://schemas.openxmlformats.org/officeDocument/2006/relationships/theme" Target="theme/theme1.xml"/><Relationship Id="rId7" Type="http://schemas.openxmlformats.org/officeDocument/2006/relationships/endnotes" Target="endnotes.xml"/><Relationship Id="rId71" Type="http://schemas.openxmlformats.org/officeDocument/2006/relationships/image" Target="media/image32.wmf"/><Relationship Id="rId2" Type="http://schemas.openxmlformats.org/officeDocument/2006/relationships/numbering" Target="numbering.xml"/><Relationship Id="rId16" Type="http://schemas.openxmlformats.org/officeDocument/2006/relationships/control" Target="activeX/activeX4.xml"/><Relationship Id="rId29" Type="http://schemas.openxmlformats.org/officeDocument/2006/relationships/image" Target="media/image12.wmf"/><Relationship Id="rId11" Type="http://schemas.openxmlformats.org/officeDocument/2006/relationships/image" Target="media/image3.wmf"/><Relationship Id="rId24" Type="http://schemas.openxmlformats.org/officeDocument/2006/relationships/control" Target="activeX/activeX8.xml"/><Relationship Id="rId32" Type="http://schemas.openxmlformats.org/officeDocument/2006/relationships/control" Target="activeX/activeX12.xml"/><Relationship Id="rId37" Type="http://schemas.openxmlformats.org/officeDocument/2006/relationships/image" Target="media/image16.wmf"/><Relationship Id="rId40" Type="http://schemas.openxmlformats.org/officeDocument/2006/relationships/control" Target="activeX/activeX16.xml"/><Relationship Id="rId45" Type="http://schemas.openxmlformats.org/officeDocument/2006/relationships/control" Target="activeX/activeX19.xml"/><Relationship Id="rId53" Type="http://schemas.openxmlformats.org/officeDocument/2006/relationships/control" Target="activeX/activeX23.xml"/><Relationship Id="rId58" Type="http://schemas.openxmlformats.org/officeDocument/2006/relationships/control" Target="activeX/activeX26.xml"/><Relationship Id="rId66" Type="http://schemas.openxmlformats.org/officeDocument/2006/relationships/control" Target="activeX/activeX30.xml"/><Relationship Id="rId74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5.wmf"/><Relationship Id="rId23" Type="http://schemas.openxmlformats.org/officeDocument/2006/relationships/image" Target="media/image9.wmf"/><Relationship Id="rId28" Type="http://schemas.openxmlformats.org/officeDocument/2006/relationships/control" Target="activeX/activeX10.xml"/><Relationship Id="rId36" Type="http://schemas.openxmlformats.org/officeDocument/2006/relationships/control" Target="activeX/activeX14.xml"/><Relationship Id="rId49" Type="http://schemas.openxmlformats.org/officeDocument/2006/relationships/control" Target="activeX/activeX21.xml"/><Relationship Id="rId57" Type="http://schemas.openxmlformats.org/officeDocument/2006/relationships/control" Target="activeX/activeX25.xml"/><Relationship Id="rId61" Type="http://schemas.openxmlformats.org/officeDocument/2006/relationships/image" Target="media/image27.wmf"/><Relationship Id="rId10" Type="http://schemas.openxmlformats.org/officeDocument/2006/relationships/control" Target="activeX/activeX1.xml"/><Relationship Id="rId19" Type="http://schemas.openxmlformats.org/officeDocument/2006/relationships/image" Target="media/image7.wmf"/><Relationship Id="rId31" Type="http://schemas.openxmlformats.org/officeDocument/2006/relationships/image" Target="media/image13.wmf"/><Relationship Id="rId44" Type="http://schemas.openxmlformats.org/officeDocument/2006/relationships/control" Target="activeX/activeX18.xml"/><Relationship Id="rId52" Type="http://schemas.openxmlformats.org/officeDocument/2006/relationships/image" Target="media/image23.wmf"/><Relationship Id="rId60" Type="http://schemas.openxmlformats.org/officeDocument/2006/relationships/control" Target="activeX/activeX27.xml"/><Relationship Id="rId65" Type="http://schemas.openxmlformats.org/officeDocument/2006/relationships/image" Target="media/image29.wmf"/><Relationship Id="rId73" Type="http://schemas.openxmlformats.org/officeDocument/2006/relationships/image" Target="media/image33.png"/><Relationship Id="rId4" Type="http://schemas.openxmlformats.org/officeDocument/2006/relationships/settings" Target="settings.xml"/><Relationship Id="rId9" Type="http://schemas.openxmlformats.org/officeDocument/2006/relationships/image" Target="media/image2.wmf"/><Relationship Id="rId14" Type="http://schemas.openxmlformats.org/officeDocument/2006/relationships/control" Target="activeX/activeX3.xml"/><Relationship Id="rId22" Type="http://schemas.openxmlformats.org/officeDocument/2006/relationships/control" Target="activeX/activeX7.xml"/><Relationship Id="rId27" Type="http://schemas.openxmlformats.org/officeDocument/2006/relationships/image" Target="media/image11.wmf"/><Relationship Id="rId30" Type="http://schemas.openxmlformats.org/officeDocument/2006/relationships/control" Target="activeX/activeX11.xml"/><Relationship Id="rId35" Type="http://schemas.openxmlformats.org/officeDocument/2006/relationships/image" Target="media/image15.wmf"/><Relationship Id="rId43" Type="http://schemas.openxmlformats.org/officeDocument/2006/relationships/image" Target="media/image19.wmf"/><Relationship Id="rId48" Type="http://schemas.openxmlformats.org/officeDocument/2006/relationships/image" Target="media/image21.wmf"/><Relationship Id="rId56" Type="http://schemas.openxmlformats.org/officeDocument/2006/relationships/image" Target="media/image25.wmf"/><Relationship Id="rId64" Type="http://schemas.openxmlformats.org/officeDocument/2006/relationships/control" Target="activeX/activeX29.xml"/><Relationship Id="rId69" Type="http://schemas.openxmlformats.org/officeDocument/2006/relationships/image" Target="media/image31.wmf"/><Relationship Id="rId8" Type="http://schemas.openxmlformats.org/officeDocument/2006/relationships/image" Target="media/image1.png"/><Relationship Id="rId51" Type="http://schemas.openxmlformats.org/officeDocument/2006/relationships/control" Target="activeX/activeX22.xml"/><Relationship Id="rId72" Type="http://schemas.openxmlformats.org/officeDocument/2006/relationships/control" Target="activeX/activeX33.xml"/><Relationship Id="rId3" Type="http://schemas.openxmlformats.org/officeDocument/2006/relationships/styles" Target="styles.xml"/><Relationship Id="rId12" Type="http://schemas.openxmlformats.org/officeDocument/2006/relationships/control" Target="activeX/activeX2.xml"/><Relationship Id="rId17" Type="http://schemas.openxmlformats.org/officeDocument/2006/relationships/image" Target="media/image6.wmf"/><Relationship Id="rId25" Type="http://schemas.openxmlformats.org/officeDocument/2006/relationships/image" Target="media/image10.wmf"/><Relationship Id="rId33" Type="http://schemas.openxmlformats.org/officeDocument/2006/relationships/image" Target="media/image14.wmf"/><Relationship Id="rId38" Type="http://schemas.openxmlformats.org/officeDocument/2006/relationships/control" Target="activeX/activeX15.xml"/><Relationship Id="rId46" Type="http://schemas.openxmlformats.org/officeDocument/2006/relationships/image" Target="media/image20.wmf"/><Relationship Id="rId59" Type="http://schemas.openxmlformats.org/officeDocument/2006/relationships/image" Target="media/image26.wmf"/><Relationship Id="rId67" Type="http://schemas.openxmlformats.org/officeDocument/2006/relationships/image" Target="media/image30.wmf"/><Relationship Id="rId20" Type="http://schemas.openxmlformats.org/officeDocument/2006/relationships/control" Target="activeX/activeX6.xml"/><Relationship Id="rId41" Type="http://schemas.openxmlformats.org/officeDocument/2006/relationships/image" Target="media/image18.wmf"/><Relationship Id="rId54" Type="http://schemas.openxmlformats.org/officeDocument/2006/relationships/image" Target="media/image24.wmf"/><Relationship Id="rId62" Type="http://schemas.openxmlformats.org/officeDocument/2006/relationships/control" Target="activeX/activeX28.xml"/><Relationship Id="rId70" Type="http://schemas.openxmlformats.org/officeDocument/2006/relationships/control" Target="activeX/activeX32.xml"/><Relationship Id="rId75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/Relationships>
</file>

<file path=word/activeX/activeX1.xml><?xml version="1.0" encoding="utf-8"?>
<ax:ocx xmlns:ax="http://schemas.microsoft.com/office/2006/activeX" xmlns:r="http://schemas.openxmlformats.org/officeDocument/2006/relationships" ax:classid="{8BD21D40-EC42-11CE-9E0D-00AA006002F3}" ax:persistence="persistPropertyBag">
  <ax:ocxPr ax:name="BackColor" ax:value="12632256"/>
  <ax:ocxPr ax:name="ForeColor" ax:value="0"/>
  <ax:ocxPr ax:name="DisplayStyle" ax:value="4"/>
  <ax:ocxPr ax:name="Size" ax:value="370;420"/>
  <ax:ocxPr ax:name="Value" ax:value="0"/>
  <ax:ocxPr ax:name="Caption" ax:value="CheckBox4"/>
  <ax:ocxPr ax:name="SpecialEffect" ax:value="0"/>
  <ax:ocxPr ax:name="FontName" ax:value="Calibri"/>
  <ax:ocxPr ax:name="FontHeight" ax:value="225"/>
  <ax:ocxPr ax:name="FontCharSet" ax:value="0"/>
  <ax:ocxPr ax:name="FontPitchAndFamily" ax:value="2"/>
</ax:ocx>
</file>

<file path=word/activeX/activeX10.xml><?xml version="1.0" encoding="utf-8"?>
<ax:ocx xmlns:ax="http://schemas.microsoft.com/office/2006/activeX" xmlns:r="http://schemas.openxmlformats.org/officeDocument/2006/relationships" ax:classid="{8BD21D40-EC42-11CE-9E0D-00AA006002F3}" ax:persistence="persistPropertyBag">
  <ax:ocxPr ax:name="BackColor" ax:value="12632256"/>
  <ax:ocxPr ax:name="ForeColor" ax:value="0"/>
  <ax:ocxPr ax:name="DisplayStyle" ax:value="4"/>
  <ax:ocxPr ax:name="Size" ax:value="370;420"/>
  <ax:ocxPr ax:name="Value" ax:value="0"/>
  <ax:ocxPr ax:name="Caption" ax:value="CheckBox4"/>
  <ax:ocxPr ax:name="SpecialEffect" ax:value="0"/>
  <ax:ocxPr ax:name="FontName" ax:value="Calibri"/>
  <ax:ocxPr ax:name="FontHeight" ax:value="225"/>
  <ax:ocxPr ax:name="FontCharSet" ax:value="0"/>
  <ax:ocxPr ax:name="FontPitchAndFamily" ax:value="2"/>
</ax:ocx>
</file>

<file path=word/activeX/activeX11.xml><?xml version="1.0" encoding="utf-8"?>
<ax:ocx xmlns:ax="http://schemas.microsoft.com/office/2006/activeX" xmlns:r="http://schemas.openxmlformats.org/officeDocument/2006/relationships" ax:classid="{8BD21D40-EC42-11CE-9E0D-00AA006002F3}" ax:persistence="persistPropertyBag">
  <ax:ocxPr ax:name="BackColor" ax:value="12632256"/>
  <ax:ocxPr ax:name="ForeColor" ax:value="0"/>
  <ax:ocxPr ax:name="DisplayStyle" ax:value="4"/>
  <ax:ocxPr ax:name="Size" ax:value="370;420"/>
  <ax:ocxPr ax:name="Value" ax:value="0"/>
  <ax:ocxPr ax:name="Caption" ax:value="CheckBox4"/>
  <ax:ocxPr ax:name="SpecialEffect" ax:value="0"/>
  <ax:ocxPr ax:name="FontName" ax:value="Calibri"/>
  <ax:ocxPr ax:name="FontHeight" ax:value="225"/>
  <ax:ocxPr ax:name="FontCharSet" ax:value="0"/>
  <ax:ocxPr ax:name="FontPitchAndFamily" ax:value="2"/>
</ax:ocx>
</file>

<file path=word/activeX/activeX12.xml><?xml version="1.0" encoding="utf-8"?>
<ax:ocx xmlns:ax="http://schemas.microsoft.com/office/2006/activeX" xmlns:r="http://schemas.openxmlformats.org/officeDocument/2006/relationships" ax:classid="{8BD21D40-EC42-11CE-9E0D-00AA006002F3}" ax:persistence="persistPropertyBag">
  <ax:ocxPr ax:name="BackColor" ax:value="12632256"/>
  <ax:ocxPr ax:name="ForeColor" ax:value="0"/>
  <ax:ocxPr ax:name="DisplayStyle" ax:value="4"/>
  <ax:ocxPr ax:name="Size" ax:value="370;420"/>
  <ax:ocxPr ax:name="Value" ax:value="0"/>
  <ax:ocxPr ax:name="Caption" ax:value="CheckBox4"/>
  <ax:ocxPr ax:name="SpecialEffect" ax:value="0"/>
  <ax:ocxPr ax:name="FontName" ax:value="Calibri"/>
  <ax:ocxPr ax:name="FontHeight" ax:value="225"/>
  <ax:ocxPr ax:name="FontCharSet" ax:value="0"/>
  <ax:ocxPr ax:name="FontPitchAndFamily" ax:value="2"/>
</ax:ocx>
</file>

<file path=word/activeX/activeX13.xml><?xml version="1.0" encoding="utf-8"?>
<ax:ocx xmlns:ax="http://schemas.microsoft.com/office/2006/activeX" xmlns:r="http://schemas.openxmlformats.org/officeDocument/2006/relationships" ax:classid="{8BD21D40-EC42-11CE-9E0D-00AA006002F3}" ax:persistence="persistPropertyBag">
  <ax:ocxPr ax:name="BackColor" ax:value="12632256"/>
  <ax:ocxPr ax:name="ForeColor" ax:value="0"/>
  <ax:ocxPr ax:name="DisplayStyle" ax:value="4"/>
  <ax:ocxPr ax:name="Size" ax:value="370;420"/>
  <ax:ocxPr ax:name="Value" ax:value="0"/>
  <ax:ocxPr ax:name="Caption" ax:value="CheckBox4"/>
  <ax:ocxPr ax:name="SpecialEffect" ax:value="0"/>
  <ax:ocxPr ax:name="FontName" ax:value="Calibri"/>
  <ax:ocxPr ax:name="FontHeight" ax:value="225"/>
  <ax:ocxPr ax:name="FontCharSet" ax:value="0"/>
  <ax:ocxPr ax:name="FontPitchAndFamily" ax:value="2"/>
</ax:ocx>
</file>

<file path=word/activeX/activeX14.xml><?xml version="1.0" encoding="utf-8"?>
<ax:ocx xmlns:ax="http://schemas.microsoft.com/office/2006/activeX" xmlns:r="http://schemas.openxmlformats.org/officeDocument/2006/relationships" ax:classid="{8BD21D40-EC42-11CE-9E0D-00AA006002F3}" ax:persistence="persistPropertyBag">
  <ax:ocxPr ax:name="BackColor" ax:value="12632256"/>
  <ax:ocxPr ax:name="ForeColor" ax:value="0"/>
  <ax:ocxPr ax:name="DisplayStyle" ax:value="4"/>
  <ax:ocxPr ax:name="Size" ax:value="370;420"/>
  <ax:ocxPr ax:name="Value" ax:value="0"/>
  <ax:ocxPr ax:name="Caption" ax:value="CheckBox4"/>
  <ax:ocxPr ax:name="SpecialEffect" ax:value="0"/>
  <ax:ocxPr ax:name="FontName" ax:value="Calibri"/>
  <ax:ocxPr ax:name="FontHeight" ax:value="225"/>
  <ax:ocxPr ax:name="FontCharSet" ax:value="0"/>
  <ax:ocxPr ax:name="FontPitchAndFamily" ax:value="2"/>
</ax:ocx>
</file>

<file path=word/activeX/activeX15.xml><?xml version="1.0" encoding="utf-8"?>
<ax:ocx xmlns:ax="http://schemas.microsoft.com/office/2006/activeX" xmlns:r="http://schemas.openxmlformats.org/officeDocument/2006/relationships" ax:classid="{8BD21D40-EC42-11CE-9E0D-00AA006002F3}" ax:persistence="persistPropertyBag">
  <ax:ocxPr ax:name="BackColor" ax:value="12632256"/>
  <ax:ocxPr ax:name="ForeColor" ax:value="0"/>
  <ax:ocxPr ax:name="DisplayStyle" ax:value="4"/>
  <ax:ocxPr ax:name="Size" ax:value="370;420"/>
  <ax:ocxPr ax:name="Value" ax:value="0"/>
  <ax:ocxPr ax:name="Caption" ax:value="CheckBox4"/>
  <ax:ocxPr ax:name="SpecialEffect" ax:value="0"/>
  <ax:ocxPr ax:name="FontName" ax:value="Calibri"/>
  <ax:ocxPr ax:name="FontHeight" ax:value="225"/>
  <ax:ocxPr ax:name="FontCharSet" ax:value="0"/>
  <ax:ocxPr ax:name="FontPitchAndFamily" ax:value="2"/>
</ax:ocx>
</file>

<file path=word/activeX/activeX16.xml><?xml version="1.0" encoding="utf-8"?>
<ax:ocx xmlns:ax="http://schemas.microsoft.com/office/2006/activeX" xmlns:r="http://schemas.openxmlformats.org/officeDocument/2006/relationships" ax:classid="{8BD21D40-EC42-11CE-9E0D-00AA006002F3}" ax:persistence="persistPropertyBag">
  <ax:ocxPr ax:name="BackColor" ax:value="12632256"/>
  <ax:ocxPr ax:name="ForeColor" ax:value="0"/>
  <ax:ocxPr ax:name="DisplayStyle" ax:value="4"/>
  <ax:ocxPr ax:name="Size" ax:value="370;420"/>
  <ax:ocxPr ax:name="Value" ax:value="0"/>
  <ax:ocxPr ax:name="Caption" ax:value="CheckBox4"/>
  <ax:ocxPr ax:name="SpecialEffect" ax:value="0"/>
  <ax:ocxPr ax:name="FontName" ax:value="Calibri"/>
  <ax:ocxPr ax:name="FontHeight" ax:value="225"/>
  <ax:ocxPr ax:name="FontCharSet" ax:value="0"/>
  <ax:ocxPr ax:name="FontPitchAndFamily" ax:value="2"/>
</ax:ocx>
</file>

<file path=word/activeX/activeX17.xml><?xml version="1.0" encoding="utf-8"?>
<ax:ocx xmlns:ax="http://schemas.microsoft.com/office/2006/activeX" xmlns:r="http://schemas.openxmlformats.org/officeDocument/2006/relationships" ax:classid="{8BD21D40-EC42-11CE-9E0D-00AA006002F3}" ax:persistence="persistPropertyBag">
  <ax:ocxPr ax:name="BackColor" ax:value="12632256"/>
  <ax:ocxPr ax:name="ForeColor" ax:value="0"/>
  <ax:ocxPr ax:name="DisplayStyle" ax:value="4"/>
  <ax:ocxPr ax:name="Size" ax:value="370;420"/>
  <ax:ocxPr ax:name="Value" ax:value="0"/>
  <ax:ocxPr ax:name="Caption" ax:value="CheckBox4"/>
  <ax:ocxPr ax:name="SpecialEffect" ax:value="0"/>
  <ax:ocxPr ax:name="FontName" ax:value="Calibri"/>
  <ax:ocxPr ax:name="FontHeight" ax:value="225"/>
  <ax:ocxPr ax:name="FontCharSet" ax:value="0"/>
  <ax:ocxPr ax:name="FontPitchAndFamily" ax:value="2"/>
</ax:ocx>
</file>

<file path=word/activeX/activeX18.xml><?xml version="1.0" encoding="utf-8"?>
<ax:ocx xmlns:ax="http://schemas.microsoft.com/office/2006/activeX" xmlns:r="http://schemas.openxmlformats.org/officeDocument/2006/relationships" ax:classid="{8BD21D40-EC42-11CE-9E0D-00AA006002F3}" ax:persistence="persistPropertyBag">
  <ax:ocxPr ax:name="BackColor" ax:value="12632256"/>
  <ax:ocxPr ax:name="ForeColor" ax:value="0"/>
  <ax:ocxPr ax:name="DisplayStyle" ax:value="4"/>
  <ax:ocxPr ax:name="Size" ax:value="370;420"/>
  <ax:ocxPr ax:name="Value" ax:value="0"/>
  <ax:ocxPr ax:name="Caption" ax:value="CheckBox4"/>
  <ax:ocxPr ax:name="SpecialEffect" ax:value="0"/>
  <ax:ocxPr ax:name="FontName" ax:value="Calibri"/>
  <ax:ocxPr ax:name="FontHeight" ax:value="225"/>
  <ax:ocxPr ax:name="FontCharSet" ax:value="0"/>
  <ax:ocxPr ax:name="FontPitchAndFamily" ax:value="2"/>
</ax:ocx>
</file>

<file path=word/activeX/activeX19.xml><?xml version="1.0" encoding="utf-8"?>
<ax:ocx xmlns:ax="http://schemas.microsoft.com/office/2006/activeX" xmlns:r="http://schemas.openxmlformats.org/officeDocument/2006/relationships" ax:classid="{8BD21D40-EC42-11CE-9E0D-00AA006002F3}" ax:persistence="persistPropertyBag">
  <ax:ocxPr ax:name="BackColor" ax:value="12632256"/>
  <ax:ocxPr ax:name="ForeColor" ax:value="0"/>
  <ax:ocxPr ax:name="DisplayStyle" ax:value="4"/>
  <ax:ocxPr ax:name="Size" ax:value="368;418"/>
  <ax:ocxPr ax:name="Value" ax:value="0"/>
  <ax:ocxPr ax:name="Caption" ax:value="CheckBox4"/>
  <ax:ocxPr ax:name="SpecialEffect" ax:value="0"/>
  <ax:ocxPr ax:name="FontName" ax:value="Calibri"/>
  <ax:ocxPr ax:name="FontHeight" ax:value="225"/>
  <ax:ocxPr ax:name="FontCharSet" ax:value="0"/>
  <ax:ocxPr ax:name="FontPitchAndFamily" ax:value="2"/>
</ax:ocx>
</file>

<file path=word/activeX/activeX2.xml><?xml version="1.0" encoding="utf-8"?>
<ax:ocx xmlns:ax="http://schemas.microsoft.com/office/2006/activeX" xmlns:r="http://schemas.openxmlformats.org/officeDocument/2006/relationships" ax:classid="{8BD21D40-EC42-11CE-9E0D-00AA006002F3}" ax:persistence="persistPropertyBag">
  <ax:ocxPr ax:name="BackColor" ax:value="12632256"/>
  <ax:ocxPr ax:name="ForeColor" ax:value="0"/>
  <ax:ocxPr ax:name="DisplayStyle" ax:value="4"/>
  <ax:ocxPr ax:name="Size" ax:value="370;420"/>
  <ax:ocxPr ax:name="Value" ax:value="0"/>
  <ax:ocxPr ax:name="Caption" ax:value="CheckBox4"/>
  <ax:ocxPr ax:name="SpecialEffect" ax:value="0"/>
  <ax:ocxPr ax:name="FontName" ax:value="Calibri"/>
  <ax:ocxPr ax:name="FontHeight" ax:value="225"/>
  <ax:ocxPr ax:name="FontCharSet" ax:value="0"/>
  <ax:ocxPr ax:name="FontPitchAndFamily" ax:value="2"/>
</ax:ocx>
</file>

<file path=word/activeX/activeX20.xml><?xml version="1.0" encoding="utf-8"?>
<ax:ocx xmlns:ax="http://schemas.microsoft.com/office/2006/activeX" xmlns:r="http://schemas.openxmlformats.org/officeDocument/2006/relationships" ax:classid="{8BD21D40-EC42-11CE-9E0D-00AA006002F3}" ax:persistence="persistPropertyBag">
  <ax:ocxPr ax:name="BackColor" ax:value="12632256"/>
  <ax:ocxPr ax:name="ForeColor" ax:value="0"/>
  <ax:ocxPr ax:name="DisplayStyle" ax:value="4"/>
  <ax:ocxPr ax:name="Size" ax:value="368;418"/>
  <ax:ocxPr ax:name="Value" ax:value="0"/>
  <ax:ocxPr ax:name="Caption" ax:value="CheckBox4"/>
  <ax:ocxPr ax:name="SpecialEffect" ax:value="0"/>
  <ax:ocxPr ax:name="FontName" ax:value="Calibri"/>
  <ax:ocxPr ax:name="FontHeight" ax:value="225"/>
  <ax:ocxPr ax:name="FontCharSet" ax:value="0"/>
  <ax:ocxPr ax:name="FontPitchAndFamily" ax:value="2"/>
</ax:ocx>
</file>

<file path=word/activeX/activeX21.xml><?xml version="1.0" encoding="utf-8"?>
<ax:ocx xmlns:ax="http://schemas.microsoft.com/office/2006/activeX" xmlns:r="http://schemas.openxmlformats.org/officeDocument/2006/relationships" ax:classid="{8BD21D40-EC42-11CE-9E0D-00AA006002F3}" ax:persistence="persistPropertyBag">
  <ax:ocxPr ax:name="BackColor" ax:value="12632256"/>
  <ax:ocxPr ax:name="ForeColor" ax:value="0"/>
  <ax:ocxPr ax:name="DisplayStyle" ax:value="4"/>
  <ax:ocxPr ax:name="Size" ax:value="368;418"/>
  <ax:ocxPr ax:name="Value" ax:value="0"/>
  <ax:ocxPr ax:name="Caption" ax:value="CheckBox4"/>
  <ax:ocxPr ax:name="SpecialEffect" ax:value="0"/>
  <ax:ocxPr ax:name="FontName" ax:value="Calibri"/>
  <ax:ocxPr ax:name="FontHeight" ax:value="225"/>
  <ax:ocxPr ax:name="FontCharSet" ax:value="0"/>
  <ax:ocxPr ax:name="FontPitchAndFamily" ax:value="2"/>
</ax:ocx>
</file>

<file path=word/activeX/activeX22.xml><?xml version="1.0" encoding="utf-8"?>
<ax:ocx xmlns:ax="http://schemas.microsoft.com/office/2006/activeX" xmlns:r="http://schemas.openxmlformats.org/officeDocument/2006/relationships" ax:classid="{8BD21D40-EC42-11CE-9E0D-00AA006002F3}" ax:persistence="persistPropertyBag">
  <ax:ocxPr ax:name="BackColor" ax:value="12632256"/>
  <ax:ocxPr ax:name="ForeColor" ax:value="0"/>
  <ax:ocxPr ax:name="DisplayStyle" ax:value="4"/>
  <ax:ocxPr ax:name="Size" ax:value="368;418"/>
  <ax:ocxPr ax:name="Value" ax:value="0"/>
  <ax:ocxPr ax:name="Caption" ax:value="CheckBox4"/>
  <ax:ocxPr ax:name="SpecialEffect" ax:value="0"/>
  <ax:ocxPr ax:name="FontName" ax:value="Calibri"/>
  <ax:ocxPr ax:name="FontHeight" ax:value="225"/>
  <ax:ocxPr ax:name="FontCharSet" ax:value="0"/>
  <ax:ocxPr ax:name="FontPitchAndFamily" ax:value="2"/>
</ax:ocx>
</file>

<file path=word/activeX/activeX23.xml><?xml version="1.0" encoding="utf-8"?>
<ax:ocx xmlns:ax="http://schemas.microsoft.com/office/2006/activeX" xmlns:r="http://schemas.openxmlformats.org/officeDocument/2006/relationships" ax:classid="{8BD21D40-EC42-11CE-9E0D-00AA006002F3}" ax:persistence="persistPropertyBag">
  <ax:ocxPr ax:name="BackColor" ax:value="12632256"/>
  <ax:ocxPr ax:name="ForeColor" ax:value="0"/>
  <ax:ocxPr ax:name="DisplayStyle" ax:value="4"/>
  <ax:ocxPr ax:name="Size" ax:value="368;418"/>
  <ax:ocxPr ax:name="Value" ax:value="0"/>
  <ax:ocxPr ax:name="Caption" ax:value="CheckBox4"/>
  <ax:ocxPr ax:name="SpecialEffect" ax:value="0"/>
  <ax:ocxPr ax:name="FontName" ax:value="Calibri"/>
  <ax:ocxPr ax:name="FontHeight" ax:value="225"/>
  <ax:ocxPr ax:name="FontCharSet" ax:value="0"/>
  <ax:ocxPr ax:name="FontPitchAndFamily" ax:value="2"/>
</ax:ocx>
</file>

<file path=word/activeX/activeX24.xml><?xml version="1.0" encoding="utf-8"?>
<ax:ocx xmlns:ax="http://schemas.microsoft.com/office/2006/activeX" xmlns:r="http://schemas.openxmlformats.org/officeDocument/2006/relationships" ax:classid="{8BD21D40-EC42-11CE-9E0D-00AA006002F3}" ax:persistence="persistPropertyBag">
  <ax:ocxPr ax:name="BackColor" ax:value="12632256"/>
  <ax:ocxPr ax:name="ForeColor" ax:value="0"/>
  <ax:ocxPr ax:name="DisplayStyle" ax:value="4"/>
  <ax:ocxPr ax:name="Size" ax:value="368;418"/>
  <ax:ocxPr ax:name="Value" ax:value="0"/>
  <ax:ocxPr ax:name="Caption" ax:value="CheckBox4"/>
  <ax:ocxPr ax:name="SpecialEffect" ax:value="0"/>
  <ax:ocxPr ax:name="FontName" ax:value="Calibri"/>
  <ax:ocxPr ax:name="FontHeight" ax:value="225"/>
  <ax:ocxPr ax:name="FontCharSet" ax:value="0"/>
  <ax:ocxPr ax:name="FontPitchAndFamily" ax:value="2"/>
</ax:ocx>
</file>

<file path=word/activeX/activeX25.xml><?xml version="1.0" encoding="utf-8"?>
<ax:ocx xmlns:ax="http://schemas.microsoft.com/office/2006/activeX" xmlns:r="http://schemas.openxmlformats.org/officeDocument/2006/relationships" ax:classid="{8BD21D40-EC42-11CE-9E0D-00AA006002F3}" ax:persistence="persistPropertyBag">
  <ax:ocxPr ax:name="BackColor" ax:value="12632256"/>
  <ax:ocxPr ax:name="ForeColor" ax:value="0"/>
  <ax:ocxPr ax:name="DisplayStyle" ax:value="4"/>
  <ax:ocxPr ax:name="Size" ax:value="368;418"/>
  <ax:ocxPr ax:name="Value" ax:value="0"/>
  <ax:ocxPr ax:name="Caption" ax:value="CheckBox4"/>
  <ax:ocxPr ax:name="SpecialEffect" ax:value="0"/>
  <ax:ocxPr ax:name="FontName" ax:value="Calibri"/>
  <ax:ocxPr ax:name="FontHeight" ax:value="225"/>
  <ax:ocxPr ax:name="FontCharSet" ax:value="0"/>
  <ax:ocxPr ax:name="FontPitchAndFamily" ax:value="2"/>
</ax:ocx>
</file>

<file path=word/activeX/activeX26.xml><?xml version="1.0" encoding="utf-8"?>
<ax:ocx xmlns:ax="http://schemas.microsoft.com/office/2006/activeX" xmlns:r="http://schemas.openxmlformats.org/officeDocument/2006/relationships" ax:classid="{8BD21D40-EC42-11CE-9E0D-00AA006002F3}" ax:persistence="persistPropertyBag">
  <ax:ocxPr ax:name="BackColor" ax:value="12632256"/>
  <ax:ocxPr ax:name="ForeColor" ax:value="0"/>
  <ax:ocxPr ax:name="DisplayStyle" ax:value="4"/>
  <ax:ocxPr ax:name="Size" ax:value="368;418"/>
  <ax:ocxPr ax:name="Value" ax:value="0"/>
  <ax:ocxPr ax:name="Caption" ax:value="CheckBox4"/>
  <ax:ocxPr ax:name="SpecialEffect" ax:value="0"/>
  <ax:ocxPr ax:name="FontName" ax:value="Calibri"/>
  <ax:ocxPr ax:name="FontHeight" ax:value="225"/>
  <ax:ocxPr ax:name="FontCharSet" ax:value="0"/>
  <ax:ocxPr ax:name="FontPitchAndFamily" ax:value="2"/>
</ax:ocx>
</file>

<file path=word/activeX/activeX27.xml><?xml version="1.0" encoding="utf-8"?>
<ax:ocx xmlns:ax="http://schemas.microsoft.com/office/2006/activeX" xmlns:r="http://schemas.openxmlformats.org/officeDocument/2006/relationships" ax:classid="{8BD21D40-EC42-11CE-9E0D-00AA006002F3}" ax:persistence="persistPropertyBag">
  <ax:ocxPr ax:name="BackColor" ax:value="12632256"/>
  <ax:ocxPr ax:name="ForeColor" ax:value="0"/>
  <ax:ocxPr ax:name="DisplayStyle" ax:value="4"/>
  <ax:ocxPr ax:name="Size" ax:value="370;420"/>
  <ax:ocxPr ax:name="Value" ax:value="0"/>
  <ax:ocxPr ax:name="Caption" ax:value="CheckBox4"/>
  <ax:ocxPr ax:name="SpecialEffect" ax:value="0"/>
  <ax:ocxPr ax:name="FontName" ax:value="Calibri"/>
  <ax:ocxPr ax:name="FontHeight" ax:value="225"/>
  <ax:ocxPr ax:name="FontCharSet" ax:value="0"/>
  <ax:ocxPr ax:name="FontPitchAndFamily" ax:value="2"/>
</ax:ocx>
</file>

<file path=word/activeX/activeX28.xml><?xml version="1.0" encoding="utf-8"?>
<ax:ocx xmlns:ax="http://schemas.microsoft.com/office/2006/activeX" xmlns:r="http://schemas.openxmlformats.org/officeDocument/2006/relationships" ax:classid="{8BD21D40-EC42-11CE-9E0D-00AA006002F3}" ax:persistence="persistPropertyBag">
  <ax:ocxPr ax:name="BackColor" ax:value="12632256"/>
  <ax:ocxPr ax:name="ForeColor" ax:value="0"/>
  <ax:ocxPr ax:name="DisplayStyle" ax:value="4"/>
  <ax:ocxPr ax:name="Size" ax:value="370;420"/>
  <ax:ocxPr ax:name="Value" ax:value="0"/>
  <ax:ocxPr ax:name="Caption" ax:value="CheckBox4"/>
  <ax:ocxPr ax:name="SpecialEffect" ax:value="0"/>
  <ax:ocxPr ax:name="FontName" ax:value="Calibri"/>
  <ax:ocxPr ax:name="FontHeight" ax:value="225"/>
  <ax:ocxPr ax:name="FontCharSet" ax:value="0"/>
  <ax:ocxPr ax:name="FontPitchAndFamily" ax:value="2"/>
</ax:ocx>
</file>

<file path=word/activeX/activeX29.xml><?xml version="1.0" encoding="utf-8"?>
<ax:ocx xmlns:ax="http://schemas.microsoft.com/office/2006/activeX" xmlns:r="http://schemas.openxmlformats.org/officeDocument/2006/relationships" ax:classid="{8BD21D40-EC42-11CE-9E0D-00AA006002F3}" ax:persistence="persistPropertyBag">
  <ax:ocxPr ax:name="BackColor" ax:value="12632256"/>
  <ax:ocxPr ax:name="ForeColor" ax:value="0"/>
  <ax:ocxPr ax:name="DisplayStyle" ax:value="4"/>
  <ax:ocxPr ax:name="Size" ax:value="370;420"/>
  <ax:ocxPr ax:name="Value" ax:value="0"/>
  <ax:ocxPr ax:name="Caption" ax:value="CheckBox4"/>
  <ax:ocxPr ax:name="SpecialEffect" ax:value="0"/>
  <ax:ocxPr ax:name="FontName" ax:value="Calibri"/>
  <ax:ocxPr ax:name="FontHeight" ax:value="225"/>
  <ax:ocxPr ax:name="FontCharSet" ax:value="0"/>
  <ax:ocxPr ax:name="FontPitchAndFamily" ax:value="2"/>
</ax:ocx>
</file>

<file path=word/activeX/activeX3.xml><?xml version="1.0" encoding="utf-8"?>
<ax:ocx xmlns:ax="http://schemas.microsoft.com/office/2006/activeX" xmlns:r="http://schemas.openxmlformats.org/officeDocument/2006/relationships" ax:classid="{8BD21D40-EC42-11CE-9E0D-00AA006002F3}" ax:persistence="persistPropertyBag">
  <ax:ocxPr ax:name="BackColor" ax:value="12632256"/>
  <ax:ocxPr ax:name="ForeColor" ax:value="0"/>
  <ax:ocxPr ax:name="DisplayStyle" ax:value="4"/>
  <ax:ocxPr ax:name="Size" ax:value="370;420"/>
  <ax:ocxPr ax:name="Value" ax:value="0"/>
  <ax:ocxPr ax:name="Caption" ax:value="CheckBox4"/>
  <ax:ocxPr ax:name="SpecialEffect" ax:value="0"/>
  <ax:ocxPr ax:name="FontName" ax:value="Calibri"/>
  <ax:ocxPr ax:name="FontHeight" ax:value="225"/>
  <ax:ocxPr ax:name="FontCharSet" ax:value="0"/>
  <ax:ocxPr ax:name="FontPitchAndFamily" ax:value="2"/>
</ax:ocx>
</file>

<file path=word/activeX/activeX30.xml><?xml version="1.0" encoding="utf-8"?>
<ax:ocx xmlns:ax="http://schemas.microsoft.com/office/2006/activeX" xmlns:r="http://schemas.openxmlformats.org/officeDocument/2006/relationships" ax:classid="{8BD21D40-EC42-11CE-9E0D-00AA006002F3}" ax:persistence="persistPropertyBag">
  <ax:ocxPr ax:name="BackColor" ax:value="12632256"/>
  <ax:ocxPr ax:name="ForeColor" ax:value="0"/>
  <ax:ocxPr ax:name="DisplayStyle" ax:value="4"/>
  <ax:ocxPr ax:name="Size" ax:value="370;420"/>
  <ax:ocxPr ax:name="Value" ax:value="0"/>
  <ax:ocxPr ax:name="Caption" ax:value="CheckBox4"/>
  <ax:ocxPr ax:name="SpecialEffect" ax:value="0"/>
  <ax:ocxPr ax:name="FontName" ax:value="Calibri"/>
  <ax:ocxPr ax:name="FontHeight" ax:value="225"/>
  <ax:ocxPr ax:name="FontCharSet" ax:value="0"/>
  <ax:ocxPr ax:name="FontPitchAndFamily" ax:value="2"/>
</ax:ocx>
</file>

<file path=word/activeX/activeX31.xml><?xml version="1.0" encoding="utf-8"?>
<ax:ocx xmlns:ax="http://schemas.microsoft.com/office/2006/activeX" xmlns:r="http://schemas.openxmlformats.org/officeDocument/2006/relationships" ax:classid="{8BD21D40-EC42-11CE-9E0D-00AA006002F3}" ax:persistence="persistPropertyBag">
  <ax:ocxPr ax:name="BackColor" ax:value="12632256"/>
  <ax:ocxPr ax:name="ForeColor" ax:value="0"/>
  <ax:ocxPr ax:name="DisplayStyle" ax:value="4"/>
  <ax:ocxPr ax:name="Size" ax:value="370;420"/>
  <ax:ocxPr ax:name="Value" ax:value="0"/>
  <ax:ocxPr ax:name="Caption" ax:value="CheckBox4"/>
  <ax:ocxPr ax:name="SpecialEffect" ax:value="0"/>
  <ax:ocxPr ax:name="FontName" ax:value="Calibri"/>
  <ax:ocxPr ax:name="FontHeight" ax:value="225"/>
  <ax:ocxPr ax:name="FontCharSet" ax:value="0"/>
  <ax:ocxPr ax:name="FontPitchAndFamily" ax:value="2"/>
</ax:ocx>
</file>

<file path=word/activeX/activeX32.xml><?xml version="1.0" encoding="utf-8"?>
<ax:ocx xmlns:ax="http://schemas.microsoft.com/office/2006/activeX" xmlns:r="http://schemas.openxmlformats.org/officeDocument/2006/relationships" ax:classid="{8BD21D40-EC42-11CE-9E0D-00AA006002F3}" ax:persistence="persistPropertyBag">
  <ax:ocxPr ax:name="BackColor" ax:value="12632256"/>
  <ax:ocxPr ax:name="ForeColor" ax:value="0"/>
  <ax:ocxPr ax:name="DisplayStyle" ax:value="4"/>
  <ax:ocxPr ax:name="Size" ax:value="370;420"/>
  <ax:ocxPr ax:name="Value" ax:value="0"/>
  <ax:ocxPr ax:name="Caption" ax:value="CheckBox4"/>
  <ax:ocxPr ax:name="SpecialEffect" ax:value="0"/>
  <ax:ocxPr ax:name="FontName" ax:value="Calibri"/>
  <ax:ocxPr ax:name="FontHeight" ax:value="225"/>
  <ax:ocxPr ax:name="FontCharSet" ax:value="0"/>
  <ax:ocxPr ax:name="FontPitchAndFamily" ax:value="2"/>
</ax:ocx>
</file>

<file path=word/activeX/activeX33.xml><?xml version="1.0" encoding="utf-8"?>
<ax:ocx xmlns:ax="http://schemas.microsoft.com/office/2006/activeX" xmlns:r="http://schemas.openxmlformats.org/officeDocument/2006/relationships" ax:classid="{8BD21D40-EC42-11CE-9E0D-00AA006002F3}" ax:persistence="persistPropertyBag">
  <ax:ocxPr ax:name="BackColor" ax:value="12632256"/>
  <ax:ocxPr ax:name="ForeColor" ax:value="0"/>
  <ax:ocxPr ax:name="DisplayStyle" ax:value="4"/>
  <ax:ocxPr ax:name="Size" ax:value="370;420"/>
  <ax:ocxPr ax:name="Value" ax:value="0"/>
  <ax:ocxPr ax:name="Caption" ax:value="CheckBox4"/>
  <ax:ocxPr ax:name="SpecialEffect" ax:value="0"/>
  <ax:ocxPr ax:name="FontName" ax:value="Calibri"/>
  <ax:ocxPr ax:name="FontHeight" ax:value="225"/>
  <ax:ocxPr ax:name="FontCharSet" ax:value="0"/>
  <ax:ocxPr ax:name="FontPitchAndFamily" ax:value="2"/>
</ax:ocx>
</file>

<file path=word/activeX/activeX4.xml><?xml version="1.0" encoding="utf-8"?>
<ax:ocx xmlns:ax="http://schemas.microsoft.com/office/2006/activeX" xmlns:r="http://schemas.openxmlformats.org/officeDocument/2006/relationships" ax:classid="{8BD21D40-EC42-11CE-9E0D-00AA006002F3}" ax:persistence="persistPropertyBag">
  <ax:ocxPr ax:name="BackColor" ax:value="12632256"/>
  <ax:ocxPr ax:name="ForeColor" ax:value="0"/>
  <ax:ocxPr ax:name="DisplayStyle" ax:value="4"/>
  <ax:ocxPr ax:name="Size" ax:value="370;420"/>
  <ax:ocxPr ax:name="Value" ax:value="0"/>
  <ax:ocxPr ax:name="Caption" ax:value="CheckBox4"/>
  <ax:ocxPr ax:name="SpecialEffect" ax:value="0"/>
  <ax:ocxPr ax:name="FontName" ax:value="Calibri"/>
  <ax:ocxPr ax:name="FontHeight" ax:value="225"/>
  <ax:ocxPr ax:name="FontCharSet" ax:value="0"/>
  <ax:ocxPr ax:name="FontPitchAndFamily" ax:value="2"/>
</ax:ocx>
</file>

<file path=word/activeX/activeX5.xml><?xml version="1.0" encoding="utf-8"?>
<ax:ocx xmlns:ax="http://schemas.microsoft.com/office/2006/activeX" xmlns:r="http://schemas.openxmlformats.org/officeDocument/2006/relationships" ax:classid="{8BD21D40-EC42-11CE-9E0D-00AA006002F3}" ax:persistence="persistPropertyBag">
  <ax:ocxPr ax:name="BackColor" ax:value="12632256"/>
  <ax:ocxPr ax:name="ForeColor" ax:value="0"/>
  <ax:ocxPr ax:name="DisplayStyle" ax:value="4"/>
  <ax:ocxPr ax:name="Size" ax:value="370;420"/>
  <ax:ocxPr ax:name="Value" ax:value="0"/>
  <ax:ocxPr ax:name="Caption" ax:value="CheckBox4"/>
  <ax:ocxPr ax:name="SpecialEffect" ax:value="0"/>
  <ax:ocxPr ax:name="FontName" ax:value="Calibri"/>
  <ax:ocxPr ax:name="FontHeight" ax:value="225"/>
  <ax:ocxPr ax:name="FontCharSet" ax:value="0"/>
  <ax:ocxPr ax:name="FontPitchAndFamily" ax:value="2"/>
</ax:ocx>
</file>

<file path=word/activeX/activeX6.xml><?xml version="1.0" encoding="utf-8"?>
<ax:ocx xmlns:ax="http://schemas.microsoft.com/office/2006/activeX" xmlns:r="http://schemas.openxmlformats.org/officeDocument/2006/relationships" ax:classid="{8BD21D40-EC42-11CE-9E0D-00AA006002F3}" ax:persistence="persistPropertyBag">
  <ax:ocxPr ax:name="BackColor" ax:value="12632256"/>
  <ax:ocxPr ax:name="ForeColor" ax:value="0"/>
  <ax:ocxPr ax:name="DisplayStyle" ax:value="4"/>
  <ax:ocxPr ax:name="Size" ax:value="368;418"/>
  <ax:ocxPr ax:name="Value" ax:value="0"/>
  <ax:ocxPr ax:name="Caption" ax:value="CheckBox4"/>
  <ax:ocxPr ax:name="SpecialEffect" ax:value="0"/>
  <ax:ocxPr ax:name="FontName" ax:value="Calibri"/>
  <ax:ocxPr ax:name="FontHeight" ax:value="225"/>
  <ax:ocxPr ax:name="FontCharSet" ax:value="0"/>
  <ax:ocxPr ax:name="FontPitchAndFamily" ax:value="2"/>
</ax:ocx>
</file>

<file path=word/activeX/activeX7.xml><?xml version="1.0" encoding="utf-8"?>
<ax:ocx xmlns:ax="http://schemas.microsoft.com/office/2006/activeX" xmlns:r="http://schemas.openxmlformats.org/officeDocument/2006/relationships" ax:classid="{8BD21D40-EC42-11CE-9E0D-00AA006002F3}" ax:persistence="persistPropertyBag">
  <ax:ocxPr ax:name="BackColor" ax:value="12632256"/>
  <ax:ocxPr ax:name="ForeColor" ax:value="0"/>
  <ax:ocxPr ax:name="DisplayStyle" ax:value="4"/>
  <ax:ocxPr ax:name="Size" ax:value="368;418"/>
  <ax:ocxPr ax:name="Value" ax:value="0"/>
  <ax:ocxPr ax:name="Caption" ax:value="CheckBox4"/>
  <ax:ocxPr ax:name="SpecialEffect" ax:value="0"/>
  <ax:ocxPr ax:name="FontName" ax:value="Calibri"/>
  <ax:ocxPr ax:name="FontHeight" ax:value="225"/>
  <ax:ocxPr ax:name="FontCharSet" ax:value="0"/>
  <ax:ocxPr ax:name="FontPitchAndFamily" ax:value="2"/>
</ax:ocx>
</file>

<file path=word/activeX/activeX8.xml><?xml version="1.0" encoding="utf-8"?>
<ax:ocx xmlns:ax="http://schemas.microsoft.com/office/2006/activeX" xmlns:r="http://schemas.openxmlformats.org/officeDocument/2006/relationships" ax:classid="{8BD21D40-EC42-11CE-9E0D-00AA006002F3}" ax:persistence="persistPropertyBag">
  <ax:ocxPr ax:name="BackColor" ax:value="12632256"/>
  <ax:ocxPr ax:name="ForeColor" ax:value="0"/>
  <ax:ocxPr ax:name="DisplayStyle" ax:value="4"/>
  <ax:ocxPr ax:name="Size" ax:value="368;418"/>
  <ax:ocxPr ax:name="Value" ax:value="0"/>
  <ax:ocxPr ax:name="Caption" ax:value="CheckBox4"/>
  <ax:ocxPr ax:name="SpecialEffect" ax:value="0"/>
  <ax:ocxPr ax:name="FontName" ax:value="Calibri"/>
  <ax:ocxPr ax:name="FontHeight" ax:value="225"/>
  <ax:ocxPr ax:name="FontCharSet" ax:value="0"/>
  <ax:ocxPr ax:name="FontPitchAndFamily" ax:value="2"/>
</ax:ocx>
</file>

<file path=word/activeX/activeX9.xml><?xml version="1.0" encoding="utf-8"?>
<ax:ocx xmlns:ax="http://schemas.microsoft.com/office/2006/activeX" xmlns:r="http://schemas.openxmlformats.org/officeDocument/2006/relationships" ax:classid="{8BD21D40-EC42-11CE-9E0D-00AA006002F3}" ax:persistence="persistPropertyBag">
  <ax:ocxPr ax:name="BackColor" ax:value="12632256"/>
  <ax:ocxPr ax:name="ForeColor" ax:value="0"/>
  <ax:ocxPr ax:name="DisplayStyle" ax:value="4"/>
  <ax:ocxPr ax:name="Size" ax:value="370;420"/>
  <ax:ocxPr ax:name="Value" ax:value="0"/>
  <ax:ocxPr ax:name="Caption" ax:value="CheckBox4"/>
  <ax:ocxPr ax:name="SpecialEffect" ax:value="0"/>
  <ax:ocxPr ax:name="FontName" ax:value="Calibri"/>
  <ax:ocxPr ax:name="FontHeight" ax:value="225"/>
  <ax:ocxPr ax:name="FontCharSet" ax:value="0"/>
  <ax:ocxPr ax:name="FontPitchAndFamily" ax:value="2"/>
</ax:ocx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48D37F2-DC8A-46F7-B3E4-71D248D16C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794</Words>
  <Characters>4529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5313</CharactersWithSpaces>
  <SharedDoc>false</SharedDoc>
  <HLinks>
    <vt:vector size="12" baseType="variant">
      <vt:variant>
        <vt:i4>5898338</vt:i4>
      </vt:variant>
      <vt:variant>
        <vt:i4>3</vt:i4>
      </vt:variant>
      <vt:variant>
        <vt:i4>0</vt:i4>
      </vt:variant>
      <vt:variant>
        <vt:i4>5</vt:i4>
      </vt:variant>
      <vt:variant>
        <vt:lpwstr>http://icmr.nic.in/guidelines/ICMR_Ethical_Guidelines_2017.pdf</vt:lpwstr>
      </vt:variant>
      <vt:variant>
        <vt:lpwstr/>
      </vt:variant>
      <vt:variant>
        <vt:i4>5898338</vt:i4>
      </vt:variant>
      <vt:variant>
        <vt:i4>0</vt:i4>
      </vt:variant>
      <vt:variant>
        <vt:i4>0</vt:i4>
      </vt:variant>
      <vt:variant>
        <vt:i4>5</vt:i4>
      </vt:variant>
      <vt:variant>
        <vt:lpwstr>http://icmr.nic.in/guidelines/ICMR_Ethical_Guidelines_2017.pdf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ena Kalla</dc:creator>
  <cp:lastModifiedBy>Ethics Committee-3B</cp:lastModifiedBy>
  <cp:revision>2</cp:revision>
  <cp:lastPrinted>2022-09-29T11:32:00Z</cp:lastPrinted>
  <dcterms:created xsi:type="dcterms:W3CDTF">2025-09-19T05:25:00Z</dcterms:created>
  <dcterms:modified xsi:type="dcterms:W3CDTF">2025-09-19T05:25:00Z</dcterms:modified>
</cp:coreProperties>
</file>